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E361F5" w14:textId="77777777" w:rsidR="0038779C" w:rsidRPr="007C6185" w:rsidRDefault="0038779C" w:rsidP="00635FFA">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Chapter 2</w:t>
      </w:r>
      <w:r w:rsidR="00CA7CFF" w:rsidRPr="007C6185">
        <w:rPr>
          <w:rFonts w:ascii="Times New Roman" w:hAnsi="Times New Roman" w:cs="Times New Roman"/>
          <w:sz w:val="24"/>
          <w:szCs w:val="24"/>
        </w:rPr>
        <w:t xml:space="preserve"> </w:t>
      </w:r>
      <w:r w:rsidR="007C2CB9" w:rsidRPr="007C6185">
        <w:rPr>
          <w:rFonts w:ascii="Times New Roman" w:hAnsi="Times New Roman" w:cs="Times New Roman"/>
          <w:sz w:val="24"/>
          <w:szCs w:val="24"/>
        </w:rPr>
        <w:t>An I</w:t>
      </w:r>
      <w:r w:rsidRPr="007C6185">
        <w:rPr>
          <w:rFonts w:ascii="Times New Roman" w:hAnsi="Times New Roman" w:cs="Times New Roman"/>
          <w:sz w:val="24"/>
          <w:szCs w:val="24"/>
        </w:rPr>
        <w:t>ntroduction to System Concepts</w:t>
      </w:r>
    </w:p>
    <w:p w14:paraId="3F31CC0C" w14:textId="77777777" w:rsidR="0038779C" w:rsidRPr="007C6185" w:rsidRDefault="0038779C" w:rsidP="00635FFA">
      <w:pPr>
        <w:spacing w:after="0" w:line="240" w:lineRule="auto"/>
        <w:rPr>
          <w:rFonts w:ascii="Times New Roman" w:hAnsi="Times New Roman" w:cs="Times New Roman"/>
          <w:sz w:val="24"/>
          <w:szCs w:val="24"/>
        </w:rPr>
      </w:pPr>
    </w:p>
    <w:p w14:paraId="746DAC3E" w14:textId="77777777" w:rsidR="00303670" w:rsidRPr="007C6185" w:rsidRDefault="00FC0448" w:rsidP="00303670">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1</w:t>
      </w:r>
      <w:r w:rsidR="00FA2BE3" w:rsidRPr="007C6185">
        <w:rPr>
          <w:rFonts w:ascii="Times New Roman" w:hAnsi="Times New Roman" w:cs="Times New Roman"/>
          <w:sz w:val="24"/>
          <w:szCs w:val="24"/>
        </w:rPr>
        <w:t>)</w:t>
      </w:r>
      <w:r w:rsidR="00D05987" w:rsidRPr="007C6185">
        <w:rPr>
          <w:rFonts w:ascii="Times New Roman" w:hAnsi="Times New Roman" w:cs="Times New Roman"/>
          <w:sz w:val="24"/>
          <w:szCs w:val="24"/>
        </w:rPr>
        <w:t xml:space="preserve"> From a systems perspective, how would you classify a c</w:t>
      </w:r>
      <w:r w:rsidR="00EF2D36" w:rsidRPr="007C6185">
        <w:rPr>
          <w:rFonts w:ascii="Times New Roman" w:hAnsi="Times New Roman" w:cs="Times New Roman"/>
          <w:sz w:val="24"/>
          <w:szCs w:val="24"/>
        </w:rPr>
        <w:t>omputer operating system</w:t>
      </w:r>
      <w:r w:rsidR="00D05987" w:rsidRPr="007C6185">
        <w:rPr>
          <w:rFonts w:ascii="Times New Roman" w:hAnsi="Times New Roman" w:cs="Times New Roman"/>
          <w:sz w:val="24"/>
          <w:szCs w:val="24"/>
        </w:rPr>
        <w:t>?</w:t>
      </w:r>
    </w:p>
    <w:p w14:paraId="2E75B618" w14:textId="77777777" w:rsidR="00D05987" w:rsidRPr="007C6185" w:rsidRDefault="00D05987" w:rsidP="00D05987">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a) A tangible system</w:t>
      </w:r>
    </w:p>
    <w:p w14:paraId="74D77C06" w14:textId="77777777" w:rsidR="00D05987" w:rsidRPr="007C6185" w:rsidRDefault="00D05987" w:rsidP="00D05987">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b) A physical system</w:t>
      </w:r>
    </w:p>
    <w:p w14:paraId="09BDF30F" w14:textId="77777777" w:rsidR="00303670" w:rsidRPr="007C6185" w:rsidRDefault="00D05987" w:rsidP="00303670">
      <w:pPr>
        <w:spacing w:after="0" w:line="240" w:lineRule="auto"/>
        <w:rPr>
          <w:rFonts w:ascii="Times New Roman" w:hAnsi="Times New Roman" w:cs="Times New Roman"/>
          <w:sz w:val="24"/>
          <w:szCs w:val="24"/>
        </w:rPr>
      </w:pPr>
      <w:r w:rsidRPr="003157DC">
        <w:rPr>
          <w:rFonts w:ascii="Times New Roman" w:hAnsi="Times New Roman" w:cs="Times New Roman"/>
          <w:sz w:val="24"/>
          <w:szCs w:val="24"/>
          <w:highlight w:val="yellow"/>
        </w:rPr>
        <w:t>c</w:t>
      </w:r>
      <w:r w:rsidR="00FA2BE3" w:rsidRPr="003157DC">
        <w:rPr>
          <w:rFonts w:ascii="Times New Roman" w:hAnsi="Times New Roman" w:cs="Times New Roman"/>
          <w:sz w:val="24"/>
          <w:szCs w:val="24"/>
          <w:highlight w:val="yellow"/>
        </w:rPr>
        <w:t xml:space="preserve">) </w:t>
      </w:r>
      <w:r w:rsidRPr="003157DC">
        <w:rPr>
          <w:rFonts w:ascii="Times New Roman" w:hAnsi="Times New Roman" w:cs="Times New Roman"/>
          <w:sz w:val="24"/>
          <w:szCs w:val="24"/>
          <w:highlight w:val="yellow"/>
        </w:rPr>
        <w:t xml:space="preserve">A </w:t>
      </w:r>
      <w:r w:rsidR="00EF2D36" w:rsidRPr="003157DC">
        <w:rPr>
          <w:rFonts w:ascii="Times New Roman" w:hAnsi="Times New Roman" w:cs="Times New Roman"/>
          <w:sz w:val="24"/>
          <w:szCs w:val="24"/>
          <w:highlight w:val="yellow"/>
        </w:rPr>
        <w:t>conceptual</w:t>
      </w:r>
      <w:r w:rsidRPr="003157DC">
        <w:rPr>
          <w:rFonts w:ascii="Times New Roman" w:hAnsi="Times New Roman" w:cs="Times New Roman"/>
          <w:sz w:val="24"/>
          <w:szCs w:val="24"/>
          <w:highlight w:val="yellow"/>
        </w:rPr>
        <w:t xml:space="preserve"> system</w:t>
      </w:r>
    </w:p>
    <w:p w14:paraId="57224A1C" w14:textId="77777777" w:rsidR="00083812" w:rsidRPr="007C6185" w:rsidRDefault="00FA2BE3" w:rsidP="00635FFA">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 xml:space="preserve">d) </w:t>
      </w:r>
      <w:r w:rsidR="00D05987" w:rsidRPr="007C6185">
        <w:rPr>
          <w:rFonts w:ascii="Times New Roman" w:hAnsi="Times New Roman" w:cs="Times New Roman"/>
          <w:sz w:val="24"/>
          <w:szCs w:val="24"/>
        </w:rPr>
        <w:t>A perceptible system</w:t>
      </w:r>
    </w:p>
    <w:p w14:paraId="5981EED5" w14:textId="77777777" w:rsidR="00FA2BE3" w:rsidRPr="007C6185" w:rsidRDefault="00FA2BE3" w:rsidP="00635FFA">
      <w:pPr>
        <w:spacing w:after="0" w:line="240" w:lineRule="auto"/>
        <w:rPr>
          <w:rFonts w:ascii="Times New Roman" w:hAnsi="Times New Roman" w:cs="Times New Roman"/>
          <w:sz w:val="24"/>
          <w:szCs w:val="24"/>
        </w:rPr>
      </w:pPr>
    </w:p>
    <w:p w14:paraId="68B45956" w14:textId="77777777" w:rsidR="00303670" w:rsidRPr="007C6185" w:rsidRDefault="00D05987" w:rsidP="00635FFA">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Section 2.1 The General Concept of Systems</w:t>
      </w:r>
    </w:p>
    <w:p w14:paraId="69D43106" w14:textId="77777777" w:rsidR="00D05987" w:rsidRPr="007C6185" w:rsidRDefault="00D05987" w:rsidP="00635FFA">
      <w:pPr>
        <w:spacing w:after="0" w:line="240" w:lineRule="auto"/>
        <w:rPr>
          <w:rFonts w:ascii="Times New Roman" w:hAnsi="Times New Roman" w:cs="Times New Roman"/>
          <w:sz w:val="24"/>
          <w:szCs w:val="24"/>
        </w:rPr>
      </w:pPr>
    </w:p>
    <w:p w14:paraId="0C69ABE5" w14:textId="77777777" w:rsidR="00303670" w:rsidRPr="007C6185" w:rsidRDefault="00303670" w:rsidP="00635FFA">
      <w:pPr>
        <w:spacing w:after="0" w:line="240" w:lineRule="auto"/>
        <w:rPr>
          <w:rFonts w:ascii="Times New Roman" w:hAnsi="Times New Roman" w:cs="Times New Roman"/>
          <w:sz w:val="24"/>
          <w:szCs w:val="24"/>
        </w:rPr>
      </w:pPr>
    </w:p>
    <w:p w14:paraId="4CF41535" w14:textId="77777777" w:rsidR="00E07529" w:rsidRPr="007C6185" w:rsidRDefault="00FC0448" w:rsidP="00FA2BE3">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2</w:t>
      </w:r>
      <w:r w:rsidR="00FA2BE3" w:rsidRPr="007C6185">
        <w:rPr>
          <w:rFonts w:ascii="Times New Roman" w:hAnsi="Times New Roman" w:cs="Times New Roman"/>
          <w:sz w:val="24"/>
          <w:szCs w:val="24"/>
        </w:rPr>
        <w:t>)</w:t>
      </w:r>
      <w:r w:rsidR="00AD758B" w:rsidRPr="007C6185">
        <w:rPr>
          <w:rFonts w:ascii="Times New Roman" w:hAnsi="Times New Roman" w:cs="Times New Roman"/>
          <w:sz w:val="24"/>
          <w:szCs w:val="24"/>
        </w:rPr>
        <w:t xml:space="preserve"> </w:t>
      </w:r>
      <w:r w:rsidR="00D05987" w:rsidRPr="007C6185">
        <w:rPr>
          <w:rFonts w:ascii="Times New Roman" w:hAnsi="Times New Roman" w:cs="Times New Roman"/>
          <w:sz w:val="24"/>
          <w:szCs w:val="24"/>
        </w:rPr>
        <w:t>Anything outside the system boundary represents the _____________ that the system operates.</w:t>
      </w:r>
    </w:p>
    <w:p w14:paraId="4ADE61C1" w14:textId="77777777" w:rsidR="00D05987" w:rsidRPr="007C6185" w:rsidRDefault="00D05987" w:rsidP="00D05987">
      <w:pPr>
        <w:spacing w:after="0" w:line="240" w:lineRule="auto"/>
        <w:rPr>
          <w:rFonts w:ascii="Times New Roman" w:hAnsi="Times New Roman" w:cs="Times New Roman"/>
          <w:sz w:val="24"/>
          <w:szCs w:val="24"/>
        </w:rPr>
      </w:pPr>
      <w:r w:rsidRPr="0050629A">
        <w:rPr>
          <w:rFonts w:ascii="Times New Roman" w:hAnsi="Times New Roman" w:cs="Times New Roman"/>
          <w:sz w:val="24"/>
          <w:szCs w:val="24"/>
        </w:rPr>
        <w:t>a) interface</w:t>
      </w:r>
    </w:p>
    <w:p w14:paraId="5058F83D" w14:textId="77777777" w:rsidR="00D05987" w:rsidRPr="007C6185" w:rsidRDefault="00D05987" w:rsidP="00D05987">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b) subsystem</w:t>
      </w:r>
    </w:p>
    <w:p w14:paraId="00380ECF" w14:textId="77777777" w:rsidR="00FA2BE3" w:rsidRPr="007C6185" w:rsidRDefault="00D05987" w:rsidP="00FA2BE3">
      <w:pPr>
        <w:spacing w:after="0" w:line="240" w:lineRule="auto"/>
        <w:rPr>
          <w:rFonts w:ascii="Times New Roman" w:hAnsi="Times New Roman" w:cs="Times New Roman"/>
          <w:sz w:val="24"/>
          <w:szCs w:val="24"/>
        </w:rPr>
      </w:pPr>
      <w:r w:rsidRPr="0050629A">
        <w:rPr>
          <w:rFonts w:ascii="Times New Roman" w:hAnsi="Times New Roman" w:cs="Times New Roman"/>
          <w:sz w:val="24"/>
          <w:szCs w:val="24"/>
          <w:highlight w:val="yellow"/>
        </w:rPr>
        <w:t>c</w:t>
      </w:r>
      <w:r w:rsidR="00FA2BE3" w:rsidRPr="0050629A">
        <w:rPr>
          <w:rFonts w:ascii="Times New Roman" w:hAnsi="Times New Roman" w:cs="Times New Roman"/>
          <w:sz w:val="24"/>
          <w:szCs w:val="24"/>
          <w:highlight w:val="yellow"/>
        </w:rPr>
        <w:t>)</w:t>
      </w:r>
      <w:r w:rsidR="004F68A4" w:rsidRPr="0050629A">
        <w:rPr>
          <w:rFonts w:ascii="Times New Roman" w:hAnsi="Times New Roman" w:cs="Times New Roman"/>
          <w:sz w:val="24"/>
          <w:szCs w:val="24"/>
          <w:highlight w:val="yellow"/>
        </w:rPr>
        <w:t xml:space="preserve"> </w:t>
      </w:r>
      <w:r w:rsidRPr="0050629A">
        <w:rPr>
          <w:rFonts w:ascii="Times New Roman" w:hAnsi="Times New Roman" w:cs="Times New Roman"/>
          <w:sz w:val="24"/>
          <w:szCs w:val="24"/>
          <w:highlight w:val="yellow"/>
        </w:rPr>
        <w:t>environment</w:t>
      </w:r>
      <w:r w:rsidRPr="007C6185">
        <w:rPr>
          <w:rFonts w:ascii="Times New Roman" w:hAnsi="Times New Roman" w:cs="Times New Roman"/>
          <w:sz w:val="24"/>
          <w:szCs w:val="24"/>
        </w:rPr>
        <w:t xml:space="preserve"> </w:t>
      </w:r>
    </w:p>
    <w:p w14:paraId="019CDC17" w14:textId="77777777" w:rsidR="00FA2BE3" w:rsidRPr="007C6185" w:rsidRDefault="00FA2BE3" w:rsidP="00635FFA">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 xml:space="preserve">d) </w:t>
      </w:r>
      <w:r w:rsidR="00D05987" w:rsidRPr="007C6185">
        <w:rPr>
          <w:rFonts w:ascii="Times New Roman" w:hAnsi="Times New Roman" w:cs="Times New Roman"/>
          <w:sz w:val="24"/>
          <w:szCs w:val="24"/>
        </w:rPr>
        <w:t>super system</w:t>
      </w:r>
    </w:p>
    <w:p w14:paraId="79B41D5E" w14:textId="77777777" w:rsidR="00D05987" w:rsidRPr="007C6185" w:rsidRDefault="00D05987" w:rsidP="00635FFA">
      <w:pPr>
        <w:spacing w:after="0" w:line="240" w:lineRule="auto"/>
        <w:rPr>
          <w:rFonts w:ascii="Times New Roman" w:hAnsi="Times New Roman" w:cs="Times New Roman"/>
          <w:sz w:val="24"/>
          <w:szCs w:val="24"/>
        </w:rPr>
      </w:pPr>
    </w:p>
    <w:p w14:paraId="0DD7A483" w14:textId="77777777" w:rsidR="00E21E33" w:rsidRPr="007C6185" w:rsidRDefault="00E21E33" w:rsidP="00E21E33">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Section 2.1 The General Concept of Systems</w:t>
      </w:r>
    </w:p>
    <w:p w14:paraId="24CEEA1E" w14:textId="77777777" w:rsidR="00303670" w:rsidRPr="007C6185" w:rsidRDefault="00303670" w:rsidP="00635FFA">
      <w:pPr>
        <w:spacing w:after="0" w:line="240" w:lineRule="auto"/>
        <w:rPr>
          <w:rFonts w:ascii="Times New Roman" w:hAnsi="Times New Roman" w:cs="Times New Roman"/>
          <w:sz w:val="24"/>
          <w:szCs w:val="24"/>
        </w:rPr>
      </w:pPr>
    </w:p>
    <w:p w14:paraId="30F8410A" w14:textId="77777777" w:rsidR="00303670" w:rsidRPr="007C6185" w:rsidRDefault="00303670" w:rsidP="00635FFA">
      <w:pPr>
        <w:spacing w:after="0" w:line="240" w:lineRule="auto"/>
        <w:rPr>
          <w:rFonts w:ascii="Times New Roman" w:hAnsi="Times New Roman" w:cs="Times New Roman"/>
          <w:sz w:val="24"/>
          <w:szCs w:val="24"/>
        </w:rPr>
      </w:pPr>
    </w:p>
    <w:p w14:paraId="3EE3E2B1" w14:textId="77777777" w:rsidR="00D05987" w:rsidRPr="007C6185" w:rsidRDefault="00FC0448" w:rsidP="00FA2BE3">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3</w:t>
      </w:r>
      <w:r w:rsidR="00FA2BE3" w:rsidRPr="007C6185">
        <w:rPr>
          <w:rFonts w:ascii="Times New Roman" w:hAnsi="Times New Roman" w:cs="Times New Roman"/>
          <w:sz w:val="24"/>
          <w:szCs w:val="24"/>
        </w:rPr>
        <w:t>)</w:t>
      </w:r>
      <w:r w:rsidR="004F68A4" w:rsidRPr="007C6185">
        <w:rPr>
          <w:rFonts w:ascii="Times New Roman" w:hAnsi="Times New Roman" w:cs="Times New Roman"/>
          <w:sz w:val="24"/>
          <w:szCs w:val="24"/>
        </w:rPr>
        <w:t xml:space="preserve"> </w:t>
      </w:r>
      <w:r w:rsidR="00D05987" w:rsidRPr="007C6185">
        <w:rPr>
          <w:rFonts w:ascii="Times New Roman" w:hAnsi="Times New Roman" w:cs="Times New Roman"/>
          <w:sz w:val="24"/>
          <w:szCs w:val="24"/>
        </w:rPr>
        <w:t xml:space="preserve">A large organization’s IT system might have </w:t>
      </w:r>
      <w:r w:rsidR="00E21E33" w:rsidRPr="007C6185">
        <w:rPr>
          <w:rFonts w:ascii="Times New Roman" w:hAnsi="Times New Roman" w:cs="Times New Roman"/>
          <w:sz w:val="24"/>
          <w:szCs w:val="24"/>
        </w:rPr>
        <w:t xml:space="preserve">specific programs </w:t>
      </w:r>
      <w:r w:rsidR="00D05987" w:rsidRPr="007C6185">
        <w:rPr>
          <w:rFonts w:ascii="Times New Roman" w:hAnsi="Times New Roman" w:cs="Times New Roman"/>
          <w:sz w:val="24"/>
          <w:szCs w:val="24"/>
        </w:rPr>
        <w:t>such as marketing, manufacturing, purchasing, inventory, finance, and accounting</w:t>
      </w:r>
      <w:r w:rsidR="00E21E33" w:rsidRPr="007C6185">
        <w:rPr>
          <w:rFonts w:ascii="Times New Roman" w:hAnsi="Times New Roman" w:cs="Times New Roman"/>
          <w:sz w:val="24"/>
          <w:szCs w:val="24"/>
        </w:rPr>
        <w:t>.</w:t>
      </w:r>
      <w:r w:rsidR="00D05987" w:rsidRPr="007C6185">
        <w:rPr>
          <w:rFonts w:ascii="Times New Roman" w:hAnsi="Times New Roman" w:cs="Times New Roman"/>
          <w:sz w:val="24"/>
          <w:szCs w:val="24"/>
        </w:rPr>
        <w:t xml:space="preserve"> These are considered ____________ to the larger IT system</w:t>
      </w:r>
      <w:r w:rsidR="00E21E33" w:rsidRPr="007C6185">
        <w:rPr>
          <w:rFonts w:ascii="Times New Roman" w:hAnsi="Times New Roman" w:cs="Times New Roman"/>
          <w:sz w:val="24"/>
          <w:szCs w:val="24"/>
        </w:rPr>
        <w:t>.</w:t>
      </w:r>
    </w:p>
    <w:p w14:paraId="477C73C5" w14:textId="77777777" w:rsidR="00D05987" w:rsidRPr="007C6185" w:rsidRDefault="00D05987" w:rsidP="00D05987">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a) interface</w:t>
      </w:r>
      <w:r w:rsidR="00F4041F" w:rsidRPr="007C6185">
        <w:rPr>
          <w:rFonts w:ascii="Times New Roman" w:hAnsi="Times New Roman" w:cs="Times New Roman"/>
          <w:sz w:val="24"/>
          <w:szCs w:val="24"/>
        </w:rPr>
        <w:t>s</w:t>
      </w:r>
    </w:p>
    <w:p w14:paraId="0C7233BF" w14:textId="77777777" w:rsidR="00D05987" w:rsidRPr="007C6185" w:rsidRDefault="00D05987" w:rsidP="00D05987">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b) subsystem</w:t>
      </w:r>
      <w:r w:rsidR="00F4041F" w:rsidRPr="007C6185">
        <w:rPr>
          <w:rFonts w:ascii="Times New Roman" w:hAnsi="Times New Roman" w:cs="Times New Roman"/>
          <w:sz w:val="24"/>
          <w:szCs w:val="24"/>
        </w:rPr>
        <w:t>s</w:t>
      </w:r>
    </w:p>
    <w:p w14:paraId="1437DE70" w14:textId="77777777" w:rsidR="00D05987" w:rsidRPr="007C6185" w:rsidRDefault="00D05987" w:rsidP="00D05987">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 xml:space="preserve">c) </w:t>
      </w:r>
      <w:r w:rsidR="00F4041F" w:rsidRPr="007C6185">
        <w:rPr>
          <w:rFonts w:ascii="Times New Roman" w:hAnsi="Times New Roman" w:cs="Times New Roman"/>
          <w:sz w:val="24"/>
          <w:szCs w:val="24"/>
        </w:rPr>
        <w:t xml:space="preserve">the </w:t>
      </w:r>
      <w:r w:rsidRPr="007C6185">
        <w:rPr>
          <w:rFonts w:ascii="Times New Roman" w:hAnsi="Times New Roman" w:cs="Times New Roman"/>
          <w:sz w:val="24"/>
          <w:szCs w:val="24"/>
        </w:rPr>
        <w:t xml:space="preserve">environment </w:t>
      </w:r>
    </w:p>
    <w:p w14:paraId="3E5D1D12" w14:textId="77777777" w:rsidR="00D05987" w:rsidRPr="007C6185" w:rsidRDefault="00D05987" w:rsidP="00D05987">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d) super system</w:t>
      </w:r>
      <w:r w:rsidR="00F4041F" w:rsidRPr="007C6185">
        <w:rPr>
          <w:rFonts w:ascii="Times New Roman" w:hAnsi="Times New Roman" w:cs="Times New Roman"/>
          <w:sz w:val="24"/>
          <w:szCs w:val="24"/>
        </w:rPr>
        <w:t>s</w:t>
      </w:r>
    </w:p>
    <w:p w14:paraId="1530FFBA" w14:textId="77777777" w:rsidR="00E95758" w:rsidRPr="007C6185" w:rsidRDefault="00E95758" w:rsidP="00E95758">
      <w:pPr>
        <w:spacing w:after="0" w:line="240" w:lineRule="auto"/>
        <w:rPr>
          <w:rFonts w:ascii="Times New Roman" w:hAnsi="Times New Roman" w:cs="Times New Roman"/>
          <w:sz w:val="24"/>
          <w:szCs w:val="24"/>
        </w:rPr>
      </w:pPr>
    </w:p>
    <w:p w14:paraId="13CF414A" w14:textId="77777777" w:rsidR="00E21E33" w:rsidRPr="007C6185" w:rsidRDefault="00E21E33" w:rsidP="00E21E33">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Section 2.1 The General Concept of Systems</w:t>
      </w:r>
    </w:p>
    <w:p w14:paraId="110868A3" w14:textId="77777777" w:rsidR="006A465B" w:rsidRPr="007C6185" w:rsidRDefault="006A465B" w:rsidP="00635FFA">
      <w:pPr>
        <w:spacing w:after="0" w:line="240" w:lineRule="auto"/>
        <w:rPr>
          <w:rFonts w:ascii="Times New Roman" w:hAnsi="Times New Roman" w:cs="Times New Roman"/>
          <w:sz w:val="24"/>
          <w:szCs w:val="24"/>
        </w:rPr>
      </w:pPr>
    </w:p>
    <w:p w14:paraId="0AA2E3E6" w14:textId="77777777" w:rsidR="00BE4265" w:rsidRPr="007C6185" w:rsidRDefault="00BE4265" w:rsidP="00635FFA">
      <w:pPr>
        <w:spacing w:after="0" w:line="240" w:lineRule="auto"/>
        <w:rPr>
          <w:rFonts w:ascii="Times New Roman" w:hAnsi="Times New Roman" w:cs="Times New Roman"/>
          <w:sz w:val="24"/>
          <w:szCs w:val="24"/>
        </w:rPr>
      </w:pPr>
    </w:p>
    <w:p w14:paraId="260DA840" w14:textId="77777777" w:rsidR="000A1404" w:rsidRPr="007C6185" w:rsidRDefault="00FC0448" w:rsidP="00635FFA">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4</w:t>
      </w:r>
      <w:r w:rsidR="00635FFA" w:rsidRPr="007C6185">
        <w:rPr>
          <w:rFonts w:ascii="Times New Roman" w:hAnsi="Times New Roman" w:cs="Times New Roman"/>
          <w:sz w:val="24"/>
          <w:szCs w:val="24"/>
        </w:rPr>
        <w:t xml:space="preserve">) </w:t>
      </w:r>
      <w:r w:rsidR="00E21E33" w:rsidRPr="007C6185">
        <w:rPr>
          <w:rFonts w:ascii="Times New Roman" w:hAnsi="Times New Roman" w:cs="Times New Roman"/>
          <w:sz w:val="24"/>
          <w:szCs w:val="24"/>
        </w:rPr>
        <w:t xml:space="preserve">The division of a system or subsystem into its components and linkages is called </w:t>
      </w:r>
    </w:p>
    <w:p w14:paraId="74FC73D7" w14:textId="77777777" w:rsidR="00635FFA" w:rsidRPr="007C6185" w:rsidRDefault="00E21E33" w:rsidP="00635FFA">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a</w:t>
      </w:r>
      <w:r w:rsidR="00E07529" w:rsidRPr="007C6185">
        <w:rPr>
          <w:rFonts w:ascii="Times New Roman" w:hAnsi="Times New Roman" w:cs="Times New Roman"/>
          <w:sz w:val="24"/>
          <w:szCs w:val="24"/>
        </w:rPr>
        <w:t xml:space="preserve">) </w:t>
      </w:r>
      <w:r w:rsidR="007C2CB9" w:rsidRPr="007C6185">
        <w:rPr>
          <w:rFonts w:ascii="Times New Roman" w:hAnsi="Times New Roman" w:cs="Times New Roman"/>
          <w:sz w:val="24"/>
          <w:szCs w:val="24"/>
        </w:rPr>
        <w:t>itemization</w:t>
      </w:r>
    </w:p>
    <w:p w14:paraId="13F50215" w14:textId="77777777" w:rsidR="00E21E33" w:rsidRPr="007C6185" w:rsidRDefault="00E21E33" w:rsidP="00635FFA">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b</w:t>
      </w:r>
      <w:r w:rsidR="000A1404" w:rsidRPr="007C6185">
        <w:rPr>
          <w:rFonts w:ascii="Times New Roman" w:hAnsi="Times New Roman" w:cs="Times New Roman"/>
          <w:sz w:val="24"/>
          <w:szCs w:val="24"/>
        </w:rPr>
        <w:t xml:space="preserve">) </w:t>
      </w:r>
      <w:r w:rsidR="007C2CB9" w:rsidRPr="007C6185">
        <w:rPr>
          <w:rFonts w:ascii="Times New Roman" w:hAnsi="Times New Roman" w:cs="Times New Roman"/>
          <w:sz w:val="24"/>
          <w:szCs w:val="24"/>
        </w:rPr>
        <w:t>reconstruction</w:t>
      </w:r>
    </w:p>
    <w:p w14:paraId="395DA696" w14:textId="77777777" w:rsidR="00E21E33" w:rsidRPr="007C6185" w:rsidRDefault="007C2CB9" w:rsidP="00E21E33">
      <w:pPr>
        <w:spacing w:after="0" w:line="240" w:lineRule="auto"/>
        <w:rPr>
          <w:rFonts w:ascii="Times New Roman" w:hAnsi="Times New Roman" w:cs="Times New Roman"/>
          <w:sz w:val="24"/>
          <w:szCs w:val="24"/>
        </w:rPr>
      </w:pPr>
      <w:r w:rsidRPr="0050629A">
        <w:rPr>
          <w:rFonts w:ascii="Times New Roman" w:hAnsi="Times New Roman" w:cs="Times New Roman"/>
          <w:sz w:val="24"/>
          <w:szCs w:val="24"/>
          <w:highlight w:val="yellow"/>
        </w:rPr>
        <w:t>c) decomposition</w:t>
      </w:r>
    </w:p>
    <w:p w14:paraId="58CCA2DB" w14:textId="77777777" w:rsidR="00635FFA" w:rsidRPr="007C6185" w:rsidRDefault="000A1404" w:rsidP="00635FFA">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d</w:t>
      </w:r>
      <w:r w:rsidR="00635FFA" w:rsidRPr="007C6185">
        <w:rPr>
          <w:rFonts w:ascii="Times New Roman" w:hAnsi="Times New Roman" w:cs="Times New Roman"/>
          <w:sz w:val="24"/>
          <w:szCs w:val="24"/>
        </w:rPr>
        <w:t xml:space="preserve">) </w:t>
      </w:r>
      <w:r w:rsidR="007C2CB9" w:rsidRPr="007C6185">
        <w:rPr>
          <w:rFonts w:ascii="Times New Roman" w:hAnsi="Times New Roman" w:cs="Times New Roman"/>
          <w:sz w:val="24"/>
          <w:szCs w:val="24"/>
        </w:rPr>
        <w:t>categorization</w:t>
      </w:r>
    </w:p>
    <w:p w14:paraId="3D9087A5" w14:textId="77777777" w:rsidR="00635FFA" w:rsidRPr="007C6185" w:rsidRDefault="00635FFA" w:rsidP="00635FFA">
      <w:pPr>
        <w:spacing w:after="0" w:line="240" w:lineRule="auto"/>
        <w:rPr>
          <w:rFonts w:ascii="Times New Roman" w:hAnsi="Times New Roman" w:cs="Times New Roman"/>
          <w:sz w:val="24"/>
          <w:szCs w:val="24"/>
        </w:rPr>
      </w:pPr>
    </w:p>
    <w:p w14:paraId="6CB0A7D8" w14:textId="77777777" w:rsidR="00E21E33" w:rsidRPr="007C6185" w:rsidRDefault="00E21E33" w:rsidP="00E21E33">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Section 2.1 The General Concept of Systems</w:t>
      </w:r>
    </w:p>
    <w:p w14:paraId="502400AE" w14:textId="77777777" w:rsidR="00246750" w:rsidRPr="007C6185" w:rsidRDefault="00246750" w:rsidP="00635FFA">
      <w:pPr>
        <w:spacing w:after="0" w:line="240" w:lineRule="auto"/>
        <w:rPr>
          <w:rFonts w:ascii="Times New Roman" w:hAnsi="Times New Roman" w:cs="Times New Roman"/>
          <w:sz w:val="24"/>
          <w:szCs w:val="24"/>
        </w:rPr>
      </w:pPr>
    </w:p>
    <w:p w14:paraId="103AECC1" w14:textId="77777777" w:rsidR="00246750" w:rsidRPr="007C6185" w:rsidRDefault="00246750" w:rsidP="00635FFA">
      <w:pPr>
        <w:spacing w:after="0" w:line="240" w:lineRule="auto"/>
        <w:rPr>
          <w:rFonts w:ascii="Times New Roman" w:hAnsi="Times New Roman" w:cs="Times New Roman"/>
          <w:sz w:val="24"/>
          <w:szCs w:val="24"/>
        </w:rPr>
      </w:pPr>
    </w:p>
    <w:p w14:paraId="3F995DEA" w14:textId="77777777" w:rsidR="000A1404" w:rsidRPr="007C6185" w:rsidRDefault="00FC0448" w:rsidP="00635FFA">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5</w:t>
      </w:r>
      <w:r w:rsidR="00E4109F" w:rsidRPr="007C6185">
        <w:rPr>
          <w:rFonts w:ascii="Times New Roman" w:hAnsi="Times New Roman" w:cs="Times New Roman"/>
          <w:sz w:val="24"/>
          <w:szCs w:val="24"/>
        </w:rPr>
        <w:t xml:space="preserve">) </w:t>
      </w:r>
      <w:r w:rsidR="00E21E33" w:rsidRPr="007C6185">
        <w:rPr>
          <w:rFonts w:ascii="Times New Roman" w:hAnsi="Times New Roman" w:cs="Times New Roman"/>
          <w:sz w:val="24"/>
          <w:szCs w:val="24"/>
        </w:rPr>
        <w:t>What is not part of an abstract description of system architecture?</w:t>
      </w:r>
    </w:p>
    <w:p w14:paraId="79B49D84" w14:textId="77777777" w:rsidR="008C533E" w:rsidRPr="007C6185" w:rsidRDefault="008C533E" w:rsidP="008C533E">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a) system constraints</w:t>
      </w:r>
    </w:p>
    <w:p w14:paraId="210BC40C" w14:textId="77777777" w:rsidR="00E21E33" w:rsidRPr="007C6185" w:rsidRDefault="008C533E" w:rsidP="00635FFA">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b</w:t>
      </w:r>
      <w:r w:rsidR="00E21E33" w:rsidRPr="007C6185">
        <w:rPr>
          <w:rFonts w:ascii="Times New Roman" w:hAnsi="Times New Roman" w:cs="Times New Roman"/>
          <w:sz w:val="24"/>
          <w:szCs w:val="24"/>
        </w:rPr>
        <w:t xml:space="preserve">) </w:t>
      </w:r>
      <w:r w:rsidRPr="007C6185">
        <w:rPr>
          <w:rFonts w:ascii="Times New Roman" w:hAnsi="Times New Roman" w:cs="Times New Roman"/>
          <w:sz w:val="24"/>
          <w:szCs w:val="24"/>
        </w:rPr>
        <w:t xml:space="preserve">system </w:t>
      </w:r>
      <w:r w:rsidR="00E21E33" w:rsidRPr="007C6185">
        <w:rPr>
          <w:rFonts w:ascii="Times New Roman" w:hAnsi="Times New Roman" w:cs="Times New Roman"/>
          <w:sz w:val="24"/>
          <w:szCs w:val="24"/>
        </w:rPr>
        <w:t>interconnections</w:t>
      </w:r>
    </w:p>
    <w:p w14:paraId="5B6CB3D5" w14:textId="77777777" w:rsidR="00E21E33" w:rsidRPr="007C6185" w:rsidRDefault="00E21E33" w:rsidP="00635FFA">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 xml:space="preserve">c) linkages among the components </w:t>
      </w:r>
    </w:p>
    <w:p w14:paraId="743BEA69" w14:textId="77777777" w:rsidR="00635FFA" w:rsidRPr="007C6185" w:rsidRDefault="00E21E33" w:rsidP="00635FFA">
      <w:pPr>
        <w:spacing w:after="0" w:line="240" w:lineRule="auto"/>
        <w:rPr>
          <w:rFonts w:ascii="Times New Roman" w:hAnsi="Times New Roman" w:cs="Times New Roman"/>
          <w:sz w:val="24"/>
          <w:szCs w:val="24"/>
        </w:rPr>
      </w:pPr>
      <w:r w:rsidRPr="0050629A">
        <w:rPr>
          <w:rFonts w:ascii="Times New Roman" w:hAnsi="Times New Roman" w:cs="Times New Roman"/>
          <w:sz w:val="24"/>
          <w:szCs w:val="24"/>
          <w:highlight w:val="yellow"/>
        </w:rPr>
        <w:t>d) physical location of the servers</w:t>
      </w:r>
    </w:p>
    <w:p w14:paraId="399CBDE6" w14:textId="77777777" w:rsidR="00E21E33" w:rsidRPr="007C6185" w:rsidRDefault="00E21E33" w:rsidP="00635FFA">
      <w:pPr>
        <w:spacing w:after="0" w:line="240" w:lineRule="auto"/>
        <w:rPr>
          <w:rFonts w:ascii="Times New Roman" w:hAnsi="Times New Roman" w:cs="Times New Roman"/>
          <w:sz w:val="24"/>
          <w:szCs w:val="24"/>
        </w:rPr>
      </w:pPr>
    </w:p>
    <w:p w14:paraId="4D2DEEDB" w14:textId="77777777" w:rsidR="008C533E" w:rsidRPr="007C6185" w:rsidRDefault="008C533E" w:rsidP="008C533E">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Section 2.1 The General Concept of Systems</w:t>
      </w:r>
    </w:p>
    <w:p w14:paraId="76311A47" w14:textId="77777777" w:rsidR="006A465B" w:rsidRPr="007C6185" w:rsidRDefault="006A465B" w:rsidP="00635FFA">
      <w:pPr>
        <w:spacing w:after="0" w:line="240" w:lineRule="auto"/>
        <w:rPr>
          <w:rFonts w:ascii="Times New Roman" w:hAnsi="Times New Roman" w:cs="Times New Roman"/>
          <w:sz w:val="24"/>
          <w:szCs w:val="24"/>
        </w:rPr>
      </w:pPr>
    </w:p>
    <w:p w14:paraId="54CA0403" w14:textId="77777777" w:rsidR="00E53158" w:rsidRPr="007C6185" w:rsidRDefault="00E53158" w:rsidP="00635FFA">
      <w:pPr>
        <w:spacing w:after="0" w:line="240" w:lineRule="auto"/>
        <w:rPr>
          <w:rFonts w:ascii="Times New Roman" w:hAnsi="Times New Roman" w:cs="Times New Roman"/>
          <w:sz w:val="24"/>
          <w:szCs w:val="24"/>
        </w:rPr>
      </w:pPr>
    </w:p>
    <w:p w14:paraId="6508C86B" w14:textId="77777777" w:rsidR="00D467B2" w:rsidRPr="007C6185" w:rsidRDefault="00FC0448" w:rsidP="00AC026D">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6</w:t>
      </w:r>
      <w:r w:rsidR="00AC026D" w:rsidRPr="007C6185">
        <w:rPr>
          <w:rFonts w:ascii="Times New Roman" w:hAnsi="Times New Roman" w:cs="Times New Roman"/>
          <w:sz w:val="24"/>
          <w:szCs w:val="24"/>
        </w:rPr>
        <w:t xml:space="preserve">) </w:t>
      </w:r>
      <w:r w:rsidR="00D467B2" w:rsidRPr="007C6185">
        <w:rPr>
          <w:rFonts w:ascii="Times New Roman" w:hAnsi="Times New Roman" w:cs="Times New Roman"/>
          <w:sz w:val="24"/>
          <w:szCs w:val="24"/>
        </w:rPr>
        <w:t>Wh</w:t>
      </w:r>
      <w:r w:rsidR="008C533E" w:rsidRPr="007C6185">
        <w:rPr>
          <w:rFonts w:ascii="Times New Roman" w:hAnsi="Times New Roman" w:cs="Times New Roman"/>
          <w:sz w:val="24"/>
          <w:szCs w:val="24"/>
        </w:rPr>
        <w:t>ich of the following are not input devices</w:t>
      </w:r>
      <w:r w:rsidR="00F4041F" w:rsidRPr="007C6185">
        <w:rPr>
          <w:rFonts w:ascii="Times New Roman" w:hAnsi="Times New Roman" w:cs="Times New Roman"/>
          <w:sz w:val="24"/>
          <w:szCs w:val="24"/>
        </w:rPr>
        <w:t>?</w:t>
      </w:r>
    </w:p>
    <w:p w14:paraId="1CFDAF34" w14:textId="77777777" w:rsidR="00E53158" w:rsidRPr="007C6185" w:rsidRDefault="008C533E" w:rsidP="00E53158">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a</w:t>
      </w:r>
      <w:r w:rsidR="00E53158" w:rsidRPr="007C6185">
        <w:rPr>
          <w:rFonts w:ascii="Times New Roman" w:hAnsi="Times New Roman" w:cs="Times New Roman"/>
          <w:sz w:val="24"/>
          <w:szCs w:val="24"/>
        </w:rPr>
        <w:t xml:space="preserve">) </w:t>
      </w:r>
      <w:r w:rsidRPr="007C6185">
        <w:rPr>
          <w:rFonts w:ascii="Times New Roman" w:hAnsi="Times New Roman" w:cs="Times New Roman"/>
          <w:sz w:val="24"/>
          <w:szCs w:val="24"/>
        </w:rPr>
        <w:t xml:space="preserve">stylus </w:t>
      </w:r>
    </w:p>
    <w:p w14:paraId="4B371ACF" w14:textId="77777777" w:rsidR="008C533E" w:rsidRPr="007C6185" w:rsidRDefault="008C533E" w:rsidP="008C533E">
      <w:pPr>
        <w:spacing w:after="0" w:line="240" w:lineRule="auto"/>
        <w:rPr>
          <w:rFonts w:ascii="Times New Roman" w:hAnsi="Times New Roman" w:cs="Times New Roman"/>
          <w:sz w:val="24"/>
          <w:szCs w:val="24"/>
        </w:rPr>
      </w:pPr>
      <w:r w:rsidRPr="0050629A">
        <w:rPr>
          <w:rFonts w:ascii="Times New Roman" w:hAnsi="Times New Roman" w:cs="Times New Roman"/>
          <w:sz w:val="24"/>
          <w:szCs w:val="24"/>
          <w:highlight w:val="yellow"/>
        </w:rPr>
        <w:t>b) headphones</w:t>
      </w:r>
      <w:r w:rsidRPr="007C6185">
        <w:rPr>
          <w:rFonts w:ascii="Times New Roman" w:hAnsi="Times New Roman" w:cs="Times New Roman"/>
          <w:sz w:val="24"/>
          <w:szCs w:val="24"/>
        </w:rPr>
        <w:t xml:space="preserve">  </w:t>
      </w:r>
    </w:p>
    <w:p w14:paraId="1C0C4487" w14:textId="77777777" w:rsidR="00AC026D" w:rsidRPr="007C6185" w:rsidRDefault="00E53158" w:rsidP="00AC026D">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c</w:t>
      </w:r>
      <w:r w:rsidR="00AC026D" w:rsidRPr="007C6185">
        <w:rPr>
          <w:rFonts w:ascii="Times New Roman" w:hAnsi="Times New Roman" w:cs="Times New Roman"/>
          <w:sz w:val="24"/>
          <w:szCs w:val="24"/>
        </w:rPr>
        <w:t xml:space="preserve">) </w:t>
      </w:r>
      <w:r w:rsidR="008C533E" w:rsidRPr="007C6185">
        <w:rPr>
          <w:rFonts w:ascii="Times New Roman" w:hAnsi="Times New Roman" w:cs="Times New Roman"/>
          <w:sz w:val="24"/>
          <w:szCs w:val="24"/>
        </w:rPr>
        <w:t>touch screen</w:t>
      </w:r>
    </w:p>
    <w:p w14:paraId="1DADB3E8" w14:textId="77777777" w:rsidR="008C533E" w:rsidRPr="007C6185" w:rsidRDefault="008C533E" w:rsidP="008C533E">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d) mouse and keyboard</w:t>
      </w:r>
    </w:p>
    <w:p w14:paraId="2BDB7BFC" w14:textId="77777777" w:rsidR="00246750" w:rsidRPr="007C6185" w:rsidRDefault="00246750" w:rsidP="00AC026D">
      <w:pPr>
        <w:spacing w:after="0" w:line="240" w:lineRule="auto"/>
        <w:rPr>
          <w:rFonts w:ascii="Times New Roman" w:hAnsi="Times New Roman" w:cs="Times New Roman"/>
          <w:sz w:val="24"/>
          <w:szCs w:val="24"/>
        </w:rPr>
      </w:pPr>
    </w:p>
    <w:p w14:paraId="1E304EF0" w14:textId="77777777" w:rsidR="00AC026D" w:rsidRPr="007C6185" w:rsidRDefault="00E4109F" w:rsidP="00635FFA">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 xml:space="preserve">Section </w:t>
      </w:r>
      <w:proofErr w:type="gramStart"/>
      <w:r w:rsidRPr="007C6185">
        <w:rPr>
          <w:rFonts w:ascii="Times New Roman" w:hAnsi="Times New Roman" w:cs="Times New Roman"/>
          <w:sz w:val="24"/>
          <w:szCs w:val="24"/>
        </w:rPr>
        <w:t>2.2  IT</w:t>
      </w:r>
      <w:proofErr w:type="gramEnd"/>
      <w:r w:rsidRPr="007C6185">
        <w:rPr>
          <w:rFonts w:ascii="Times New Roman" w:hAnsi="Times New Roman" w:cs="Times New Roman"/>
          <w:sz w:val="24"/>
          <w:szCs w:val="24"/>
        </w:rPr>
        <w:t xml:space="preserve"> System Architectures</w:t>
      </w:r>
    </w:p>
    <w:p w14:paraId="3E50FF3D" w14:textId="77777777" w:rsidR="00635FFA" w:rsidRPr="007C6185" w:rsidRDefault="00635FFA" w:rsidP="00635FFA">
      <w:pPr>
        <w:spacing w:after="0" w:line="240" w:lineRule="auto"/>
        <w:rPr>
          <w:rFonts w:ascii="Times New Roman" w:hAnsi="Times New Roman" w:cs="Times New Roman"/>
          <w:sz w:val="24"/>
          <w:szCs w:val="24"/>
        </w:rPr>
      </w:pPr>
    </w:p>
    <w:p w14:paraId="445CADE3" w14:textId="77777777" w:rsidR="007C1A7C" w:rsidRPr="007C6185" w:rsidRDefault="007C1A7C" w:rsidP="00AC026D">
      <w:pPr>
        <w:spacing w:after="0" w:line="240" w:lineRule="auto"/>
        <w:rPr>
          <w:rFonts w:ascii="Times New Roman" w:hAnsi="Times New Roman" w:cs="Times New Roman"/>
          <w:sz w:val="24"/>
          <w:szCs w:val="24"/>
        </w:rPr>
      </w:pPr>
    </w:p>
    <w:p w14:paraId="3287B86E" w14:textId="77777777" w:rsidR="00E4109F" w:rsidRPr="007C6185" w:rsidRDefault="00FC0448" w:rsidP="00AC026D">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7</w:t>
      </w:r>
      <w:r w:rsidR="00AC026D" w:rsidRPr="007C6185">
        <w:rPr>
          <w:rFonts w:ascii="Times New Roman" w:hAnsi="Times New Roman" w:cs="Times New Roman"/>
          <w:sz w:val="24"/>
          <w:szCs w:val="24"/>
        </w:rPr>
        <w:t xml:space="preserve">) </w:t>
      </w:r>
      <w:r w:rsidR="00E4109F" w:rsidRPr="007C6185">
        <w:rPr>
          <w:rFonts w:ascii="Times New Roman" w:hAnsi="Times New Roman" w:cs="Times New Roman"/>
          <w:sz w:val="24"/>
          <w:szCs w:val="24"/>
        </w:rPr>
        <w:t>The system architecture representation of the flow and processing of data within an organization is called</w:t>
      </w:r>
    </w:p>
    <w:p w14:paraId="1BBB1B12" w14:textId="77777777" w:rsidR="00E4109F" w:rsidRPr="007C6185" w:rsidRDefault="00E4109F" w:rsidP="00E4109F">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 xml:space="preserve">a) </w:t>
      </w:r>
      <w:r w:rsidR="00256F6C" w:rsidRPr="007C6185">
        <w:rPr>
          <w:rFonts w:ascii="Times New Roman" w:hAnsi="Times New Roman" w:cs="Times New Roman"/>
          <w:sz w:val="24"/>
          <w:szCs w:val="24"/>
        </w:rPr>
        <w:t>three-t</w:t>
      </w:r>
      <w:r w:rsidRPr="007C6185">
        <w:rPr>
          <w:rFonts w:ascii="Times New Roman" w:hAnsi="Times New Roman" w:cs="Times New Roman"/>
          <w:sz w:val="24"/>
          <w:szCs w:val="24"/>
        </w:rPr>
        <w:t>ier architecture</w:t>
      </w:r>
    </w:p>
    <w:p w14:paraId="740A4379" w14:textId="77777777" w:rsidR="004C629D" w:rsidRPr="007C6185" w:rsidRDefault="00E4109F" w:rsidP="00AC026D">
      <w:pPr>
        <w:spacing w:after="0" w:line="240" w:lineRule="auto"/>
        <w:rPr>
          <w:rFonts w:ascii="Times New Roman" w:hAnsi="Times New Roman" w:cs="Times New Roman"/>
          <w:sz w:val="24"/>
          <w:szCs w:val="24"/>
        </w:rPr>
      </w:pPr>
      <w:r w:rsidRPr="0050629A">
        <w:rPr>
          <w:rFonts w:ascii="Times New Roman" w:hAnsi="Times New Roman" w:cs="Times New Roman"/>
          <w:sz w:val="24"/>
          <w:szCs w:val="24"/>
          <w:highlight w:val="yellow"/>
        </w:rPr>
        <w:t>b) application architecture</w:t>
      </w:r>
    </w:p>
    <w:p w14:paraId="48CB732A" w14:textId="77777777" w:rsidR="00AC026D" w:rsidRPr="007C6185" w:rsidRDefault="00E4109F" w:rsidP="00AC026D">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c</w:t>
      </w:r>
      <w:r w:rsidR="00AC026D" w:rsidRPr="007C6185">
        <w:rPr>
          <w:rFonts w:ascii="Times New Roman" w:hAnsi="Times New Roman" w:cs="Times New Roman"/>
          <w:sz w:val="24"/>
          <w:szCs w:val="24"/>
        </w:rPr>
        <w:t xml:space="preserve">) </w:t>
      </w:r>
      <w:r w:rsidRPr="007C6185">
        <w:rPr>
          <w:rFonts w:ascii="Times New Roman" w:hAnsi="Times New Roman" w:cs="Times New Roman"/>
          <w:sz w:val="24"/>
          <w:szCs w:val="24"/>
        </w:rPr>
        <w:t>flow control architecture</w:t>
      </w:r>
    </w:p>
    <w:p w14:paraId="400DF5FD" w14:textId="77777777" w:rsidR="00AC026D" w:rsidRPr="007C6185" w:rsidRDefault="00E4109F" w:rsidP="00AC026D">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d</w:t>
      </w:r>
      <w:r w:rsidR="00AC026D" w:rsidRPr="007C6185">
        <w:rPr>
          <w:rFonts w:ascii="Times New Roman" w:hAnsi="Times New Roman" w:cs="Times New Roman"/>
          <w:sz w:val="24"/>
          <w:szCs w:val="24"/>
        </w:rPr>
        <w:t>)</w:t>
      </w:r>
      <w:r w:rsidR="00091EFA" w:rsidRPr="007C6185">
        <w:rPr>
          <w:rFonts w:ascii="Times New Roman" w:hAnsi="Times New Roman" w:cs="Times New Roman"/>
          <w:sz w:val="24"/>
          <w:szCs w:val="24"/>
        </w:rPr>
        <w:t xml:space="preserve"> </w:t>
      </w:r>
      <w:proofErr w:type="gramStart"/>
      <w:r w:rsidRPr="007C6185">
        <w:rPr>
          <w:rFonts w:ascii="Times New Roman" w:hAnsi="Times New Roman" w:cs="Times New Roman"/>
          <w:sz w:val="24"/>
          <w:szCs w:val="24"/>
        </w:rPr>
        <w:t>customer oriented</w:t>
      </w:r>
      <w:proofErr w:type="gramEnd"/>
      <w:r w:rsidRPr="007C6185">
        <w:rPr>
          <w:rFonts w:ascii="Times New Roman" w:hAnsi="Times New Roman" w:cs="Times New Roman"/>
          <w:sz w:val="24"/>
          <w:szCs w:val="24"/>
        </w:rPr>
        <w:t xml:space="preserve"> architecture</w:t>
      </w:r>
    </w:p>
    <w:p w14:paraId="72A2BBAE" w14:textId="77777777" w:rsidR="004C629D" w:rsidRPr="007C6185" w:rsidRDefault="004C629D" w:rsidP="00635FFA">
      <w:pPr>
        <w:spacing w:after="0" w:line="240" w:lineRule="auto"/>
        <w:rPr>
          <w:rFonts w:ascii="Times New Roman" w:hAnsi="Times New Roman" w:cs="Times New Roman"/>
          <w:sz w:val="24"/>
          <w:szCs w:val="24"/>
        </w:rPr>
      </w:pPr>
    </w:p>
    <w:p w14:paraId="6806FB11" w14:textId="77777777" w:rsidR="00E4109F" w:rsidRPr="007C6185" w:rsidRDefault="00E4109F" w:rsidP="00E4109F">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 xml:space="preserve">Section </w:t>
      </w:r>
      <w:proofErr w:type="gramStart"/>
      <w:r w:rsidRPr="007C6185">
        <w:rPr>
          <w:rFonts w:ascii="Times New Roman" w:hAnsi="Times New Roman" w:cs="Times New Roman"/>
          <w:sz w:val="24"/>
          <w:szCs w:val="24"/>
        </w:rPr>
        <w:t>2.2  IT</w:t>
      </w:r>
      <w:proofErr w:type="gramEnd"/>
      <w:r w:rsidRPr="007C6185">
        <w:rPr>
          <w:rFonts w:ascii="Times New Roman" w:hAnsi="Times New Roman" w:cs="Times New Roman"/>
          <w:sz w:val="24"/>
          <w:szCs w:val="24"/>
        </w:rPr>
        <w:t xml:space="preserve"> System Architectures</w:t>
      </w:r>
    </w:p>
    <w:p w14:paraId="6EDABAED" w14:textId="77777777" w:rsidR="005272DC" w:rsidRPr="007C6185" w:rsidRDefault="005272DC" w:rsidP="005272DC">
      <w:pPr>
        <w:spacing w:after="0" w:line="240" w:lineRule="auto"/>
        <w:rPr>
          <w:rFonts w:ascii="Times New Roman" w:hAnsi="Times New Roman" w:cs="Times New Roman"/>
          <w:sz w:val="24"/>
          <w:szCs w:val="24"/>
        </w:rPr>
      </w:pPr>
    </w:p>
    <w:p w14:paraId="58420AAF" w14:textId="77777777" w:rsidR="00BE4265" w:rsidRPr="007C6185" w:rsidRDefault="00BE4265" w:rsidP="005272DC">
      <w:pPr>
        <w:spacing w:after="0" w:line="240" w:lineRule="auto"/>
        <w:rPr>
          <w:rFonts w:ascii="Times New Roman" w:hAnsi="Times New Roman" w:cs="Times New Roman"/>
          <w:sz w:val="24"/>
          <w:szCs w:val="24"/>
        </w:rPr>
      </w:pPr>
    </w:p>
    <w:p w14:paraId="78A0CDB0" w14:textId="77777777" w:rsidR="00256F6C" w:rsidRPr="007C6185" w:rsidRDefault="00FC0448" w:rsidP="00091EFA">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8</w:t>
      </w:r>
      <w:r w:rsidR="00091EFA" w:rsidRPr="007C6185">
        <w:rPr>
          <w:rFonts w:ascii="Times New Roman" w:hAnsi="Times New Roman" w:cs="Times New Roman"/>
          <w:sz w:val="24"/>
          <w:szCs w:val="24"/>
        </w:rPr>
        <w:t xml:space="preserve">) </w:t>
      </w:r>
      <w:r w:rsidR="00256F6C" w:rsidRPr="007C6185">
        <w:rPr>
          <w:rFonts w:ascii="Times New Roman" w:hAnsi="Times New Roman" w:cs="Times New Roman"/>
          <w:sz w:val="24"/>
          <w:szCs w:val="24"/>
        </w:rPr>
        <w:t>Scalability is the ability of a system to</w:t>
      </w:r>
    </w:p>
    <w:p w14:paraId="4BFFCB47" w14:textId="77777777" w:rsidR="00256F6C" w:rsidRPr="007C6185" w:rsidRDefault="00256F6C" w:rsidP="00091EFA">
      <w:pPr>
        <w:spacing w:after="0" w:line="240" w:lineRule="auto"/>
        <w:rPr>
          <w:rFonts w:ascii="Times New Roman" w:hAnsi="Times New Roman" w:cs="Times New Roman"/>
          <w:sz w:val="24"/>
          <w:szCs w:val="24"/>
        </w:rPr>
      </w:pPr>
      <w:r w:rsidRPr="00BF2D06">
        <w:rPr>
          <w:rFonts w:ascii="Times New Roman" w:hAnsi="Times New Roman" w:cs="Times New Roman"/>
          <w:sz w:val="24"/>
          <w:szCs w:val="24"/>
          <w:highlight w:val="yellow"/>
        </w:rPr>
        <w:t>a) handle a growing amount of work.</w:t>
      </w:r>
      <w:r w:rsidRPr="007C6185">
        <w:rPr>
          <w:rFonts w:ascii="Times New Roman" w:hAnsi="Times New Roman" w:cs="Times New Roman"/>
          <w:sz w:val="24"/>
          <w:szCs w:val="24"/>
        </w:rPr>
        <w:t xml:space="preserve"> </w:t>
      </w:r>
    </w:p>
    <w:p w14:paraId="2F2643D4" w14:textId="77777777" w:rsidR="00256F6C" w:rsidRPr="007C6185" w:rsidRDefault="00256F6C" w:rsidP="00091EFA">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b) allow access to information when it is needed.</w:t>
      </w:r>
    </w:p>
    <w:p w14:paraId="6A04D81B" w14:textId="77777777" w:rsidR="00256F6C" w:rsidRPr="007C6185" w:rsidRDefault="00256F6C" w:rsidP="00091EFA">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c) protect data against unauthorized access or modification.</w:t>
      </w:r>
    </w:p>
    <w:p w14:paraId="56E37792" w14:textId="77777777" w:rsidR="00256F6C" w:rsidRPr="007C6185" w:rsidRDefault="00256F6C" w:rsidP="00256F6C">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d) allow configuration, monitoring, and maintaining operation.</w:t>
      </w:r>
    </w:p>
    <w:p w14:paraId="6F6F0E3A" w14:textId="77777777" w:rsidR="00256F6C" w:rsidRPr="007C6185" w:rsidRDefault="00256F6C" w:rsidP="00091EFA">
      <w:pPr>
        <w:spacing w:after="0" w:line="240" w:lineRule="auto"/>
        <w:rPr>
          <w:rFonts w:ascii="Times New Roman" w:hAnsi="Times New Roman" w:cs="Times New Roman"/>
          <w:sz w:val="24"/>
          <w:szCs w:val="24"/>
        </w:rPr>
      </w:pPr>
    </w:p>
    <w:p w14:paraId="1281C062" w14:textId="77777777" w:rsidR="00256F6C" w:rsidRPr="007C6185" w:rsidRDefault="00256F6C" w:rsidP="00256F6C">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 xml:space="preserve">Section </w:t>
      </w:r>
      <w:proofErr w:type="gramStart"/>
      <w:r w:rsidRPr="007C6185">
        <w:rPr>
          <w:rFonts w:ascii="Times New Roman" w:hAnsi="Times New Roman" w:cs="Times New Roman"/>
          <w:sz w:val="24"/>
          <w:szCs w:val="24"/>
        </w:rPr>
        <w:t>2.2  IT</w:t>
      </w:r>
      <w:proofErr w:type="gramEnd"/>
      <w:r w:rsidRPr="007C6185">
        <w:rPr>
          <w:rFonts w:ascii="Times New Roman" w:hAnsi="Times New Roman" w:cs="Times New Roman"/>
          <w:sz w:val="24"/>
          <w:szCs w:val="24"/>
        </w:rPr>
        <w:t xml:space="preserve"> System Architectures</w:t>
      </w:r>
    </w:p>
    <w:p w14:paraId="16BE2614" w14:textId="77777777" w:rsidR="00256F6C" w:rsidRPr="007C6185" w:rsidRDefault="00256F6C" w:rsidP="00091EFA">
      <w:pPr>
        <w:spacing w:after="0" w:line="240" w:lineRule="auto"/>
        <w:rPr>
          <w:rFonts w:ascii="Times New Roman" w:hAnsi="Times New Roman" w:cs="Times New Roman"/>
          <w:sz w:val="24"/>
          <w:szCs w:val="24"/>
        </w:rPr>
      </w:pPr>
    </w:p>
    <w:p w14:paraId="17C782C4" w14:textId="77777777" w:rsidR="007C1A7C" w:rsidRPr="007C6185" w:rsidRDefault="007C1A7C" w:rsidP="00091EFA">
      <w:pPr>
        <w:spacing w:after="0" w:line="240" w:lineRule="auto"/>
        <w:rPr>
          <w:rFonts w:ascii="Times New Roman" w:hAnsi="Times New Roman" w:cs="Times New Roman"/>
          <w:sz w:val="24"/>
          <w:szCs w:val="24"/>
        </w:rPr>
      </w:pPr>
    </w:p>
    <w:p w14:paraId="5BF06734" w14:textId="77777777" w:rsidR="00256F6C" w:rsidRPr="007C6185" w:rsidRDefault="00256F6C" w:rsidP="00256F6C">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9) Information availability is the ability of a system to</w:t>
      </w:r>
    </w:p>
    <w:p w14:paraId="30B4131A" w14:textId="77777777" w:rsidR="00256F6C" w:rsidRPr="007C6185" w:rsidRDefault="00256F6C" w:rsidP="00256F6C">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 xml:space="preserve">a) handle a growing amount of work. </w:t>
      </w:r>
    </w:p>
    <w:p w14:paraId="074DA4CA" w14:textId="77777777" w:rsidR="00256F6C" w:rsidRPr="007C6185" w:rsidRDefault="00256F6C" w:rsidP="00256F6C">
      <w:pPr>
        <w:spacing w:after="0" w:line="240" w:lineRule="auto"/>
        <w:rPr>
          <w:rFonts w:ascii="Times New Roman" w:hAnsi="Times New Roman" w:cs="Times New Roman"/>
          <w:sz w:val="24"/>
          <w:szCs w:val="24"/>
        </w:rPr>
      </w:pPr>
      <w:r w:rsidRPr="00BF2D06">
        <w:rPr>
          <w:rFonts w:ascii="Times New Roman" w:hAnsi="Times New Roman" w:cs="Times New Roman"/>
          <w:sz w:val="24"/>
          <w:szCs w:val="24"/>
          <w:highlight w:val="yellow"/>
        </w:rPr>
        <w:t>b) allow access to information when it is needed.</w:t>
      </w:r>
    </w:p>
    <w:p w14:paraId="48B792C7" w14:textId="77777777" w:rsidR="00256F6C" w:rsidRPr="007C6185" w:rsidRDefault="00256F6C" w:rsidP="00256F6C">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c) protect data against unauthorized access or modification.</w:t>
      </w:r>
    </w:p>
    <w:p w14:paraId="4586BB61" w14:textId="77777777" w:rsidR="00256F6C" w:rsidRPr="007C6185" w:rsidRDefault="00256F6C" w:rsidP="00256F6C">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d) allow configuration, monitoring, and maintaining operation.</w:t>
      </w:r>
    </w:p>
    <w:p w14:paraId="5CCF3EF8" w14:textId="77777777" w:rsidR="00256F6C" w:rsidRPr="007C6185" w:rsidRDefault="00256F6C" w:rsidP="00256F6C">
      <w:pPr>
        <w:spacing w:after="0" w:line="240" w:lineRule="auto"/>
        <w:rPr>
          <w:rFonts w:ascii="Times New Roman" w:hAnsi="Times New Roman" w:cs="Times New Roman"/>
          <w:sz w:val="24"/>
          <w:szCs w:val="24"/>
        </w:rPr>
      </w:pPr>
    </w:p>
    <w:p w14:paraId="15AF9BEB" w14:textId="77777777" w:rsidR="00256F6C" w:rsidRPr="007C6185" w:rsidRDefault="00256F6C" w:rsidP="00256F6C">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 xml:space="preserve">Section </w:t>
      </w:r>
      <w:proofErr w:type="gramStart"/>
      <w:r w:rsidRPr="007C6185">
        <w:rPr>
          <w:rFonts w:ascii="Times New Roman" w:hAnsi="Times New Roman" w:cs="Times New Roman"/>
          <w:sz w:val="24"/>
          <w:szCs w:val="24"/>
        </w:rPr>
        <w:t>2.2  IT</w:t>
      </w:r>
      <w:proofErr w:type="gramEnd"/>
      <w:r w:rsidRPr="007C6185">
        <w:rPr>
          <w:rFonts w:ascii="Times New Roman" w:hAnsi="Times New Roman" w:cs="Times New Roman"/>
          <w:sz w:val="24"/>
          <w:szCs w:val="24"/>
        </w:rPr>
        <w:t xml:space="preserve"> System Architectures</w:t>
      </w:r>
    </w:p>
    <w:p w14:paraId="0CFD4876" w14:textId="77777777" w:rsidR="00256F6C" w:rsidRPr="007C6185" w:rsidRDefault="00256F6C" w:rsidP="00091EFA">
      <w:pPr>
        <w:spacing w:after="0" w:line="240" w:lineRule="auto"/>
        <w:rPr>
          <w:rFonts w:ascii="Times New Roman" w:hAnsi="Times New Roman" w:cs="Times New Roman"/>
          <w:sz w:val="24"/>
          <w:szCs w:val="24"/>
        </w:rPr>
      </w:pPr>
    </w:p>
    <w:p w14:paraId="6BD19248" w14:textId="77777777" w:rsidR="00256F6C" w:rsidRPr="007C6185" w:rsidRDefault="00256F6C" w:rsidP="00091EFA">
      <w:pPr>
        <w:spacing w:after="0" w:line="240" w:lineRule="auto"/>
        <w:rPr>
          <w:rFonts w:ascii="Times New Roman" w:hAnsi="Times New Roman" w:cs="Times New Roman"/>
          <w:sz w:val="24"/>
          <w:szCs w:val="24"/>
        </w:rPr>
      </w:pPr>
    </w:p>
    <w:p w14:paraId="61E5D5EE" w14:textId="77777777" w:rsidR="00256F6C" w:rsidRPr="007C6185" w:rsidRDefault="00256F6C" w:rsidP="00256F6C">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10) Data security is the ability of a system to</w:t>
      </w:r>
    </w:p>
    <w:p w14:paraId="494CFC61" w14:textId="77777777" w:rsidR="00256F6C" w:rsidRPr="007C6185" w:rsidRDefault="00256F6C" w:rsidP="00256F6C">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 xml:space="preserve">a) handle a growing amount of work. </w:t>
      </w:r>
    </w:p>
    <w:p w14:paraId="297AE4D0" w14:textId="77777777" w:rsidR="00256F6C" w:rsidRPr="007C6185" w:rsidRDefault="00256F6C" w:rsidP="00256F6C">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b) allow access to information when it is needed.</w:t>
      </w:r>
    </w:p>
    <w:p w14:paraId="6AA8D5A7" w14:textId="77777777" w:rsidR="00256F6C" w:rsidRPr="007C6185" w:rsidRDefault="00256F6C" w:rsidP="00256F6C">
      <w:pPr>
        <w:spacing w:after="0" w:line="240" w:lineRule="auto"/>
        <w:rPr>
          <w:rFonts w:ascii="Times New Roman" w:hAnsi="Times New Roman" w:cs="Times New Roman"/>
          <w:sz w:val="24"/>
          <w:szCs w:val="24"/>
        </w:rPr>
      </w:pPr>
      <w:r w:rsidRPr="00BF2D06">
        <w:rPr>
          <w:rFonts w:ascii="Times New Roman" w:hAnsi="Times New Roman" w:cs="Times New Roman"/>
          <w:sz w:val="24"/>
          <w:szCs w:val="24"/>
          <w:highlight w:val="yellow"/>
        </w:rPr>
        <w:t>c) protect data against unauthorized access or modification.</w:t>
      </w:r>
    </w:p>
    <w:p w14:paraId="6A195C8E" w14:textId="77777777" w:rsidR="00256F6C" w:rsidRPr="007C6185" w:rsidRDefault="00256F6C" w:rsidP="00256F6C">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d) allow configuration, monitoring, and maintaining operation.</w:t>
      </w:r>
    </w:p>
    <w:p w14:paraId="6A009B36" w14:textId="77777777" w:rsidR="00256F6C" w:rsidRPr="007C6185" w:rsidRDefault="00256F6C" w:rsidP="00256F6C">
      <w:pPr>
        <w:spacing w:after="0" w:line="240" w:lineRule="auto"/>
        <w:rPr>
          <w:rFonts w:ascii="Times New Roman" w:hAnsi="Times New Roman" w:cs="Times New Roman"/>
          <w:sz w:val="24"/>
          <w:szCs w:val="24"/>
        </w:rPr>
      </w:pPr>
    </w:p>
    <w:p w14:paraId="344F4879" w14:textId="77777777" w:rsidR="00256F6C" w:rsidRPr="007C6185" w:rsidRDefault="00256F6C" w:rsidP="00256F6C">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 xml:space="preserve">Section </w:t>
      </w:r>
      <w:proofErr w:type="gramStart"/>
      <w:r w:rsidRPr="007C6185">
        <w:rPr>
          <w:rFonts w:ascii="Times New Roman" w:hAnsi="Times New Roman" w:cs="Times New Roman"/>
          <w:sz w:val="24"/>
          <w:szCs w:val="24"/>
        </w:rPr>
        <w:t>2.2  IT</w:t>
      </w:r>
      <w:proofErr w:type="gramEnd"/>
      <w:r w:rsidRPr="007C6185">
        <w:rPr>
          <w:rFonts w:ascii="Times New Roman" w:hAnsi="Times New Roman" w:cs="Times New Roman"/>
          <w:sz w:val="24"/>
          <w:szCs w:val="24"/>
        </w:rPr>
        <w:t xml:space="preserve"> System Architectures</w:t>
      </w:r>
    </w:p>
    <w:p w14:paraId="609C2C56" w14:textId="77777777" w:rsidR="00256F6C" w:rsidRPr="007C6185" w:rsidRDefault="00256F6C" w:rsidP="00091EFA">
      <w:pPr>
        <w:spacing w:after="0" w:line="240" w:lineRule="auto"/>
        <w:rPr>
          <w:rFonts w:ascii="Times New Roman" w:hAnsi="Times New Roman" w:cs="Times New Roman"/>
          <w:sz w:val="24"/>
          <w:szCs w:val="24"/>
        </w:rPr>
      </w:pPr>
    </w:p>
    <w:p w14:paraId="625DCC09" w14:textId="77777777" w:rsidR="00256F6C" w:rsidRPr="007C6185" w:rsidRDefault="00256F6C" w:rsidP="00091EFA">
      <w:pPr>
        <w:spacing w:after="0" w:line="240" w:lineRule="auto"/>
        <w:rPr>
          <w:rFonts w:ascii="Times New Roman" w:hAnsi="Times New Roman" w:cs="Times New Roman"/>
          <w:sz w:val="24"/>
          <w:szCs w:val="24"/>
        </w:rPr>
      </w:pPr>
    </w:p>
    <w:p w14:paraId="43696B95" w14:textId="77777777" w:rsidR="00256F6C" w:rsidRPr="007C6185" w:rsidRDefault="00256F6C" w:rsidP="00256F6C">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11) System administration is the ability of a system to</w:t>
      </w:r>
    </w:p>
    <w:p w14:paraId="3E5105B3" w14:textId="77777777" w:rsidR="00256F6C" w:rsidRPr="007C6185" w:rsidRDefault="00256F6C" w:rsidP="00256F6C">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 xml:space="preserve">a) handle a growing amount of work. </w:t>
      </w:r>
    </w:p>
    <w:p w14:paraId="4554844F" w14:textId="77777777" w:rsidR="00256F6C" w:rsidRPr="007C6185" w:rsidRDefault="00256F6C" w:rsidP="00256F6C">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b) allow access to information when it is needed.</w:t>
      </w:r>
    </w:p>
    <w:p w14:paraId="5664B432" w14:textId="77777777" w:rsidR="00256F6C" w:rsidRPr="007C6185" w:rsidRDefault="00256F6C" w:rsidP="00256F6C">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c) protect data against unauthorized access or modification.</w:t>
      </w:r>
    </w:p>
    <w:p w14:paraId="7061D8C6" w14:textId="77777777" w:rsidR="00256F6C" w:rsidRPr="007C6185" w:rsidRDefault="00256F6C" w:rsidP="00256F6C">
      <w:pPr>
        <w:spacing w:after="0" w:line="240" w:lineRule="auto"/>
        <w:rPr>
          <w:rFonts w:ascii="Times New Roman" w:hAnsi="Times New Roman" w:cs="Times New Roman"/>
          <w:sz w:val="24"/>
          <w:szCs w:val="24"/>
        </w:rPr>
      </w:pPr>
      <w:r w:rsidRPr="00BF2D06">
        <w:rPr>
          <w:rFonts w:ascii="Times New Roman" w:hAnsi="Times New Roman" w:cs="Times New Roman"/>
          <w:sz w:val="24"/>
          <w:szCs w:val="24"/>
          <w:highlight w:val="yellow"/>
        </w:rPr>
        <w:t>d) allow configuration, monitoring, and maintaining operation.</w:t>
      </w:r>
    </w:p>
    <w:p w14:paraId="74C6125F" w14:textId="77777777" w:rsidR="00256F6C" w:rsidRPr="007C6185" w:rsidRDefault="00256F6C" w:rsidP="00256F6C">
      <w:pPr>
        <w:spacing w:after="0" w:line="240" w:lineRule="auto"/>
        <w:rPr>
          <w:rFonts w:ascii="Times New Roman" w:hAnsi="Times New Roman" w:cs="Times New Roman"/>
          <w:sz w:val="24"/>
          <w:szCs w:val="24"/>
        </w:rPr>
      </w:pPr>
    </w:p>
    <w:p w14:paraId="6DBBBCD2" w14:textId="77777777" w:rsidR="00256F6C" w:rsidRPr="007C6185" w:rsidRDefault="00256F6C" w:rsidP="00256F6C">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 xml:space="preserve">Section </w:t>
      </w:r>
      <w:proofErr w:type="gramStart"/>
      <w:r w:rsidRPr="007C6185">
        <w:rPr>
          <w:rFonts w:ascii="Times New Roman" w:hAnsi="Times New Roman" w:cs="Times New Roman"/>
          <w:sz w:val="24"/>
          <w:szCs w:val="24"/>
        </w:rPr>
        <w:t>2.2  IT</w:t>
      </w:r>
      <w:proofErr w:type="gramEnd"/>
      <w:r w:rsidRPr="007C6185">
        <w:rPr>
          <w:rFonts w:ascii="Times New Roman" w:hAnsi="Times New Roman" w:cs="Times New Roman"/>
          <w:sz w:val="24"/>
          <w:szCs w:val="24"/>
        </w:rPr>
        <w:t xml:space="preserve"> System Architectures</w:t>
      </w:r>
    </w:p>
    <w:p w14:paraId="5647BD4C" w14:textId="77777777" w:rsidR="00256F6C" w:rsidRPr="007C6185" w:rsidRDefault="00256F6C" w:rsidP="00091EFA">
      <w:pPr>
        <w:spacing w:after="0" w:line="240" w:lineRule="auto"/>
        <w:rPr>
          <w:rFonts w:ascii="Times New Roman" w:hAnsi="Times New Roman" w:cs="Times New Roman"/>
          <w:sz w:val="24"/>
          <w:szCs w:val="24"/>
        </w:rPr>
      </w:pPr>
    </w:p>
    <w:p w14:paraId="1935F3F0" w14:textId="77777777" w:rsidR="00256F6C" w:rsidRPr="007C6185" w:rsidRDefault="00256F6C" w:rsidP="00091EFA">
      <w:pPr>
        <w:spacing w:after="0" w:line="240" w:lineRule="auto"/>
        <w:rPr>
          <w:rFonts w:ascii="Times New Roman" w:hAnsi="Times New Roman" w:cs="Times New Roman"/>
          <w:sz w:val="24"/>
          <w:szCs w:val="24"/>
        </w:rPr>
      </w:pPr>
    </w:p>
    <w:p w14:paraId="45DC042C" w14:textId="77777777" w:rsidR="008A72BD" w:rsidRPr="007C6185" w:rsidRDefault="008A72BD" w:rsidP="00091EFA">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 xml:space="preserve">12) In a client-server architecture, the only limitations to running multiple applications on a single server are the potential slowdowns that may result from the load on the server computer and </w:t>
      </w:r>
    </w:p>
    <w:p w14:paraId="2498D87D" w14:textId="77777777" w:rsidR="008A72BD" w:rsidRPr="007C6185" w:rsidRDefault="008A72BD" w:rsidP="00091EFA">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a) traffic on the Internet.</w:t>
      </w:r>
    </w:p>
    <w:p w14:paraId="16B5F859" w14:textId="77777777" w:rsidR="008A72BD" w:rsidRPr="007C6185" w:rsidRDefault="008A72BD" w:rsidP="008A72BD">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b) load on client computer.</w:t>
      </w:r>
    </w:p>
    <w:p w14:paraId="5E052601" w14:textId="77777777" w:rsidR="008A72BD" w:rsidRPr="007C6185" w:rsidRDefault="008A72BD" w:rsidP="008A72BD">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c) users who open many web browsers.</w:t>
      </w:r>
    </w:p>
    <w:p w14:paraId="068FCCA2" w14:textId="77777777" w:rsidR="00256F6C" w:rsidRPr="007C6185" w:rsidRDefault="008A72BD" w:rsidP="00091EFA">
      <w:pPr>
        <w:spacing w:after="0" w:line="240" w:lineRule="auto"/>
        <w:rPr>
          <w:rFonts w:ascii="Times New Roman" w:hAnsi="Times New Roman" w:cs="Times New Roman"/>
          <w:sz w:val="24"/>
          <w:szCs w:val="24"/>
        </w:rPr>
      </w:pPr>
      <w:r w:rsidRPr="00BF2D06">
        <w:rPr>
          <w:rFonts w:ascii="Times New Roman" w:hAnsi="Times New Roman" w:cs="Times New Roman"/>
          <w:sz w:val="24"/>
          <w:szCs w:val="24"/>
          <w:highlight w:val="yellow"/>
        </w:rPr>
        <w:t>d) the traffic on the network to that server.</w:t>
      </w:r>
    </w:p>
    <w:p w14:paraId="55AA1547" w14:textId="77777777" w:rsidR="008A72BD" w:rsidRPr="007C6185" w:rsidRDefault="008A72BD" w:rsidP="00091EFA">
      <w:pPr>
        <w:spacing w:after="0" w:line="240" w:lineRule="auto"/>
        <w:rPr>
          <w:rFonts w:ascii="Times New Roman" w:hAnsi="Times New Roman" w:cs="Times New Roman"/>
          <w:sz w:val="24"/>
          <w:szCs w:val="24"/>
        </w:rPr>
      </w:pPr>
    </w:p>
    <w:p w14:paraId="78FF27FF" w14:textId="77777777" w:rsidR="008A72BD" w:rsidRPr="007C6185" w:rsidRDefault="008A72BD" w:rsidP="008A72BD">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 xml:space="preserve">Section </w:t>
      </w:r>
      <w:proofErr w:type="gramStart"/>
      <w:r w:rsidRPr="007C6185">
        <w:rPr>
          <w:rFonts w:ascii="Times New Roman" w:hAnsi="Times New Roman" w:cs="Times New Roman"/>
          <w:sz w:val="24"/>
          <w:szCs w:val="24"/>
        </w:rPr>
        <w:t>2.2  IT</w:t>
      </w:r>
      <w:proofErr w:type="gramEnd"/>
      <w:r w:rsidRPr="007C6185">
        <w:rPr>
          <w:rFonts w:ascii="Times New Roman" w:hAnsi="Times New Roman" w:cs="Times New Roman"/>
          <w:sz w:val="24"/>
          <w:szCs w:val="24"/>
        </w:rPr>
        <w:t xml:space="preserve"> System Architectures</w:t>
      </w:r>
    </w:p>
    <w:p w14:paraId="6FAE4E5B" w14:textId="77777777" w:rsidR="00256F6C" w:rsidRPr="007C6185" w:rsidRDefault="00256F6C" w:rsidP="00091EFA">
      <w:pPr>
        <w:spacing w:after="0" w:line="240" w:lineRule="auto"/>
        <w:rPr>
          <w:rFonts w:ascii="Times New Roman" w:hAnsi="Times New Roman" w:cs="Times New Roman"/>
          <w:sz w:val="24"/>
          <w:szCs w:val="24"/>
        </w:rPr>
      </w:pPr>
    </w:p>
    <w:p w14:paraId="0D00E87B" w14:textId="77777777" w:rsidR="00256F6C" w:rsidRPr="007C6185" w:rsidRDefault="00256F6C" w:rsidP="00091EFA">
      <w:pPr>
        <w:spacing w:after="0" w:line="240" w:lineRule="auto"/>
        <w:rPr>
          <w:rFonts w:ascii="Times New Roman" w:hAnsi="Times New Roman" w:cs="Times New Roman"/>
          <w:sz w:val="24"/>
          <w:szCs w:val="24"/>
        </w:rPr>
      </w:pPr>
    </w:p>
    <w:p w14:paraId="76E36E0D" w14:textId="77777777" w:rsidR="00256F6C" w:rsidRPr="007C6185" w:rsidRDefault="008A72BD" w:rsidP="00091EFA">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13) A two-tier architecture simply means that there are ________ computers involved in the service.</w:t>
      </w:r>
    </w:p>
    <w:p w14:paraId="0E01F1D8" w14:textId="77777777" w:rsidR="00256F6C" w:rsidRPr="007C6185" w:rsidRDefault="008A72BD" w:rsidP="00091EFA">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a) one</w:t>
      </w:r>
    </w:p>
    <w:p w14:paraId="7BA7AE87" w14:textId="77777777" w:rsidR="008A72BD" w:rsidRPr="007C6185" w:rsidRDefault="008A72BD" w:rsidP="00091EFA">
      <w:pPr>
        <w:spacing w:after="0" w:line="240" w:lineRule="auto"/>
        <w:rPr>
          <w:rFonts w:ascii="Times New Roman" w:hAnsi="Times New Roman" w:cs="Times New Roman"/>
          <w:sz w:val="24"/>
          <w:szCs w:val="24"/>
        </w:rPr>
      </w:pPr>
      <w:r w:rsidRPr="00BF2D06">
        <w:rPr>
          <w:rFonts w:ascii="Times New Roman" w:hAnsi="Times New Roman" w:cs="Times New Roman"/>
          <w:sz w:val="24"/>
          <w:szCs w:val="24"/>
          <w:highlight w:val="yellow"/>
        </w:rPr>
        <w:t>b) two</w:t>
      </w:r>
    </w:p>
    <w:p w14:paraId="6ADF60AF" w14:textId="77777777" w:rsidR="008A72BD" w:rsidRPr="007C6185" w:rsidRDefault="008A72BD" w:rsidP="00091EFA">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c) two to five</w:t>
      </w:r>
    </w:p>
    <w:p w14:paraId="168D0C4B" w14:textId="77777777" w:rsidR="008A72BD" w:rsidRPr="007C6185" w:rsidRDefault="008A72BD" w:rsidP="00091EFA">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 xml:space="preserve">d) </w:t>
      </w:r>
      <w:r w:rsidR="00F4041F" w:rsidRPr="007C6185">
        <w:rPr>
          <w:rFonts w:ascii="Times New Roman" w:hAnsi="Times New Roman" w:cs="Times New Roman"/>
          <w:sz w:val="24"/>
          <w:szCs w:val="24"/>
        </w:rPr>
        <w:t>two or more</w:t>
      </w:r>
    </w:p>
    <w:p w14:paraId="3C1D5052" w14:textId="77777777" w:rsidR="004B6186" w:rsidRPr="007C6185" w:rsidRDefault="004B6186" w:rsidP="00091EFA">
      <w:pPr>
        <w:spacing w:after="0" w:line="240" w:lineRule="auto"/>
        <w:rPr>
          <w:rFonts w:ascii="Times New Roman" w:hAnsi="Times New Roman" w:cs="Times New Roman"/>
          <w:sz w:val="24"/>
          <w:szCs w:val="24"/>
        </w:rPr>
      </w:pPr>
    </w:p>
    <w:p w14:paraId="4B9F20AC" w14:textId="77777777" w:rsidR="00256F6C" w:rsidRPr="007C6185" w:rsidRDefault="00256F6C" w:rsidP="00091EFA">
      <w:pPr>
        <w:spacing w:after="0" w:line="240" w:lineRule="auto"/>
        <w:rPr>
          <w:rFonts w:ascii="Times New Roman" w:hAnsi="Times New Roman" w:cs="Times New Roman"/>
          <w:sz w:val="24"/>
          <w:szCs w:val="24"/>
        </w:rPr>
      </w:pPr>
    </w:p>
    <w:p w14:paraId="32B539E1" w14:textId="77777777" w:rsidR="008A72BD" w:rsidRPr="007C6185" w:rsidRDefault="008A72BD" w:rsidP="008A72BD">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 xml:space="preserve">Section </w:t>
      </w:r>
      <w:proofErr w:type="gramStart"/>
      <w:r w:rsidRPr="007C6185">
        <w:rPr>
          <w:rFonts w:ascii="Times New Roman" w:hAnsi="Times New Roman" w:cs="Times New Roman"/>
          <w:sz w:val="24"/>
          <w:szCs w:val="24"/>
        </w:rPr>
        <w:t>2.2  IT</w:t>
      </w:r>
      <w:proofErr w:type="gramEnd"/>
      <w:r w:rsidRPr="007C6185">
        <w:rPr>
          <w:rFonts w:ascii="Times New Roman" w:hAnsi="Times New Roman" w:cs="Times New Roman"/>
          <w:sz w:val="24"/>
          <w:szCs w:val="24"/>
        </w:rPr>
        <w:t xml:space="preserve"> System Architectures</w:t>
      </w:r>
    </w:p>
    <w:p w14:paraId="6D7A4CF2" w14:textId="77777777" w:rsidR="00256F6C" w:rsidRPr="007C6185" w:rsidRDefault="00256F6C" w:rsidP="00091EFA">
      <w:pPr>
        <w:spacing w:after="0" w:line="240" w:lineRule="auto"/>
        <w:rPr>
          <w:rFonts w:ascii="Times New Roman" w:hAnsi="Times New Roman" w:cs="Times New Roman"/>
          <w:sz w:val="24"/>
          <w:szCs w:val="24"/>
        </w:rPr>
      </w:pPr>
    </w:p>
    <w:p w14:paraId="07E6C273" w14:textId="77777777" w:rsidR="007C1A7C" w:rsidRPr="007C6185" w:rsidRDefault="007C1A7C" w:rsidP="00091EFA">
      <w:pPr>
        <w:spacing w:after="0" w:line="240" w:lineRule="auto"/>
        <w:rPr>
          <w:rFonts w:ascii="Times New Roman" w:hAnsi="Times New Roman" w:cs="Times New Roman"/>
          <w:sz w:val="24"/>
          <w:szCs w:val="24"/>
        </w:rPr>
      </w:pPr>
    </w:p>
    <w:p w14:paraId="3ABE63DC" w14:textId="77777777" w:rsidR="00256F6C" w:rsidRPr="007C6185" w:rsidRDefault="008A72BD" w:rsidP="00091EFA">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 xml:space="preserve">14) A web-browser connected to a web-server is an example of </w:t>
      </w:r>
    </w:p>
    <w:p w14:paraId="3509BD99" w14:textId="77777777" w:rsidR="008A72BD" w:rsidRPr="007C6185" w:rsidRDefault="008A72BD" w:rsidP="00091EFA">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a) multiprocessing</w:t>
      </w:r>
    </w:p>
    <w:p w14:paraId="51BB65C8" w14:textId="77777777" w:rsidR="008A72BD" w:rsidRPr="007C6185" w:rsidRDefault="008A72BD" w:rsidP="00091EFA">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b) cluster computing</w:t>
      </w:r>
    </w:p>
    <w:p w14:paraId="1D3C8346" w14:textId="77777777" w:rsidR="008A72BD" w:rsidRPr="007C6185" w:rsidRDefault="008A72BD" w:rsidP="008A72BD">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c) n-tier architecture</w:t>
      </w:r>
    </w:p>
    <w:p w14:paraId="3584D133" w14:textId="77777777" w:rsidR="008A72BD" w:rsidRPr="007C6185" w:rsidRDefault="008A72BD" w:rsidP="008A72BD">
      <w:pPr>
        <w:spacing w:after="0" w:line="240" w:lineRule="auto"/>
        <w:rPr>
          <w:rFonts w:ascii="Times New Roman" w:hAnsi="Times New Roman" w:cs="Times New Roman"/>
          <w:sz w:val="24"/>
          <w:szCs w:val="24"/>
        </w:rPr>
      </w:pPr>
      <w:r w:rsidRPr="00BF2D06">
        <w:rPr>
          <w:rFonts w:ascii="Times New Roman" w:hAnsi="Times New Roman" w:cs="Times New Roman"/>
          <w:sz w:val="24"/>
          <w:szCs w:val="24"/>
          <w:highlight w:val="yellow"/>
        </w:rPr>
        <w:t>d) client-server technology</w:t>
      </w:r>
    </w:p>
    <w:p w14:paraId="435A50EB" w14:textId="77777777" w:rsidR="00256F6C" w:rsidRPr="007C6185" w:rsidRDefault="00256F6C" w:rsidP="00091EFA">
      <w:pPr>
        <w:spacing w:after="0" w:line="240" w:lineRule="auto"/>
        <w:rPr>
          <w:rFonts w:ascii="Times New Roman" w:hAnsi="Times New Roman" w:cs="Times New Roman"/>
          <w:sz w:val="24"/>
          <w:szCs w:val="24"/>
        </w:rPr>
      </w:pPr>
    </w:p>
    <w:p w14:paraId="7ADF1478" w14:textId="77777777" w:rsidR="008A72BD" w:rsidRPr="007C6185" w:rsidRDefault="008A72BD" w:rsidP="008A72BD">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 xml:space="preserve">Section </w:t>
      </w:r>
      <w:proofErr w:type="gramStart"/>
      <w:r w:rsidRPr="007C6185">
        <w:rPr>
          <w:rFonts w:ascii="Times New Roman" w:hAnsi="Times New Roman" w:cs="Times New Roman"/>
          <w:sz w:val="24"/>
          <w:szCs w:val="24"/>
        </w:rPr>
        <w:t>2.2  IT</w:t>
      </w:r>
      <w:proofErr w:type="gramEnd"/>
      <w:r w:rsidRPr="007C6185">
        <w:rPr>
          <w:rFonts w:ascii="Times New Roman" w:hAnsi="Times New Roman" w:cs="Times New Roman"/>
          <w:sz w:val="24"/>
          <w:szCs w:val="24"/>
        </w:rPr>
        <w:t xml:space="preserve"> System Architectures</w:t>
      </w:r>
    </w:p>
    <w:p w14:paraId="5B213C46" w14:textId="77777777" w:rsidR="00256F6C" w:rsidRPr="007C6185" w:rsidRDefault="00256F6C" w:rsidP="00091EFA">
      <w:pPr>
        <w:spacing w:after="0" w:line="240" w:lineRule="auto"/>
        <w:rPr>
          <w:rFonts w:ascii="Times New Roman" w:hAnsi="Times New Roman" w:cs="Times New Roman"/>
          <w:sz w:val="24"/>
          <w:szCs w:val="24"/>
        </w:rPr>
      </w:pPr>
    </w:p>
    <w:p w14:paraId="25122CDD" w14:textId="77777777" w:rsidR="008A72BD" w:rsidRPr="007C6185" w:rsidRDefault="008A72BD" w:rsidP="008A72BD">
      <w:pPr>
        <w:spacing w:after="0" w:line="240" w:lineRule="auto"/>
        <w:rPr>
          <w:rFonts w:ascii="Times New Roman" w:hAnsi="Times New Roman" w:cs="Times New Roman"/>
          <w:sz w:val="24"/>
          <w:szCs w:val="24"/>
        </w:rPr>
      </w:pPr>
    </w:p>
    <w:p w14:paraId="454FCF2F" w14:textId="77777777" w:rsidR="00256F6C" w:rsidRPr="007C6185" w:rsidRDefault="007972B4" w:rsidP="008A72BD">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lastRenderedPageBreak/>
        <w:t xml:space="preserve">15) </w:t>
      </w:r>
      <w:r w:rsidR="008A72BD" w:rsidRPr="007C6185">
        <w:rPr>
          <w:rFonts w:ascii="Times New Roman" w:hAnsi="Times New Roman" w:cs="Times New Roman"/>
          <w:sz w:val="24"/>
          <w:szCs w:val="24"/>
        </w:rPr>
        <w:t>Because response time is considered an important measure by most Web users, it is often more practical to separate the database and page processing into a third computer system.</w:t>
      </w:r>
      <w:r w:rsidRPr="007C6185">
        <w:rPr>
          <w:rFonts w:ascii="Times New Roman" w:hAnsi="Times New Roman" w:cs="Times New Roman"/>
          <w:sz w:val="24"/>
          <w:szCs w:val="24"/>
        </w:rPr>
        <w:t xml:space="preserve"> This is an example of </w:t>
      </w:r>
    </w:p>
    <w:p w14:paraId="21CC210F" w14:textId="77777777" w:rsidR="007972B4" w:rsidRPr="007C6185" w:rsidRDefault="007972B4" w:rsidP="007972B4">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a) multiprocessing</w:t>
      </w:r>
    </w:p>
    <w:p w14:paraId="2F1CEDE7" w14:textId="77777777" w:rsidR="007972B4" w:rsidRPr="007C6185" w:rsidRDefault="007972B4" w:rsidP="007972B4">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b) cluster computing</w:t>
      </w:r>
    </w:p>
    <w:p w14:paraId="03DF8C44" w14:textId="77777777" w:rsidR="007972B4" w:rsidRPr="007C6185" w:rsidRDefault="007972B4" w:rsidP="007972B4">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c) n-tier architecture</w:t>
      </w:r>
    </w:p>
    <w:p w14:paraId="3214BBE9" w14:textId="77777777" w:rsidR="007972B4" w:rsidRPr="007C6185" w:rsidRDefault="007972B4" w:rsidP="007972B4">
      <w:pPr>
        <w:spacing w:after="0" w:line="240" w:lineRule="auto"/>
        <w:rPr>
          <w:rFonts w:ascii="Times New Roman" w:hAnsi="Times New Roman" w:cs="Times New Roman"/>
          <w:sz w:val="24"/>
          <w:szCs w:val="24"/>
        </w:rPr>
      </w:pPr>
      <w:r w:rsidRPr="00BF2D06">
        <w:rPr>
          <w:rFonts w:ascii="Times New Roman" w:hAnsi="Times New Roman" w:cs="Times New Roman"/>
          <w:sz w:val="24"/>
          <w:szCs w:val="24"/>
          <w:highlight w:val="yellow"/>
        </w:rPr>
        <w:t>d) three-tier architecture</w:t>
      </w:r>
    </w:p>
    <w:p w14:paraId="60799DC1" w14:textId="77777777" w:rsidR="004B6186" w:rsidRPr="007C6185" w:rsidRDefault="004B6186" w:rsidP="007972B4">
      <w:pPr>
        <w:spacing w:after="0" w:line="240" w:lineRule="auto"/>
        <w:rPr>
          <w:rFonts w:ascii="Times New Roman" w:hAnsi="Times New Roman" w:cs="Times New Roman"/>
          <w:sz w:val="24"/>
          <w:szCs w:val="24"/>
        </w:rPr>
      </w:pPr>
    </w:p>
    <w:p w14:paraId="34A5D339" w14:textId="77777777" w:rsidR="00256F6C" w:rsidRPr="007C6185" w:rsidRDefault="00256F6C" w:rsidP="00091EFA">
      <w:pPr>
        <w:spacing w:after="0" w:line="240" w:lineRule="auto"/>
        <w:rPr>
          <w:rFonts w:ascii="Times New Roman" w:hAnsi="Times New Roman" w:cs="Times New Roman"/>
          <w:sz w:val="24"/>
          <w:szCs w:val="24"/>
        </w:rPr>
      </w:pPr>
    </w:p>
    <w:p w14:paraId="58A510F1" w14:textId="77777777" w:rsidR="007972B4" w:rsidRPr="007C6185" w:rsidRDefault="007972B4" w:rsidP="007972B4">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 xml:space="preserve">Section </w:t>
      </w:r>
      <w:proofErr w:type="gramStart"/>
      <w:r w:rsidRPr="007C6185">
        <w:rPr>
          <w:rFonts w:ascii="Times New Roman" w:hAnsi="Times New Roman" w:cs="Times New Roman"/>
          <w:sz w:val="24"/>
          <w:szCs w:val="24"/>
        </w:rPr>
        <w:t>2.2  IT</w:t>
      </w:r>
      <w:proofErr w:type="gramEnd"/>
      <w:r w:rsidRPr="007C6185">
        <w:rPr>
          <w:rFonts w:ascii="Times New Roman" w:hAnsi="Times New Roman" w:cs="Times New Roman"/>
          <w:sz w:val="24"/>
          <w:szCs w:val="24"/>
        </w:rPr>
        <w:t xml:space="preserve"> System Architectures</w:t>
      </w:r>
    </w:p>
    <w:p w14:paraId="4F87C238" w14:textId="77777777" w:rsidR="00256F6C" w:rsidRPr="007C6185" w:rsidRDefault="00256F6C" w:rsidP="00091EFA">
      <w:pPr>
        <w:spacing w:after="0" w:line="240" w:lineRule="auto"/>
        <w:rPr>
          <w:rFonts w:ascii="Times New Roman" w:hAnsi="Times New Roman" w:cs="Times New Roman"/>
          <w:sz w:val="24"/>
          <w:szCs w:val="24"/>
        </w:rPr>
      </w:pPr>
    </w:p>
    <w:p w14:paraId="2632C1ED" w14:textId="77777777" w:rsidR="007C1A7C" w:rsidRPr="007C6185" w:rsidRDefault="007C1A7C" w:rsidP="00091EFA">
      <w:pPr>
        <w:spacing w:after="0" w:line="240" w:lineRule="auto"/>
        <w:rPr>
          <w:rFonts w:ascii="Times New Roman" w:hAnsi="Times New Roman" w:cs="Times New Roman"/>
          <w:sz w:val="24"/>
          <w:szCs w:val="24"/>
        </w:rPr>
      </w:pPr>
    </w:p>
    <w:p w14:paraId="044663F0" w14:textId="77777777" w:rsidR="007972B4" w:rsidRPr="007C6185" w:rsidRDefault="007972B4" w:rsidP="00091EFA">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16) The protocol that makes communication between a Web server and a database application possible is called</w:t>
      </w:r>
    </w:p>
    <w:p w14:paraId="1B74A291" w14:textId="77777777" w:rsidR="007972B4" w:rsidRPr="007C6185" w:rsidRDefault="007972B4" w:rsidP="007972B4">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a) SQL</w:t>
      </w:r>
    </w:p>
    <w:p w14:paraId="648D46E0" w14:textId="77777777" w:rsidR="007972B4" w:rsidRPr="007C6185" w:rsidRDefault="007972B4" w:rsidP="007972B4">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b) HTTP</w:t>
      </w:r>
    </w:p>
    <w:p w14:paraId="1AE4F40A" w14:textId="329BFB9F" w:rsidR="007972B4" w:rsidRPr="00B2080A" w:rsidRDefault="007972B4" w:rsidP="007972B4">
      <w:pPr>
        <w:spacing w:after="0" w:line="240" w:lineRule="auto"/>
        <w:rPr>
          <w:rFonts w:ascii="Times New Roman" w:hAnsi="Times New Roman" w:cs="Times New Roman"/>
          <w:sz w:val="24"/>
          <w:szCs w:val="24"/>
        </w:rPr>
      </w:pPr>
      <w:r w:rsidRPr="00B2080A">
        <w:rPr>
          <w:rFonts w:ascii="Times New Roman" w:hAnsi="Times New Roman" w:cs="Times New Roman"/>
          <w:sz w:val="24"/>
          <w:szCs w:val="24"/>
        </w:rPr>
        <w:t>c</w:t>
      </w:r>
      <w:r w:rsidR="00F4041F" w:rsidRPr="00B2080A">
        <w:rPr>
          <w:rFonts w:ascii="Times New Roman" w:hAnsi="Times New Roman" w:cs="Times New Roman"/>
          <w:sz w:val="24"/>
          <w:szCs w:val="24"/>
        </w:rPr>
        <w:t>) Database C</w:t>
      </w:r>
      <w:r w:rsidRPr="00B2080A">
        <w:rPr>
          <w:rFonts w:ascii="Times New Roman" w:hAnsi="Times New Roman" w:cs="Times New Roman"/>
          <w:sz w:val="24"/>
          <w:szCs w:val="24"/>
        </w:rPr>
        <w:t xml:space="preserve">ontrol </w:t>
      </w:r>
      <w:r w:rsidR="00F4041F" w:rsidRPr="00B2080A">
        <w:rPr>
          <w:rFonts w:ascii="Times New Roman" w:hAnsi="Times New Roman" w:cs="Times New Roman"/>
          <w:sz w:val="24"/>
          <w:szCs w:val="24"/>
        </w:rPr>
        <w:t>L</w:t>
      </w:r>
      <w:r w:rsidRPr="00B2080A">
        <w:rPr>
          <w:rFonts w:ascii="Times New Roman" w:hAnsi="Times New Roman" w:cs="Times New Roman"/>
          <w:sz w:val="24"/>
          <w:szCs w:val="24"/>
        </w:rPr>
        <w:t>anguage</w:t>
      </w:r>
      <w:bookmarkStart w:id="0" w:name="_GoBack"/>
      <w:bookmarkEnd w:id="0"/>
    </w:p>
    <w:p w14:paraId="5C72F65A" w14:textId="77777777" w:rsidR="007972B4" w:rsidRPr="007C6185" w:rsidRDefault="007972B4" w:rsidP="00091EFA">
      <w:pPr>
        <w:spacing w:after="0" w:line="240" w:lineRule="auto"/>
        <w:rPr>
          <w:rFonts w:ascii="Times New Roman" w:hAnsi="Times New Roman" w:cs="Times New Roman"/>
          <w:sz w:val="24"/>
          <w:szCs w:val="24"/>
        </w:rPr>
      </w:pPr>
      <w:r w:rsidRPr="00BF2D06">
        <w:rPr>
          <w:rFonts w:ascii="Times New Roman" w:hAnsi="Times New Roman" w:cs="Times New Roman"/>
          <w:sz w:val="24"/>
          <w:szCs w:val="24"/>
          <w:highlight w:val="yellow"/>
        </w:rPr>
        <w:t>d) Common Gateway Interface</w:t>
      </w:r>
    </w:p>
    <w:p w14:paraId="4161C8EA" w14:textId="77777777" w:rsidR="00AC026D" w:rsidRPr="007C6185" w:rsidRDefault="00AC026D" w:rsidP="00AC026D">
      <w:pPr>
        <w:spacing w:after="0" w:line="240" w:lineRule="auto"/>
        <w:rPr>
          <w:rFonts w:ascii="Times New Roman" w:hAnsi="Times New Roman" w:cs="Times New Roman"/>
          <w:sz w:val="24"/>
          <w:szCs w:val="24"/>
        </w:rPr>
      </w:pPr>
    </w:p>
    <w:p w14:paraId="5F659A43" w14:textId="77777777" w:rsidR="00B20653" w:rsidRPr="007C6185" w:rsidRDefault="00B20653" w:rsidP="00B20653">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 xml:space="preserve">Section </w:t>
      </w:r>
      <w:proofErr w:type="gramStart"/>
      <w:r w:rsidRPr="007C6185">
        <w:rPr>
          <w:rFonts w:ascii="Times New Roman" w:hAnsi="Times New Roman" w:cs="Times New Roman"/>
          <w:sz w:val="24"/>
          <w:szCs w:val="24"/>
        </w:rPr>
        <w:t>2.2  IT</w:t>
      </w:r>
      <w:proofErr w:type="gramEnd"/>
      <w:r w:rsidRPr="007C6185">
        <w:rPr>
          <w:rFonts w:ascii="Times New Roman" w:hAnsi="Times New Roman" w:cs="Times New Roman"/>
          <w:sz w:val="24"/>
          <w:szCs w:val="24"/>
        </w:rPr>
        <w:t xml:space="preserve"> System Architectures</w:t>
      </w:r>
    </w:p>
    <w:p w14:paraId="57DBF3B3" w14:textId="77777777" w:rsidR="005272DC" w:rsidRPr="007C6185" w:rsidRDefault="005272DC" w:rsidP="00AC026D">
      <w:pPr>
        <w:spacing w:after="0" w:line="240" w:lineRule="auto"/>
        <w:rPr>
          <w:rFonts w:ascii="Times New Roman" w:hAnsi="Times New Roman" w:cs="Times New Roman"/>
          <w:sz w:val="24"/>
          <w:szCs w:val="24"/>
        </w:rPr>
      </w:pPr>
    </w:p>
    <w:p w14:paraId="2C21016E" w14:textId="77777777" w:rsidR="007C1A7C" w:rsidRPr="007C6185" w:rsidRDefault="007C1A7C" w:rsidP="00AC026D">
      <w:pPr>
        <w:spacing w:after="0" w:line="240" w:lineRule="auto"/>
        <w:rPr>
          <w:rFonts w:ascii="Times New Roman" w:hAnsi="Times New Roman" w:cs="Times New Roman"/>
          <w:sz w:val="24"/>
          <w:szCs w:val="24"/>
        </w:rPr>
      </w:pPr>
    </w:p>
    <w:p w14:paraId="0940A5EA" w14:textId="77777777" w:rsidR="007972B4" w:rsidRPr="007C6185" w:rsidRDefault="007972B4" w:rsidP="00AC026D">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17) ______________ is software designed to handle potential incompatibilities between the application software that resides on different equipment.</w:t>
      </w:r>
    </w:p>
    <w:p w14:paraId="1029CA64" w14:textId="77777777" w:rsidR="007972B4" w:rsidRPr="007C6185" w:rsidRDefault="007972B4" w:rsidP="00AC026D">
      <w:pPr>
        <w:spacing w:after="0" w:line="240" w:lineRule="auto"/>
        <w:rPr>
          <w:rFonts w:ascii="Times New Roman" w:hAnsi="Times New Roman" w:cs="Times New Roman"/>
          <w:sz w:val="24"/>
          <w:szCs w:val="24"/>
        </w:rPr>
      </w:pPr>
      <w:r w:rsidRPr="00364508">
        <w:rPr>
          <w:rFonts w:ascii="Times New Roman" w:hAnsi="Times New Roman" w:cs="Times New Roman"/>
          <w:sz w:val="24"/>
          <w:szCs w:val="24"/>
          <w:highlight w:val="yellow"/>
        </w:rPr>
        <w:t>a) Middleware</w:t>
      </w:r>
    </w:p>
    <w:p w14:paraId="2E4623A3" w14:textId="77777777" w:rsidR="001958AA" w:rsidRPr="007C6185" w:rsidRDefault="001958AA" w:rsidP="001958AA">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b) Versioning software</w:t>
      </w:r>
    </w:p>
    <w:p w14:paraId="53D1FEBA" w14:textId="77777777" w:rsidR="007972B4" w:rsidRPr="007C6185" w:rsidRDefault="007972B4" w:rsidP="00AC026D">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 xml:space="preserve">c) </w:t>
      </w:r>
      <w:r w:rsidR="0027323C" w:rsidRPr="007C6185">
        <w:rPr>
          <w:rFonts w:ascii="Times New Roman" w:hAnsi="Times New Roman" w:cs="Times New Roman"/>
          <w:sz w:val="24"/>
          <w:szCs w:val="24"/>
        </w:rPr>
        <w:t>Compatibility</w:t>
      </w:r>
      <w:r w:rsidRPr="007C6185">
        <w:rPr>
          <w:rFonts w:ascii="Times New Roman" w:hAnsi="Times New Roman" w:cs="Times New Roman"/>
          <w:sz w:val="24"/>
          <w:szCs w:val="24"/>
        </w:rPr>
        <w:t xml:space="preserve"> software </w:t>
      </w:r>
    </w:p>
    <w:p w14:paraId="3A260F98" w14:textId="77777777" w:rsidR="001958AA" w:rsidRPr="007C6185" w:rsidRDefault="001958AA" w:rsidP="001958AA">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d) Application interface software</w:t>
      </w:r>
    </w:p>
    <w:p w14:paraId="613114E1" w14:textId="77777777" w:rsidR="0027323C" w:rsidRPr="007C6185" w:rsidRDefault="0027323C" w:rsidP="0027323C">
      <w:pPr>
        <w:spacing w:after="0" w:line="240" w:lineRule="auto"/>
        <w:rPr>
          <w:rFonts w:ascii="Times New Roman" w:hAnsi="Times New Roman" w:cs="Times New Roman"/>
          <w:sz w:val="24"/>
          <w:szCs w:val="24"/>
        </w:rPr>
      </w:pPr>
    </w:p>
    <w:p w14:paraId="32FAF3B3" w14:textId="77777777" w:rsidR="00B20653" w:rsidRPr="007C6185" w:rsidRDefault="00B20653" w:rsidP="00B20653">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 xml:space="preserve">Section </w:t>
      </w:r>
      <w:proofErr w:type="gramStart"/>
      <w:r w:rsidRPr="007C6185">
        <w:rPr>
          <w:rFonts w:ascii="Times New Roman" w:hAnsi="Times New Roman" w:cs="Times New Roman"/>
          <w:sz w:val="24"/>
          <w:szCs w:val="24"/>
        </w:rPr>
        <w:t>2.2  IT</w:t>
      </w:r>
      <w:proofErr w:type="gramEnd"/>
      <w:r w:rsidRPr="007C6185">
        <w:rPr>
          <w:rFonts w:ascii="Times New Roman" w:hAnsi="Times New Roman" w:cs="Times New Roman"/>
          <w:sz w:val="24"/>
          <w:szCs w:val="24"/>
        </w:rPr>
        <w:t xml:space="preserve"> System Architectures</w:t>
      </w:r>
    </w:p>
    <w:p w14:paraId="6063EC72" w14:textId="77777777" w:rsidR="007972B4" w:rsidRPr="007C6185" w:rsidRDefault="007972B4" w:rsidP="00AC026D">
      <w:pPr>
        <w:spacing w:after="0" w:line="240" w:lineRule="auto"/>
        <w:rPr>
          <w:rFonts w:ascii="Times New Roman" w:hAnsi="Times New Roman" w:cs="Times New Roman"/>
          <w:sz w:val="24"/>
          <w:szCs w:val="24"/>
        </w:rPr>
      </w:pPr>
    </w:p>
    <w:p w14:paraId="7472CA1F" w14:textId="77777777" w:rsidR="007C1A7C" w:rsidRPr="007C6185" w:rsidRDefault="007C1A7C" w:rsidP="00AC026D">
      <w:pPr>
        <w:spacing w:after="0" w:line="240" w:lineRule="auto"/>
        <w:rPr>
          <w:rFonts w:ascii="Times New Roman" w:hAnsi="Times New Roman" w:cs="Times New Roman"/>
          <w:sz w:val="24"/>
          <w:szCs w:val="24"/>
        </w:rPr>
      </w:pPr>
    </w:p>
    <w:p w14:paraId="72C0F900" w14:textId="0FBF8B2C" w:rsidR="0027323C" w:rsidRPr="007C6185" w:rsidRDefault="0027323C" w:rsidP="00AC026D">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 xml:space="preserve">18) The organization's internal network, </w:t>
      </w:r>
      <w:r w:rsidR="009720A1" w:rsidRPr="007C6185">
        <w:rPr>
          <w:rFonts w:ascii="Times New Roman" w:hAnsi="Times New Roman" w:cs="Times New Roman"/>
          <w:sz w:val="24"/>
          <w:szCs w:val="24"/>
        </w:rPr>
        <w:t>is</w:t>
      </w:r>
      <w:r w:rsidR="00364508">
        <w:rPr>
          <w:rFonts w:ascii="Times New Roman" w:hAnsi="Times New Roman" w:cs="Times New Roman"/>
          <w:sz w:val="24"/>
          <w:szCs w:val="24"/>
        </w:rPr>
        <w:t xml:space="preserve"> </w:t>
      </w:r>
      <w:r w:rsidRPr="007C6185">
        <w:rPr>
          <w:rFonts w:ascii="Times New Roman" w:hAnsi="Times New Roman" w:cs="Times New Roman"/>
          <w:sz w:val="24"/>
          <w:szCs w:val="24"/>
        </w:rPr>
        <w:t>commonly called a</w:t>
      </w:r>
      <w:r w:rsidR="001958AA" w:rsidRPr="007C6185">
        <w:rPr>
          <w:rFonts w:ascii="Times New Roman" w:hAnsi="Times New Roman" w:cs="Times New Roman"/>
          <w:sz w:val="24"/>
          <w:szCs w:val="24"/>
        </w:rPr>
        <w:t>(</w:t>
      </w:r>
      <w:r w:rsidRPr="007C6185">
        <w:rPr>
          <w:rFonts w:ascii="Times New Roman" w:hAnsi="Times New Roman" w:cs="Times New Roman"/>
          <w:sz w:val="24"/>
          <w:szCs w:val="24"/>
        </w:rPr>
        <w:t>n</w:t>
      </w:r>
      <w:r w:rsidR="001958AA" w:rsidRPr="007C6185">
        <w:rPr>
          <w:rFonts w:ascii="Times New Roman" w:hAnsi="Times New Roman" w:cs="Times New Roman"/>
          <w:sz w:val="24"/>
          <w:szCs w:val="24"/>
        </w:rPr>
        <w:t>)</w:t>
      </w:r>
      <w:r w:rsidRPr="007C6185">
        <w:rPr>
          <w:rFonts w:ascii="Times New Roman" w:hAnsi="Times New Roman" w:cs="Times New Roman"/>
          <w:sz w:val="24"/>
          <w:szCs w:val="24"/>
        </w:rPr>
        <w:t xml:space="preserve"> </w:t>
      </w:r>
    </w:p>
    <w:p w14:paraId="701D6B02" w14:textId="77777777" w:rsidR="0027323C" w:rsidRPr="007C6185" w:rsidRDefault="0027323C" w:rsidP="00AC026D">
      <w:pPr>
        <w:spacing w:after="0" w:line="240" w:lineRule="auto"/>
        <w:rPr>
          <w:rFonts w:ascii="Times New Roman" w:hAnsi="Times New Roman" w:cs="Times New Roman"/>
          <w:sz w:val="24"/>
          <w:szCs w:val="24"/>
        </w:rPr>
      </w:pPr>
      <w:r w:rsidRPr="00364508">
        <w:rPr>
          <w:rFonts w:ascii="Times New Roman" w:hAnsi="Times New Roman" w:cs="Times New Roman"/>
          <w:sz w:val="24"/>
          <w:szCs w:val="24"/>
          <w:highlight w:val="yellow"/>
        </w:rPr>
        <w:t>a) intranet</w:t>
      </w:r>
    </w:p>
    <w:p w14:paraId="339F2F3A" w14:textId="77777777" w:rsidR="0027323C" w:rsidRPr="007C6185" w:rsidRDefault="001958AA" w:rsidP="00AC026D">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b</w:t>
      </w:r>
      <w:r w:rsidR="0027323C" w:rsidRPr="007C6185">
        <w:rPr>
          <w:rFonts w:ascii="Times New Roman" w:hAnsi="Times New Roman" w:cs="Times New Roman"/>
          <w:sz w:val="24"/>
          <w:szCs w:val="24"/>
        </w:rPr>
        <w:t>)</w:t>
      </w:r>
      <w:r w:rsidRPr="007C6185">
        <w:rPr>
          <w:rFonts w:ascii="Times New Roman" w:hAnsi="Times New Roman" w:cs="Times New Roman"/>
          <w:sz w:val="24"/>
          <w:szCs w:val="24"/>
        </w:rPr>
        <w:t xml:space="preserve"> employee network</w:t>
      </w:r>
    </w:p>
    <w:p w14:paraId="7CE39584" w14:textId="77777777" w:rsidR="0027323C" w:rsidRPr="007C6185" w:rsidRDefault="001958AA" w:rsidP="00AC026D">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c</w:t>
      </w:r>
      <w:r w:rsidR="0027323C" w:rsidRPr="007C6185">
        <w:rPr>
          <w:rFonts w:ascii="Times New Roman" w:hAnsi="Times New Roman" w:cs="Times New Roman"/>
          <w:sz w:val="24"/>
          <w:szCs w:val="24"/>
        </w:rPr>
        <w:t>)</w:t>
      </w:r>
      <w:r w:rsidRPr="007C6185">
        <w:rPr>
          <w:rFonts w:ascii="Times New Roman" w:hAnsi="Times New Roman" w:cs="Times New Roman"/>
          <w:sz w:val="24"/>
          <w:szCs w:val="24"/>
        </w:rPr>
        <w:t xml:space="preserve"> corporation network</w:t>
      </w:r>
    </w:p>
    <w:p w14:paraId="41EBD3CD" w14:textId="77777777" w:rsidR="001958AA" w:rsidRPr="007C6185" w:rsidRDefault="001958AA" w:rsidP="001958AA">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d) organizational network</w:t>
      </w:r>
    </w:p>
    <w:p w14:paraId="0F293A37" w14:textId="77777777" w:rsidR="0027323C" w:rsidRPr="007C6185" w:rsidRDefault="0027323C" w:rsidP="00AC026D">
      <w:pPr>
        <w:spacing w:after="0" w:line="240" w:lineRule="auto"/>
        <w:rPr>
          <w:rFonts w:ascii="Times New Roman" w:hAnsi="Times New Roman" w:cs="Times New Roman"/>
          <w:sz w:val="24"/>
          <w:szCs w:val="24"/>
        </w:rPr>
      </w:pPr>
    </w:p>
    <w:p w14:paraId="3BAB022F" w14:textId="77777777" w:rsidR="00B20653" w:rsidRPr="007C6185" w:rsidRDefault="00B20653" w:rsidP="00B20653">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 xml:space="preserve">Section </w:t>
      </w:r>
      <w:proofErr w:type="gramStart"/>
      <w:r w:rsidRPr="007C6185">
        <w:rPr>
          <w:rFonts w:ascii="Times New Roman" w:hAnsi="Times New Roman" w:cs="Times New Roman"/>
          <w:sz w:val="24"/>
          <w:szCs w:val="24"/>
        </w:rPr>
        <w:t>2.2  IT</w:t>
      </w:r>
      <w:proofErr w:type="gramEnd"/>
      <w:r w:rsidRPr="007C6185">
        <w:rPr>
          <w:rFonts w:ascii="Times New Roman" w:hAnsi="Times New Roman" w:cs="Times New Roman"/>
          <w:sz w:val="24"/>
          <w:szCs w:val="24"/>
        </w:rPr>
        <w:t xml:space="preserve"> System Architectures</w:t>
      </w:r>
    </w:p>
    <w:p w14:paraId="2A7F9360" w14:textId="77777777" w:rsidR="0027323C" w:rsidRPr="007C6185" w:rsidRDefault="0027323C" w:rsidP="00AC026D">
      <w:pPr>
        <w:spacing w:after="0" w:line="240" w:lineRule="auto"/>
        <w:rPr>
          <w:rFonts w:ascii="Times New Roman" w:hAnsi="Times New Roman" w:cs="Times New Roman"/>
          <w:sz w:val="24"/>
          <w:szCs w:val="24"/>
        </w:rPr>
      </w:pPr>
    </w:p>
    <w:p w14:paraId="7B459C98" w14:textId="77777777" w:rsidR="007C1A7C" w:rsidRPr="007C6185" w:rsidRDefault="007C1A7C" w:rsidP="00AC026D">
      <w:pPr>
        <w:spacing w:after="0" w:line="240" w:lineRule="auto"/>
        <w:rPr>
          <w:rFonts w:ascii="Times New Roman" w:hAnsi="Times New Roman" w:cs="Times New Roman"/>
          <w:sz w:val="24"/>
          <w:szCs w:val="24"/>
        </w:rPr>
      </w:pPr>
    </w:p>
    <w:p w14:paraId="38956170" w14:textId="77777777" w:rsidR="0027323C" w:rsidRPr="007C6185" w:rsidRDefault="0027323C" w:rsidP="00AC026D">
      <w:pPr>
        <w:spacing w:after="0" w:line="240" w:lineRule="auto"/>
        <w:rPr>
          <w:rFonts w:ascii="Times New Roman" w:hAnsi="Times New Roman" w:cs="Times New Roman"/>
          <w:sz w:val="24"/>
          <w:szCs w:val="24"/>
        </w:rPr>
      </w:pPr>
      <w:r w:rsidRPr="00364508">
        <w:rPr>
          <w:rFonts w:ascii="Times New Roman" w:hAnsi="Times New Roman" w:cs="Times New Roman"/>
          <w:sz w:val="24"/>
          <w:szCs w:val="24"/>
          <w:highlight w:val="yellow"/>
        </w:rPr>
        <w:t>19</w:t>
      </w:r>
      <w:r w:rsidRPr="007C6185">
        <w:rPr>
          <w:rFonts w:ascii="Times New Roman" w:hAnsi="Times New Roman" w:cs="Times New Roman"/>
          <w:sz w:val="24"/>
          <w:szCs w:val="24"/>
        </w:rPr>
        <w:t>)</w:t>
      </w:r>
      <w:r w:rsidR="001958AA" w:rsidRPr="007C6185">
        <w:rPr>
          <w:rFonts w:ascii="Times New Roman" w:hAnsi="Times New Roman" w:cs="Times New Roman"/>
          <w:sz w:val="24"/>
          <w:szCs w:val="24"/>
        </w:rPr>
        <w:t xml:space="preserve"> Internet standards such as _____</w:t>
      </w:r>
      <w:r w:rsidR="00F4041F" w:rsidRPr="007C6185">
        <w:rPr>
          <w:rFonts w:ascii="Times New Roman" w:hAnsi="Times New Roman" w:cs="Times New Roman"/>
          <w:sz w:val="24"/>
          <w:szCs w:val="24"/>
        </w:rPr>
        <w:t>__</w:t>
      </w:r>
      <w:r w:rsidR="001958AA" w:rsidRPr="007C6185">
        <w:rPr>
          <w:rFonts w:ascii="Times New Roman" w:hAnsi="Times New Roman" w:cs="Times New Roman"/>
          <w:sz w:val="24"/>
          <w:szCs w:val="24"/>
        </w:rPr>
        <w:t xml:space="preserve"> allow the easy identification of relevant data within data streams between interconnected systems, making these applications possible and practical.</w:t>
      </w:r>
    </w:p>
    <w:p w14:paraId="55C7E705" w14:textId="77777777" w:rsidR="001958AA" w:rsidRPr="00364508" w:rsidRDefault="001958AA" w:rsidP="001958AA">
      <w:pPr>
        <w:spacing w:after="0" w:line="240" w:lineRule="auto"/>
        <w:rPr>
          <w:rFonts w:ascii="Times New Roman" w:hAnsi="Times New Roman" w:cs="Times New Roman"/>
          <w:sz w:val="24"/>
          <w:szCs w:val="24"/>
        </w:rPr>
      </w:pPr>
      <w:r w:rsidRPr="00364508">
        <w:rPr>
          <w:rFonts w:ascii="Times New Roman" w:hAnsi="Times New Roman" w:cs="Times New Roman"/>
          <w:sz w:val="24"/>
          <w:szCs w:val="24"/>
          <w:highlight w:val="yellow"/>
        </w:rPr>
        <w:t>a) XML</w:t>
      </w:r>
    </w:p>
    <w:p w14:paraId="70F682C8" w14:textId="77777777" w:rsidR="001958AA" w:rsidRPr="007C6185" w:rsidRDefault="001958AA" w:rsidP="001958AA">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b) FTP</w:t>
      </w:r>
    </w:p>
    <w:p w14:paraId="3C0415F0" w14:textId="77777777" w:rsidR="001958AA" w:rsidRPr="007C6185" w:rsidRDefault="001958AA" w:rsidP="001958AA">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c) SSH</w:t>
      </w:r>
    </w:p>
    <w:p w14:paraId="03CA6598" w14:textId="77777777" w:rsidR="001958AA" w:rsidRPr="007C6185" w:rsidRDefault="001958AA" w:rsidP="00AC026D">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lastRenderedPageBreak/>
        <w:t>d) HTTPS</w:t>
      </w:r>
      <w:r w:rsidRPr="007C6185">
        <w:rPr>
          <w:rFonts w:ascii="Times New Roman" w:hAnsi="Times New Roman" w:cs="Times New Roman"/>
          <w:sz w:val="24"/>
          <w:szCs w:val="24"/>
        </w:rPr>
        <w:br/>
      </w:r>
    </w:p>
    <w:p w14:paraId="06A81DB0" w14:textId="77777777" w:rsidR="00B20653" w:rsidRPr="007C6185" w:rsidRDefault="00B20653" w:rsidP="00B20653">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 xml:space="preserve">Section </w:t>
      </w:r>
      <w:proofErr w:type="gramStart"/>
      <w:r w:rsidRPr="007C6185">
        <w:rPr>
          <w:rFonts w:ascii="Times New Roman" w:hAnsi="Times New Roman" w:cs="Times New Roman"/>
          <w:sz w:val="24"/>
          <w:szCs w:val="24"/>
        </w:rPr>
        <w:t>2.2  IT</w:t>
      </w:r>
      <w:proofErr w:type="gramEnd"/>
      <w:r w:rsidRPr="007C6185">
        <w:rPr>
          <w:rFonts w:ascii="Times New Roman" w:hAnsi="Times New Roman" w:cs="Times New Roman"/>
          <w:sz w:val="24"/>
          <w:szCs w:val="24"/>
        </w:rPr>
        <w:t xml:space="preserve"> System Architectures</w:t>
      </w:r>
    </w:p>
    <w:p w14:paraId="7A879584" w14:textId="77777777" w:rsidR="0027323C" w:rsidRPr="007C6185" w:rsidRDefault="0027323C" w:rsidP="00AC026D">
      <w:pPr>
        <w:spacing w:after="0" w:line="240" w:lineRule="auto"/>
        <w:rPr>
          <w:rFonts w:ascii="Times New Roman" w:hAnsi="Times New Roman" w:cs="Times New Roman"/>
          <w:sz w:val="24"/>
          <w:szCs w:val="24"/>
        </w:rPr>
      </w:pPr>
    </w:p>
    <w:p w14:paraId="3E7FEC14" w14:textId="77777777" w:rsidR="007C1A7C" w:rsidRPr="007C6185" w:rsidRDefault="007C1A7C" w:rsidP="00AC026D">
      <w:pPr>
        <w:spacing w:after="0" w:line="240" w:lineRule="auto"/>
        <w:rPr>
          <w:rFonts w:ascii="Times New Roman" w:hAnsi="Times New Roman" w:cs="Times New Roman"/>
          <w:sz w:val="24"/>
          <w:szCs w:val="24"/>
        </w:rPr>
      </w:pPr>
    </w:p>
    <w:p w14:paraId="4C90904F" w14:textId="77777777" w:rsidR="0027323C" w:rsidRPr="007C6185" w:rsidRDefault="0027323C" w:rsidP="00AC026D">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20)</w:t>
      </w:r>
      <w:r w:rsidR="0064732D" w:rsidRPr="007C6185">
        <w:rPr>
          <w:rFonts w:ascii="Times New Roman" w:hAnsi="Times New Roman" w:cs="Times New Roman"/>
          <w:sz w:val="24"/>
          <w:szCs w:val="24"/>
        </w:rPr>
        <w:t xml:space="preserve"> What is not a benefit </w:t>
      </w:r>
      <w:r w:rsidR="009720A1" w:rsidRPr="007C6185">
        <w:rPr>
          <w:rFonts w:ascii="Times New Roman" w:hAnsi="Times New Roman" w:cs="Times New Roman"/>
          <w:sz w:val="24"/>
          <w:szCs w:val="24"/>
        </w:rPr>
        <w:t xml:space="preserve">of </w:t>
      </w:r>
      <w:r w:rsidR="0064732D" w:rsidRPr="007C6185">
        <w:rPr>
          <w:rFonts w:ascii="Times New Roman" w:hAnsi="Times New Roman" w:cs="Times New Roman"/>
          <w:sz w:val="24"/>
          <w:szCs w:val="24"/>
        </w:rPr>
        <w:t>cloud services?</w:t>
      </w:r>
    </w:p>
    <w:p w14:paraId="60FD06C1" w14:textId="77777777" w:rsidR="0064732D" w:rsidRPr="007C6185" w:rsidRDefault="0064732D" w:rsidP="00AC026D">
      <w:pPr>
        <w:spacing w:after="0" w:line="240" w:lineRule="auto"/>
        <w:rPr>
          <w:rFonts w:ascii="Times New Roman" w:hAnsi="Times New Roman" w:cs="Times New Roman"/>
          <w:sz w:val="24"/>
          <w:szCs w:val="24"/>
        </w:rPr>
      </w:pPr>
      <w:r w:rsidRPr="00364508">
        <w:rPr>
          <w:rFonts w:ascii="Times New Roman" w:hAnsi="Times New Roman" w:cs="Times New Roman"/>
          <w:sz w:val="24"/>
          <w:szCs w:val="24"/>
        </w:rPr>
        <w:t>a) Backup and offsite storage</w:t>
      </w:r>
    </w:p>
    <w:p w14:paraId="65F91512" w14:textId="77777777" w:rsidR="0064732D" w:rsidRPr="007C6185" w:rsidRDefault="0064732D" w:rsidP="0064732D">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b) Additional computing capability when and where it is needed</w:t>
      </w:r>
    </w:p>
    <w:p w14:paraId="1FAA3027" w14:textId="77777777" w:rsidR="0064732D" w:rsidRPr="007C6185" w:rsidRDefault="0064732D" w:rsidP="00AC026D">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c) Lower hardware and software investments</w:t>
      </w:r>
    </w:p>
    <w:p w14:paraId="5F060F20" w14:textId="77777777" w:rsidR="0064732D" w:rsidRPr="007C6185" w:rsidRDefault="0064732D" w:rsidP="00AC026D">
      <w:pPr>
        <w:spacing w:after="0" w:line="240" w:lineRule="auto"/>
        <w:rPr>
          <w:rFonts w:ascii="Times New Roman" w:hAnsi="Times New Roman" w:cs="Times New Roman"/>
          <w:sz w:val="24"/>
          <w:szCs w:val="24"/>
        </w:rPr>
      </w:pPr>
      <w:r w:rsidRPr="00364508">
        <w:rPr>
          <w:rFonts w:ascii="Times New Roman" w:hAnsi="Times New Roman" w:cs="Times New Roman"/>
          <w:sz w:val="24"/>
          <w:szCs w:val="24"/>
          <w:highlight w:val="yellow"/>
        </w:rPr>
        <w:t>d) Added security</w:t>
      </w:r>
    </w:p>
    <w:p w14:paraId="067F18FE" w14:textId="77777777" w:rsidR="0027323C" w:rsidRPr="007C6185" w:rsidRDefault="0027323C" w:rsidP="0027323C">
      <w:pPr>
        <w:spacing w:after="0" w:line="240" w:lineRule="auto"/>
        <w:rPr>
          <w:rFonts w:ascii="Times New Roman" w:hAnsi="Times New Roman" w:cs="Times New Roman"/>
          <w:sz w:val="24"/>
          <w:szCs w:val="24"/>
        </w:rPr>
      </w:pPr>
    </w:p>
    <w:p w14:paraId="54EE7DFF" w14:textId="77777777" w:rsidR="00B20653" w:rsidRPr="007C6185" w:rsidRDefault="00B20653" w:rsidP="00B20653">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t xml:space="preserve">Section </w:t>
      </w:r>
      <w:proofErr w:type="gramStart"/>
      <w:r w:rsidRPr="007C6185">
        <w:rPr>
          <w:rFonts w:ascii="Times New Roman" w:hAnsi="Times New Roman" w:cs="Times New Roman"/>
          <w:sz w:val="24"/>
          <w:szCs w:val="24"/>
        </w:rPr>
        <w:t>2.2  IT</w:t>
      </w:r>
      <w:proofErr w:type="gramEnd"/>
      <w:r w:rsidRPr="007C6185">
        <w:rPr>
          <w:rFonts w:ascii="Times New Roman" w:hAnsi="Times New Roman" w:cs="Times New Roman"/>
          <w:sz w:val="24"/>
          <w:szCs w:val="24"/>
        </w:rPr>
        <w:t xml:space="preserve"> System Architectures</w:t>
      </w:r>
    </w:p>
    <w:p w14:paraId="5C64828A" w14:textId="77777777" w:rsidR="007C1A7C" w:rsidRPr="007C6185" w:rsidRDefault="007C1A7C">
      <w:pPr>
        <w:rPr>
          <w:rFonts w:ascii="Times New Roman" w:hAnsi="Times New Roman" w:cs="Times New Roman"/>
          <w:sz w:val="24"/>
          <w:szCs w:val="24"/>
        </w:rPr>
      </w:pPr>
    </w:p>
    <w:p w14:paraId="16F0DF59" w14:textId="77777777" w:rsidR="007C1A7C" w:rsidRPr="007C6185" w:rsidRDefault="007C1A7C">
      <w:pPr>
        <w:rPr>
          <w:rFonts w:ascii="Times New Roman" w:hAnsi="Times New Roman" w:cs="Times New Roman"/>
          <w:sz w:val="24"/>
          <w:szCs w:val="24"/>
        </w:rPr>
      </w:pPr>
    </w:p>
    <w:p w14:paraId="31B50C6F" w14:textId="77777777" w:rsidR="00BE4265" w:rsidRPr="007C6185" w:rsidRDefault="00BE4265">
      <w:pPr>
        <w:rPr>
          <w:rFonts w:ascii="Times New Roman" w:hAnsi="Times New Roman" w:cs="Times New Roman"/>
          <w:sz w:val="24"/>
          <w:szCs w:val="24"/>
        </w:rPr>
      </w:pPr>
      <w:r w:rsidRPr="007C6185">
        <w:rPr>
          <w:rFonts w:ascii="Times New Roman" w:hAnsi="Times New Roman" w:cs="Times New Roman"/>
          <w:sz w:val="24"/>
          <w:szCs w:val="24"/>
        </w:rPr>
        <w:br w:type="page"/>
      </w:r>
    </w:p>
    <w:p w14:paraId="09AAD385" w14:textId="77777777" w:rsidR="00BE4265" w:rsidRPr="007C6185" w:rsidRDefault="00BE4265" w:rsidP="00635FFA">
      <w:pPr>
        <w:spacing w:after="0" w:line="240" w:lineRule="auto"/>
        <w:rPr>
          <w:rFonts w:ascii="Times New Roman" w:hAnsi="Times New Roman" w:cs="Times New Roman"/>
          <w:sz w:val="24"/>
          <w:szCs w:val="24"/>
        </w:rPr>
      </w:pPr>
      <w:r w:rsidRPr="007C6185">
        <w:rPr>
          <w:rFonts w:ascii="Times New Roman" w:hAnsi="Times New Roman" w:cs="Times New Roman"/>
          <w:sz w:val="24"/>
          <w:szCs w:val="24"/>
        </w:rPr>
        <w:lastRenderedPageBreak/>
        <w:t xml:space="preserve">Chapter </w:t>
      </w:r>
      <w:r w:rsidR="009B61A8" w:rsidRPr="007C6185">
        <w:rPr>
          <w:rFonts w:ascii="Times New Roman" w:hAnsi="Times New Roman" w:cs="Times New Roman"/>
          <w:sz w:val="24"/>
          <w:szCs w:val="24"/>
        </w:rPr>
        <w:t>2</w:t>
      </w:r>
      <w:r w:rsidRPr="007C6185">
        <w:rPr>
          <w:rFonts w:ascii="Times New Roman" w:hAnsi="Times New Roman" w:cs="Times New Roman"/>
          <w:sz w:val="24"/>
          <w:szCs w:val="24"/>
        </w:rPr>
        <w:t xml:space="preserve"> Discussion Questions</w:t>
      </w:r>
    </w:p>
    <w:p w14:paraId="79815CF2" w14:textId="77777777" w:rsidR="007B5505" w:rsidRPr="007C6185" w:rsidRDefault="007B5505" w:rsidP="00635FFA">
      <w:pPr>
        <w:spacing w:after="0" w:line="240" w:lineRule="auto"/>
        <w:rPr>
          <w:rFonts w:ascii="Times New Roman" w:eastAsia="Calibri" w:hAnsi="Times New Roman" w:cs="Times New Roman"/>
          <w:sz w:val="24"/>
          <w:szCs w:val="24"/>
          <w:lang w:eastAsia="zh-CN"/>
        </w:rPr>
      </w:pPr>
    </w:p>
    <w:p w14:paraId="72D7A2A0" w14:textId="77777777" w:rsidR="00BE4265" w:rsidRPr="007C6185" w:rsidRDefault="007B5505" w:rsidP="00ED5D8F">
      <w:pPr>
        <w:spacing w:after="0" w:line="240" w:lineRule="auto"/>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 xml:space="preserve">1) </w:t>
      </w:r>
      <w:r w:rsidR="009720A1" w:rsidRPr="007C6185">
        <w:rPr>
          <w:rFonts w:ascii="Times New Roman" w:eastAsia="Calibri" w:hAnsi="Times New Roman" w:cs="Times New Roman"/>
          <w:sz w:val="24"/>
          <w:szCs w:val="24"/>
          <w:lang w:eastAsia="zh-CN"/>
        </w:rPr>
        <w:t>What is the top-down approach to s</w:t>
      </w:r>
      <w:r w:rsidR="008C533E" w:rsidRPr="007C6185">
        <w:rPr>
          <w:rFonts w:ascii="Times New Roman" w:eastAsia="Calibri" w:hAnsi="Times New Roman" w:cs="Times New Roman"/>
          <w:sz w:val="24"/>
          <w:szCs w:val="24"/>
          <w:lang w:eastAsia="zh-CN"/>
        </w:rPr>
        <w:t>ystem architecture?</w:t>
      </w:r>
    </w:p>
    <w:p w14:paraId="5586D7EC" w14:textId="77777777" w:rsidR="008C533E" w:rsidRPr="007C6185" w:rsidRDefault="008C533E" w:rsidP="00ED5D8F">
      <w:pPr>
        <w:spacing w:after="0" w:line="240" w:lineRule="auto"/>
        <w:rPr>
          <w:rFonts w:ascii="Times New Roman" w:eastAsia="Calibri" w:hAnsi="Times New Roman" w:cs="Times New Roman"/>
          <w:sz w:val="24"/>
          <w:szCs w:val="24"/>
          <w:lang w:eastAsia="zh-CN"/>
        </w:rPr>
      </w:pPr>
    </w:p>
    <w:p w14:paraId="3116660E" w14:textId="77777777" w:rsidR="008C533E" w:rsidRPr="007C6185" w:rsidRDefault="008C533E" w:rsidP="008C533E">
      <w:pPr>
        <w:spacing w:after="0" w:line="240" w:lineRule="auto"/>
        <w:rPr>
          <w:rFonts w:ascii="Times New Roman" w:eastAsia="Calibri" w:hAnsi="Times New Roman" w:cs="Times New Roman"/>
          <w:sz w:val="24"/>
          <w:szCs w:val="24"/>
          <w:lang w:eastAsia="zh-CN"/>
        </w:rPr>
      </w:pPr>
    </w:p>
    <w:p w14:paraId="43560173" w14:textId="77777777" w:rsidR="0064732D" w:rsidRPr="007C6185" w:rsidRDefault="0064732D" w:rsidP="008C533E">
      <w:pPr>
        <w:spacing w:after="0" w:line="240" w:lineRule="auto"/>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 xml:space="preserve">Sol: Short description: Start with the system </w:t>
      </w:r>
      <w:proofErr w:type="gramStart"/>
      <w:r w:rsidRPr="007C6185">
        <w:rPr>
          <w:rFonts w:ascii="Times New Roman" w:eastAsia="Calibri" w:hAnsi="Times New Roman" w:cs="Times New Roman"/>
          <w:sz w:val="24"/>
          <w:szCs w:val="24"/>
          <w:lang w:eastAsia="zh-CN"/>
        </w:rPr>
        <w:t>as a whole and</w:t>
      </w:r>
      <w:proofErr w:type="gramEnd"/>
      <w:r w:rsidRPr="007C6185">
        <w:rPr>
          <w:rFonts w:ascii="Times New Roman" w:eastAsia="Calibri" w:hAnsi="Times New Roman" w:cs="Times New Roman"/>
          <w:sz w:val="24"/>
          <w:szCs w:val="24"/>
          <w:lang w:eastAsia="zh-CN"/>
        </w:rPr>
        <w:t xml:space="preserve"> then continuously decompose each function into a set of dependent subsystems of increasing detail. </w:t>
      </w:r>
    </w:p>
    <w:p w14:paraId="558274DD" w14:textId="77777777" w:rsidR="0064732D" w:rsidRPr="007C6185" w:rsidRDefault="0064732D" w:rsidP="008C533E">
      <w:pPr>
        <w:spacing w:after="0" w:line="240" w:lineRule="auto"/>
        <w:rPr>
          <w:rFonts w:ascii="Times New Roman" w:eastAsia="Calibri" w:hAnsi="Times New Roman" w:cs="Times New Roman"/>
          <w:sz w:val="24"/>
          <w:szCs w:val="24"/>
          <w:lang w:eastAsia="zh-CN"/>
        </w:rPr>
      </w:pPr>
    </w:p>
    <w:p w14:paraId="08CA2532" w14:textId="77777777" w:rsidR="0064732D" w:rsidRPr="007C6185" w:rsidRDefault="0064732D" w:rsidP="008C533E">
      <w:pPr>
        <w:spacing w:after="0" w:line="240" w:lineRule="auto"/>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Sol: from the text: “</w:t>
      </w:r>
      <w:r w:rsidR="008C533E" w:rsidRPr="007C6185">
        <w:rPr>
          <w:rFonts w:ascii="Times New Roman" w:eastAsia="Calibri" w:hAnsi="Times New Roman" w:cs="Times New Roman"/>
          <w:sz w:val="24"/>
          <w:szCs w:val="24"/>
          <w:lang w:eastAsia="zh-CN"/>
        </w:rPr>
        <w:t>The analysis, design, and implementation of IT systems must take place at different levels of detail and frequently require collaboration among many analysts and designers. This corresponds well with the ability to decompose systems into components, hierarchically, which allows us to concentrate at the appropriate levels of detail during each step along the way. This approach is known as a top-down approach.</w:t>
      </w:r>
      <w:r w:rsidRPr="007C6185">
        <w:rPr>
          <w:rFonts w:ascii="Times New Roman" w:eastAsia="Calibri" w:hAnsi="Times New Roman" w:cs="Times New Roman"/>
          <w:sz w:val="24"/>
          <w:szCs w:val="24"/>
          <w:lang w:eastAsia="zh-CN"/>
        </w:rPr>
        <w:t>”</w:t>
      </w:r>
    </w:p>
    <w:p w14:paraId="4E0199A6" w14:textId="77777777" w:rsidR="0064732D" w:rsidRPr="007C6185" w:rsidRDefault="0064732D" w:rsidP="008C533E">
      <w:pPr>
        <w:spacing w:after="0" w:line="240" w:lineRule="auto"/>
        <w:rPr>
          <w:rFonts w:ascii="Times New Roman" w:eastAsia="Calibri" w:hAnsi="Times New Roman" w:cs="Times New Roman"/>
          <w:sz w:val="24"/>
          <w:szCs w:val="24"/>
          <w:lang w:eastAsia="zh-CN"/>
        </w:rPr>
      </w:pPr>
    </w:p>
    <w:p w14:paraId="2E704EC5" w14:textId="77777777" w:rsidR="00F4041F" w:rsidRPr="007C6185" w:rsidRDefault="00F4041F" w:rsidP="008C533E">
      <w:pPr>
        <w:spacing w:after="0" w:line="240" w:lineRule="auto"/>
        <w:rPr>
          <w:rFonts w:ascii="Times New Roman" w:eastAsia="Calibri" w:hAnsi="Times New Roman" w:cs="Times New Roman"/>
          <w:sz w:val="24"/>
          <w:szCs w:val="24"/>
          <w:lang w:eastAsia="zh-CN"/>
        </w:rPr>
      </w:pPr>
    </w:p>
    <w:p w14:paraId="258AB0C3" w14:textId="77777777" w:rsidR="0064732D" w:rsidRPr="007C6185" w:rsidRDefault="0064732D" w:rsidP="0064732D">
      <w:pPr>
        <w:spacing w:after="0" w:line="240" w:lineRule="auto"/>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2</w:t>
      </w:r>
      <w:r w:rsidR="009720A1" w:rsidRPr="007C6185">
        <w:rPr>
          <w:rFonts w:ascii="Times New Roman" w:eastAsia="Calibri" w:hAnsi="Times New Roman" w:cs="Times New Roman"/>
          <w:sz w:val="24"/>
          <w:szCs w:val="24"/>
          <w:lang w:eastAsia="zh-CN"/>
        </w:rPr>
        <w:t>) What are the benefits of the top-down approach to s</w:t>
      </w:r>
      <w:r w:rsidRPr="007C6185">
        <w:rPr>
          <w:rFonts w:ascii="Times New Roman" w:eastAsia="Calibri" w:hAnsi="Times New Roman" w:cs="Times New Roman"/>
          <w:sz w:val="24"/>
          <w:szCs w:val="24"/>
          <w:lang w:eastAsia="zh-CN"/>
        </w:rPr>
        <w:t>ystem architecture?</w:t>
      </w:r>
    </w:p>
    <w:p w14:paraId="54ABF078" w14:textId="77777777" w:rsidR="0064732D" w:rsidRPr="007C6185" w:rsidRDefault="008C533E" w:rsidP="008C533E">
      <w:pPr>
        <w:spacing w:after="0" w:line="240" w:lineRule="auto"/>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 xml:space="preserve"> </w:t>
      </w:r>
    </w:p>
    <w:p w14:paraId="63351E4F" w14:textId="77777777" w:rsidR="008C533E" w:rsidRPr="007C6185" w:rsidRDefault="00E049C6" w:rsidP="008C533E">
      <w:pPr>
        <w:spacing w:after="0" w:line="240" w:lineRule="auto"/>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Sol: from the text: “</w:t>
      </w:r>
      <w:r w:rsidR="008C533E" w:rsidRPr="007C6185">
        <w:rPr>
          <w:rFonts w:ascii="Times New Roman" w:eastAsia="Calibri" w:hAnsi="Times New Roman" w:cs="Times New Roman"/>
          <w:sz w:val="24"/>
          <w:szCs w:val="24"/>
          <w:lang w:eastAsia="zh-CN"/>
        </w:rPr>
        <w:t xml:space="preserve">The top-down approach allows us to focus on the specific areas of interest without the distraction of details that are irrelevant for the level that we're studying. In this way, a system architect can analyze and study the IT </w:t>
      </w:r>
      <w:proofErr w:type="gramStart"/>
      <w:r w:rsidR="008C533E" w:rsidRPr="007C6185">
        <w:rPr>
          <w:rFonts w:ascii="Times New Roman" w:eastAsia="Calibri" w:hAnsi="Times New Roman" w:cs="Times New Roman"/>
          <w:sz w:val="24"/>
          <w:szCs w:val="24"/>
          <w:lang w:eastAsia="zh-CN"/>
        </w:rPr>
        <w:t>system as a whole, encapsulating</w:t>
      </w:r>
      <w:proofErr w:type="gramEnd"/>
      <w:r w:rsidR="008C533E" w:rsidRPr="007C6185">
        <w:rPr>
          <w:rFonts w:ascii="Times New Roman" w:eastAsia="Calibri" w:hAnsi="Times New Roman" w:cs="Times New Roman"/>
          <w:sz w:val="24"/>
          <w:szCs w:val="24"/>
          <w:lang w:eastAsia="zh-CN"/>
        </w:rPr>
        <w:t xml:space="preserve"> the computer systems, software systems, network architecture, and Web architecture that represent components, and focusing instead on the large picture: the purpose of each component and the requirements for the interfaces and linkages that connect and integrate them. With the IT system architecture firmly established, we can consider the individual business functions, computer systems, and networks that will link them together. For IT system analysis, this is often </w:t>
      </w:r>
      <w:proofErr w:type="gramStart"/>
      <w:r w:rsidR="008C533E" w:rsidRPr="007C6185">
        <w:rPr>
          <w:rFonts w:ascii="Times New Roman" w:eastAsia="Calibri" w:hAnsi="Times New Roman" w:cs="Times New Roman"/>
          <w:sz w:val="24"/>
          <w:szCs w:val="24"/>
          <w:lang w:eastAsia="zh-CN"/>
        </w:rPr>
        <w:t>sufficient</w:t>
      </w:r>
      <w:proofErr w:type="gramEnd"/>
      <w:r w:rsidR="008C533E" w:rsidRPr="007C6185">
        <w:rPr>
          <w:rFonts w:ascii="Times New Roman" w:eastAsia="Calibri" w:hAnsi="Times New Roman" w:cs="Times New Roman"/>
          <w:sz w:val="24"/>
          <w:szCs w:val="24"/>
          <w:lang w:eastAsia="zh-CN"/>
        </w:rPr>
        <w:t>, at least superficially, assuming that the system architects actually understand the conditions and constraints imposed by details at the lower levels.</w:t>
      </w:r>
      <w:r w:rsidRPr="007C6185">
        <w:rPr>
          <w:rFonts w:ascii="Times New Roman" w:eastAsia="Calibri" w:hAnsi="Times New Roman" w:cs="Times New Roman"/>
          <w:sz w:val="24"/>
          <w:szCs w:val="24"/>
          <w:lang w:eastAsia="zh-CN"/>
        </w:rPr>
        <w:t>”</w:t>
      </w:r>
    </w:p>
    <w:p w14:paraId="07D89A10" w14:textId="77777777" w:rsidR="00BE4265" w:rsidRPr="007C6185" w:rsidRDefault="00BE4265" w:rsidP="00635FFA">
      <w:pPr>
        <w:spacing w:after="0" w:line="240" w:lineRule="auto"/>
        <w:rPr>
          <w:rFonts w:ascii="Times New Roman" w:eastAsia="Calibri" w:hAnsi="Times New Roman" w:cs="Times New Roman"/>
          <w:sz w:val="24"/>
          <w:szCs w:val="24"/>
          <w:lang w:eastAsia="zh-CN"/>
        </w:rPr>
      </w:pPr>
    </w:p>
    <w:p w14:paraId="1B9B17BB" w14:textId="77777777" w:rsidR="00BE4265" w:rsidRPr="007C6185" w:rsidRDefault="00BE4265" w:rsidP="00635FFA">
      <w:pPr>
        <w:spacing w:after="0" w:line="240" w:lineRule="auto"/>
        <w:rPr>
          <w:rFonts w:ascii="Times New Roman" w:eastAsia="Calibri" w:hAnsi="Times New Roman" w:cs="Times New Roman"/>
          <w:sz w:val="24"/>
          <w:szCs w:val="24"/>
          <w:lang w:eastAsia="zh-CN"/>
        </w:rPr>
      </w:pPr>
    </w:p>
    <w:p w14:paraId="27EA1217" w14:textId="77777777" w:rsidR="00E049C6" w:rsidRPr="007C6185" w:rsidRDefault="00E049C6" w:rsidP="00635FFA">
      <w:pPr>
        <w:spacing w:after="0" w:line="240" w:lineRule="auto"/>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3</w:t>
      </w:r>
      <w:r w:rsidR="007B5505" w:rsidRPr="007C6185">
        <w:rPr>
          <w:rFonts w:ascii="Times New Roman" w:eastAsia="Calibri" w:hAnsi="Times New Roman" w:cs="Times New Roman"/>
          <w:sz w:val="24"/>
          <w:szCs w:val="24"/>
          <w:lang w:eastAsia="zh-CN"/>
        </w:rPr>
        <w:t>)</w:t>
      </w:r>
      <w:r w:rsidRPr="007C6185">
        <w:rPr>
          <w:rFonts w:ascii="Times New Roman" w:eastAsia="Calibri" w:hAnsi="Times New Roman" w:cs="Times New Roman"/>
          <w:sz w:val="24"/>
          <w:szCs w:val="24"/>
          <w:lang w:eastAsia="zh-CN"/>
        </w:rPr>
        <w:t xml:space="preserve"> Give a short description of peer-to-peer architecture. </w:t>
      </w:r>
    </w:p>
    <w:p w14:paraId="59C4B5D3" w14:textId="77777777" w:rsidR="00E049C6" w:rsidRPr="007C6185" w:rsidRDefault="00E049C6" w:rsidP="00635FFA">
      <w:pPr>
        <w:spacing w:after="0" w:line="240" w:lineRule="auto"/>
        <w:rPr>
          <w:rFonts w:ascii="Times New Roman" w:eastAsia="Calibri" w:hAnsi="Times New Roman" w:cs="Times New Roman"/>
          <w:sz w:val="24"/>
          <w:szCs w:val="24"/>
          <w:lang w:eastAsia="zh-CN"/>
        </w:rPr>
      </w:pPr>
    </w:p>
    <w:p w14:paraId="6A8045B4" w14:textId="77777777" w:rsidR="00E049C6" w:rsidRPr="007C6185" w:rsidRDefault="00E049C6" w:rsidP="00635FFA">
      <w:pPr>
        <w:spacing w:after="0" w:line="240" w:lineRule="auto"/>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 xml:space="preserve">Sol: from the text: “An alternative to client-server architecture is peer-to-peer architecture. Peer-to-peer architecture treats the computers in a network as equals, with the ability to share files and other resources and to move them between computers.” </w:t>
      </w:r>
    </w:p>
    <w:p w14:paraId="55FEF35D" w14:textId="77777777" w:rsidR="00E049C6" w:rsidRPr="007C6185" w:rsidRDefault="00E049C6" w:rsidP="00635FFA">
      <w:pPr>
        <w:spacing w:after="0" w:line="240" w:lineRule="auto"/>
        <w:rPr>
          <w:rFonts w:ascii="Times New Roman" w:hAnsi="Times New Roman" w:cs="Times New Roman"/>
          <w:sz w:val="24"/>
          <w:szCs w:val="24"/>
        </w:rPr>
      </w:pPr>
    </w:p>
    <w:p w14:paraId="30CB22FC" w14:textId="77777777" w:rsidR="00ED5D8F" w:rsidRPr="007C6185" w:rsidRDefault="00ED5D8F" w:rsidP="00635FFA">
      <w:pPr>
        <w:spacing w:after="0" w:line="240" w:lineRule="auto"/>
        <w:rPr>
          <w:rFonts w:ascii="Times New Roman" w:eastAsia="Calibri" w:hAnsi="Times New Roman" w:cs="Times New Roman"/>
          <w:sz w:val="24"/>
          <w:szCs w:val="24"/>
          <w:lang w:eastAsia="zh-CN"/>
        </w:rPr>
      </w:pPr>
    </w:p>
    <w:p w14:paraId="7C09DC1C" w14:textId="77777777" w:rsidR="00E049C6" w:rsidRPr="007C6185" w:rsidRDefault="007B5505" w:rsidP="00635FFA">
      <w:pPr>
        <w:spacing w:after="0" w:line="240" w:lineRule="auto"/>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4)</w:t>
      </w:r>
      <w:r w:rsidR="00373AF4" w:rsidRPr="007C6185">
        <w:rPr>
          <w:rFonts w:ascii="Times New Roman" w:eastAsia="Calibri" w:hAnsi="Times New Roman" w:cs="Times New Roman"/>
          <w:sz w:val="24"/>
          <w:szCs w:val="24"/>
          <w:lang w:eastAsia="zh-CN"/>
        </w:rPr>
        <w:t xml:space="preserve"> </w:t>
      </w:r>
      <w:r w:rsidR="00F4041F" w:rsidRPr="007C6185">
        <w:rPr>
          <w:rFonts w:ascii="Times New Roman" w:eastAsia="Calibri" w:hAnsi="Times New Roman" w:cs="Times New Roman"/>
          <w:sz w:val="24"/>
          <w:szCs w:val="24"/>
          <w:lang w:eastAsia="zh-CN"/>
        </w:rPr>
        <w:t xml:space="preserve">Reread "Google: A System Architecture Example" from the text. </w:t>
      </w:r>
      <w:r w:rsidR="00E049C6" w:rsidRPr="007C6185">
        <w:rPr>
          <w:rFonts w:ascii="Times New Roman" w:eastAsia="Calibri" w:hAnsi="Times New Roman" w:cs="Times New Roman"/>
          <w:sz w:val="24"/>
          <w:szCs w:val="24"/>
          <w:lang w:eastAsia="zh-CN"/>
        </w:rPr>
        <w:t xml:space="preserve">What </w:t>
      </w:r>
      <w:proofErr w:type="gramStart"/>
      <w:r w:rsidR="00E049C6" w:rsidRPr="007C6185">
        <w:rPr>
          <w:rFonts w:ascii="Times New Roman" w:eastAsia="Calibri" w:hAnsi="Times New Roman" w:cs="Times New Roman"/>
          <w:sz w:val="24"/>
          <w:szCs w:val="24"/>
          <w:lang w:eastAsia="zh-CN"/>
        </w:rPr>
        <w:t>are</w:t>
      </w:r>
      <w:proofErr w:type="gramEnd"/>
      <w:r w:rsidR="00E049C6" w:rsidRPr="007C6185">
        <w:rPr>
          <w:rFonts w:ascii="Times New Roman" w:eastAsia="Calibri" w:hAnsi="Times New Roman" w:cs="Times New Roman"/>
          <w:sz w:val="24"/>
          <w:szCs w:val="24"/>
          <w:lang w:eastAsia="zh-CN"/>
        </w:rPr>
        <w:t xml:space="preserve"> Google’s three </w:t>
      </w:r>
      <w:r w:rsidR="00F4041F" w:rsidRPr="007C6185">
        <w:rPr>
          <w:rFonts w:ascii="Times New Roman" w:eastAsia="Calibri" w:hAnsi="Times New Roman" w:cs="Times New Roman"/>
          <w:sz w:val="24"/>
          <w:szCs w:val="24"/>
          <w:lang w:eastAsia="zh-CN"/>
        </w:rPr>
        <w:t>specific processing tasks that the system must fulfill</w:t>
      </w:r>
      <w:r w:rsidR="00E049C6" w:rsidRPr="007C6185">
        <w:rPr>
          <w:rFonts w:ascii="Times New Roman" w:eastAsia="Calibri" w:hAnsi="Times New Roman" w:cs="Times New Roman"/>
          <w:sz w:val="24"/>
          <w:szCs w:val="24"/>
          <w:lang w:eastAsia="zh-CN"/>
        </w:rPr>
        <w:t xml:space="preserve">? </w:t>
      </w:r>
    </w:p>
    <w:p w14:paraId="214E11B7" w14:textId="77777777" w:rsidR="00E049C6" w:rsidRPr="007C6185" w:rsidRDefault="00E049C6" w:rsidP="00E049C6">
      <w:pPr>
        <w:spacing w:after="0" w:line="240" w:lineRule="auto"/>
        <w:rPr>
          <w:rFonts w:ascii="Times New Roman" w:eastAsia="Calibri" w:hAnsi="Times New Roman" w:cs="Times New Roman"/>
          <w:sz w:val="24"/>
          <w:szCs w:val="24"/>
          <w:lang w:eastAsia="zh-CN"/>
        </w:rPr>
      </w:pPr>
    </w:p>
    <w:p w14:paraId="4B0A508D" w14:textId="77777777" w:rsidR="00E049C6" w:rsidRPr="007C6185" w:rsidRDefault="00FD025E" w:rsidP="00E049C6">
      <w:pPr>
        <w:spacing w:after="0" w:line="240" w:lineRule="auto"/>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 xml:space="preserve">Sol: </w:t>
      </w:r>
    </w:p>
    <w:p w14:paraId="65C11E77" w14:textId="77777777" w:rsidR="00E049C6" w:rsidRPr="007C6185" w:rsidRDefault="00E049C6" w:rsidP="00E049C6">
      <w:pPr>
        <w:spacing w:after="0" w:line="240" w:lineRule="auto"/>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1) The system must accept search requests from users, identify and rank matches, create a Web page, and serve it to the user.</w:t>
      </w:r>
    </w:p>
    <w:p w14:paraId="3CBAB4FD" w14:textId="77777777" w:rsidR="00E049C6" w:rsidRPr="007C6185" w:rsidRDefault="00E049C6" w:rsidP="00E049C6">
      <w:pPr>
        <w:spacing w:after="0" w:line="240" w:lineRule="auto"/>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2)  The system must collect data—lots of d</w:t>
      </w:r>
      <w:r w:rsidR="00E40C31" w:rsidRPr="007C6185">
        <w:rPr>
          <w:rFonts w:ascii="Times New Roman" w:eastAsia="Calibri" w:hAnsi="Times New Roman" w:cs="Times New Roman"/>
          <w:sz w:val="24"/>
          <w:szCs w:val="24"/>
          <w:lang w:eastAsia="zh-CN"/>
        </w:rPr>
        <w:t>ata! This task “crawls the Web,”</w:t>
      </w:r>
      <w:r w:rsidRPr="007C6185">
        <w:rPr>
          <w:rFonts w:ascii="Times New Roman" w:eastAsia="Calibri" w:hAnsi="Times New Roman" w:cs="Times New Roman"/>
          <w:sz w:val="24"/>
          <w:szCs w:val="24"/>
          <w:lang w:eastAsia="zh-CN"/>
        </w:rPr>
        <w:t xml:space="preserve"> identifies the search terms (every significant word) on every Web page it </w:t>
      </w:r>
      <w:proofErr w:type="gramStart"/>
      <w:r w:rsidRPr="007C6185">
        <w:rPr>
          <w:rFonts w:ascii="Times New Roman" w:eastAsia="Calibri" w:hAnsi="Times New Roman" w:cs="Times New Roman"/>
          <w:sz w:val="24"/>
          <w:szCs w:val="24"/>
          <w:lang w:eastAsia="zh-CN"/>
        </w:rPr>
        <w:t>encounters, and</w:t>
      </w:r>
      <w:proofErr w:type="gramEnd"/>
      <w:r w:rsidRPr="007C6185">
        <w:rPr>
          <w:rFonts w:ascii="Times New Roman" w:eastAsia="Calibri" w:hAnsi="Times New Roman" w:cs="Times New Roman"/>
          <w:sz w:val="24"/>
          <w:szCs w:val="24"/>
          <w:lang w:eastAsia="zh-CN"/>
        </w:rPr>
        <w:t xml:space="preserve"> maintains an index database connecting each term to the corresponding page. It likewise stores every Web page in a Web page database and assigns a ranking value to each entry.</w:t>
      </w:r>
    </w:p>
    <w:p w14:paraId="61BE2E1E" w14:textId="77777777" w:rsidR="007B5505" w:rsidRPr="007C6185" w:rsidRDefault="00E049C6" w:rsidP="00E049C6">
      <w:pPr>
        <w:spacing w:after="0" w:line="240" w:lineRule="auto"/>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lastRenderedPageBreak/>
        <w:t>3) The system must manage advertisements, identify appropriate advertisements in response to user search requests, and make the advertisements available to the Web page creation application mentioned in 1.</w:t>
      </w:r>
      <w:r w:rsidR="008D47EF" w:rsidRPr="007C6185">
        <w:rPr>
          <w:rFonts w:ascii="Times New Roman" w:eastAsia="Calibri" w:hAnsi="Times New Roman" w:cs="Times New Roman"/>
          <w:sz w:val="24"/>
          <w:szCs w:val="24"/>
          <w:lang w:eastAsia="zh-CN"/>
        </w:rPr>
        <w:t xml:space="preserve"> </w:t>
      </w:r>
    </w:p>
    <w:p w14:paraId="57FC176E" w14:textId="77777777" w:rsidR="00665E15" w:rsidRPr="007C6185" w:rsidRDefault="00E40C31" w:rsidP="00665E15">
      <w:pPr>
        <w:pStyle w:val="Heading3"/>
        <w:rPr>
          <w:rFonts w:eastAsia="Calibri"/>
          <w:b w:val="0"/>
          <w:i/>
          <w:color w:val="auto"/>
          <w:lang w:eastAsia="zh-CN"/>
        </w:rPr>
      </w:pPr>
      <w:r w:rsidRPr="007C6185">
        <w:rPr>
          <w:rFonts w:eastAsia="Calibri"/>
          <w:b w:val="0"/>
          <w:i/>
          <w:color w:val="auto"/>
          <w:lang w:eastAsia="zh-CN"/>
        </w:rPr>
        <w:t>May be more suitable for an exercise or take-home test.</w:t>
      </w:r>
    </w:p>
    <w:p w14:paraId="7D1BAB54" w14:textId="77777777" w:rsidR="008D47EF" w:rsidRPr="007C6185" w:rsidRDefault="008D47EF" w:rsidP="00635FFA">
      <w:pPr>
        <w:spacing w:after="0" w:line="240" w:lineRule="auto"/>
        <w:rPr>
          <w:rFonts w:ascii="Times New Roman" w:eastAsia="Calibri" w:hAnsi="Times New Roman" w:cs="Times New Roman"/>
          <w:sz w:val="24"/>
          <w:szCs w:val="24"/>
          <w:lang w:eastAsia="zh-CN"/>
        </w:rPr>
      </w:pPr>
    </w:p>
    <w:p w14:paraId="2988A396" w14:textId="77777777" w:rsidR="007B5505" w:rsidRPr="007C6185" w:rsidRDefault="00E40C31" w:rsidP="00635FFA">
      <w:pPr>
        <w:spacing w:after="0" w:line="240" w:lineRule="auto"/>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w:t>
      </w:r>
    </w:p>
    <w:p w14:paraId="79F884E2" w14:textId="77777777" w:rsidR="009C2C25" w:rsidRPr="007C6185" w:rsidRDefault="007B5505" w:rsidP="00FD025E">
      <w:pPr>
        <w:spacing w:after="0" w:line="240" w:lineRule="auto"/>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5)</w:t>
      </w:r>
      <w:r w:rsidR="00373AF4" w:rsidRPr="007C6185">
        <w:rPr>
          <w:rFonts w:ascii="Times New Roman" w:eastAsia="Calibri" w:hAnsi="Times New Roman" w:cs="Times New Roman"/>
          <w:sz w:val="24"/>
          <w:szCs w:val="24"/>
          <w:lang w:eastAsia="zh-CN"/>
        </w:rPr>
        <w:t xml:space="preserve"> </w:t>
      </w:r>
      <w:r w:rsidR="00FD025E" w:rsidRPr="007C6185">
        <w:rPr>
          <w:rFonts w:ascii="Times New Roman" w:eastAsia="Calibri" w:hAnsi="Times New Roman" w:cs="Times New Roman"/>
          <w:sz w:val="24"/>
          <w:szCs w:val="24"/>
          <w:lang w:eastAsia="zh-CN"/>
        </w:rPr>
        <w:t xml:space="preserve">Why does Google use inexpensive commodity PCs, </w:t>
      </w:r>
      <w:proofErr w:type="gramStart"/>
      <w:r w:rsidR="00FD025E" w:rsidRPr="007C6185">
        <w:rPr>
          <w:rFonts w:ascii="Times New Roman" w:eastAsia="Calibri" w:hAnsi="Times New Roman" w:cs="Times New Roman"/>
          <w:sz w:val="24"/>
          <w:szCs w:val="24"/>
          <w:lang w:eastAsia="zh-CN"/>
        </w:rPr>
        <w:t>similar to</w:t>
      </w:r>
      <w:proofErr w:type="gramEnd"/>
      <w:r w:rsidR="00FD025E" w:rsidRPr="007C6185">
        <w:rPr>
          <w:rFonts w:ascii="Times New Roman" w:eastAsia="Calibri" w:hAnsi="Times New Roman" w:cs="Times New Roman"/>
          <w:sz w:val="24"/>
          <w:szCs w:val="24"/>
          <w:lang w:eastAsia="zh-CN"/>
        </w:rPr>
        <w:t xml:space="preserve"> standard, medium power, non-state-of-the-art, off-the-shelf PCs in its datacenter?</w:t>
      </w:r>
    </w:p>
    <w:p w14:paraId="4E0ED8AC" w14:textId="77777777" w:rsidR="009C2C25" w:rsidRPr="007C6185" w:rsidRDefault="009C2C25" w:rsidP="009C2C25">
      <w:pPr>
        <w:spacing w:after="0" w:line="240" w:lineRule="auto"/>
        <w:rPr>
          <w:rFonts w:ascii="Times New Roman" w:eastAsia="Calibri" w:hAnsi="Times New Roman" w:cs="Times New Roman"/>
          <w:sz w:val="24"/>
          <w:szCs w:val="24"/>
          <w:lang w:eastAsia="zh-CN"/>
        </w:rPr>
      </w:pPr>
    </w:p>
    <w:p w14:paraId="2A9B2104" w14:textId="77777777" w:rsidR="00FD025E" w:rsidRPr="007C6185" w:rsidRDefault="009C2C25" w:rsidP="00FD025E">
      <w:pPr>
        <w:spacing w:after="0" w:line="240" w:lineRule="auto"/>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 xml:space="preserve">Sol: </w:t>
      </w:r>
      <w:r w:rsidR="00FD025E" w:rsidRPr="007C6185">
        <w:rPr>
          <w:rFonts w:ascii="Times New Roman" w:eastAsia="Calibri" w:hAnsi="Times New Roman" w:cs="Times New Roman"/>
          <w:sz w:val="24"/>
          <w:szCs w:val="24"/>
          <w:lang w:eastAsia="zh-CN"/>
        </w:rPr>
        <w:t xml:space="preserve">From the text: “Overall, this design allows </w:t>
      </w:r>
      <w:proofErr w:type="gramStart"/>
      <w:r w:rsidR="00FD025E" w:rsidRPr="007C6185">
        <w:rPr>
          <w:rFonts w:ascii="Times New Roman" w:eastAsia="Calibri" w:hAnsi="Times New Roman" w:cs="Times New Roman"/>
          <w:sz w:val="24"/>
          <w:szCs w:val="24"/>
          <w:lang w:eastAsia="zh-CN"/>
        </w:rPr>
        <w:t>a large number of</w:t>
      </w:r>
      <w:proofErr w:type="gramEnd"/>
      <w:r w:rsidR="00FD025E" w:rsidRPr="007C6185">
        <w:rPr>
          <w:rFonts w:ascii="Times New Roman" w:eastAsia="Calibri" w:hAnsi="Times New Roman" w:cs="Times New Roman"/>
          <w:sz w:val="24"/>
          <w:szCs w:val="24"/>
          <w:lang w:eastAsia="zh-CN"/>
        </w:rPr>
        <w:t xml:space="preserve"> searches to progress in parallel. The use of inexpensive PC hardware makes the solution cost-effective. The system can be scaled easily by adding more computers. Finally, the failure of a PC does not result in failure and, in fact, has minimal effect on the performance of the system overall. Thus, this solution meets the original requirements admirably</w:t>
      </w:r>
      <w:r w:rsidR="00E40C31" w:rsidRPr="007C6185">
        <w:rPr>
          <w:rFonts w:ascii="Times New Roman" w:eastAsia="Calibri" w:hAnsi="Times New Roman" w:cs="Times New Roman"/>
          <w:sz w:val="24"/>
          <w:szCs w:val="24"/>
          <w:lang w:eastAsia="zh-CN"/>
        </w:rPr>
        <w:t>.</w:t>
      </w:r>
      <w:r w:rsidR="00FD025E" w:rsidRPr="007C6185">
        <w:rPr>
          <w:rFonts w:ascii="Times New Roman" w:eastAsia="Calibri" w:hAnsi="Times New Roman" w:cs="Times New Roman"/>
          <w:sz w:val="24"/>
          <w:szCs w:val="24"/>
          <w:lang w:eastAsia="zh-CN"/>
        </w:rPr>
        <w:t>”</w:t>
      </w:r>
    </w:p>
    <w:p w14:paraId="1C4E6AD3" w14:textId="77777777" w:rsidR="00FD025E" w:rsidRPr="007C6185" w:rsidRDefault="00FD025E" w:rsidP="00FD025E">
      <w:pPr>
        <w:spacing w:after="0" w:line="240" w:lineRule="auto"/>
        <w:rPr>
          <w:rFonts w:ascii="Times New Roman" w:eastAsia="Calibri" w:hAnsi="Times New Roman" w:cs="Times New Roman"/>
          <w:sz w:val="24"/>
          <w:szCs w:val="24"/>
          <w:lang w:eastAsia="zh-CN"/>
        </w:rPr>
      </w:pPr>
    </w:p>
    <w:p w14:paraId="0764E85D" w14:textId="77777777" w:rsidR="00FD025E" w:rsidRPr="007C6185" w:rsidRDefault="00FD025E" w:rsidP="00FD025E">
      <w:pPr>
        <w:spacing w:after="0" w:line="240" w:lineRule="auto"/>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 xml:space="preserve">There is a good article here: </w:t>
      </w:r>
    </w:p>
    <w:p w14:paraId="4532E4BE" w14:textId="77777777" w:rsidR="00FD025E" w:rsidRPr="007C6185" w:rsidRDefault="00FD025E" w:rsidP="00FD025E">
      <w:pPr>
        <w:spacing w:after="0" w:line="240" w:lineRule="auto"/>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 xml:space="preserve">Taylor, 2003. Google's Secret: 'Cheap and Fast' Hardware.  </w:t>
      </w:r>
      <w:hyperlink r:id="rId7" w:history="1">
        <w:r w:rsidRPr="007C6185">
          <w:rPr>
            <w:rStyle w:val="Hyperlink"/>
            <w:rFonts w:ascii="Times New Roman" w:eastAsia="Calibri" w:hAnsi="Times New Roman" w:cs="Times New Roman"/>
            <w:sz w:val="24"/>
            <w:szCs w:val="24"/>
            <w:lang w:eastAsia="zh-CN"/>
          </w:rPr>
          <w:t>http://www.pcworld.com/article/112891/article.html</w:t>
        </w:r>
      </w:hyperlink>
    </w:p>
    <w:p w14:paraId="4C7E2643" w14:textId="77777777" w:rsidR="009C2C25" w:rsidRPr="007C6185" w:rsidRDefault="009C2C25" w:rsidP="00FD025E">
      <w:pPr>
        <w:spacing w:after="0" w:line="240" w:lineRule="auto"/>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br w:type="page"/>
      </w:r>
    </w:p>
    <w:p w14:paraId="1E8EBEFE" w14:textId="77777777" w:rsidR="00732D13" w:rsidRPr="007C6185" w:rsidRDefault="00732D13">
      <w:pPr>
        <w:rPr>
          <w:rFonts w:ascii="Times New Roman" w:eastAsia="Calibri" w:hAnsi="Times New Roman" w:cs="Times New Roman"/>
          <w:sz w:val="24"/>
          <w:szCs w:val="24"/>
          <w:lang w:eastAsia="zh-CN"/>
        </w:rPr>
      </w:pPr>
    </w:p>
    <w:p w14:paraId="6541EA44" w14:textId="77777777" w:rsidR="00B81435" w:rsidRPr="007C6185" w:rsidRDefault="00732D13" w:rsidP="00B81435">
      <w:pPr>
        <w:spacing w:after="0" w:line="240" w:lineRule="auto"/>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Solutions</w:t>
      </w:r>
    </w:p>
    <w:p w14:paraId="2CC5244C" w14:textId="77777777" w:rsidR="00732D13" w:rsidRPr="007C6185" w:rsidRDefault="00732D13" w:rsidP="00B81435">
      <w:pPr>
        <w:spacing w:after="0" w:line="240" w:lineRule="auto"/>
        <w:rPr>
          <w:rFonts w:ascii="Times New Roman" w:eastAsia="Calibri" w:hAnsi="Times New Roman" w:cs="Times New Roman"/>
          <w:sz w:val="24"/>
          <w:szCs w:val="24"/>
          <w:lang w:eastAsia="zh-CN"/>
        </w:rPr>
      </w:pPr>
    </w:p>
    <w:tbl>
      <w:tblPr>
        <w:tblStyle w:val="TableGrid"/>
        <w:tblW w:w="0" w:type="auto"/>
        <w:tblLook w:val="04A0" w:firstRow="1" w:lastRow="0" w:firstColumn="1" w:lastColumn="0" w:noHBand="0" w:noVBand="1"/>
      </w:tblPr>
      <w:tblGrid>
        <w:gridCol w:w="1182"/>
        <w:gridCol w:w="989"/>
        <w:gridCol w:w="7179"/>
      </w:tblGrid>
      <w:tr w:rsidR="00732D13" w:rsidRPr="007C6185" w14:paraId="094A2927" w14:textId="77777777" w:rsidTr="00732D13">
        <w:tc>
          <w:tcPr>
            <w:tcW w:w="1188" w:type="dxa"/>
          </w:tcPr>
          <w:p w14:paraId="220E392C" w14:textId="77777777" w:rsidR="00732D13" w:rsidRPr="007C6185" w:rsidRDefault="00732D13" w:rsidP="00B81435">
            <w:pPr>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Problem</w:t>
            </w:r>
          </w:p>
        </w:tc>
        <w:tc>
          <w:tcPr>
            <w:tcW w:w="990" w:type="dxa"/>
          </w:tcPr>
          <w:p w14:paraId="16B4245B" w14:textId="77777777" w:rsidR="00732D13" w:rsidRPr="007C6185" w:rsidRDefault="00732D13" w:rsidP="00B81435">
            <w:pPr>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Answer</w:t>
            </w:r>
          </w:p>
        </w:tc>
        <w:tc>
          <w:tcPr>
            <w:tcW w:w="7398" w:type="dxa"/>
          </w:tcPr>
          <w:p w14:paraId="17E36298" w14:textId="77777777" w:rsidR="00732D13" w:rsidRPr="007C6185" w:rsidRDefault="00732D13" w:rsidP="00B81435">
            <w:pPr>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Section in text / comments</w:t>
            </w:r>
          </w:p>
        </w:tc>
      </w:tr>
      <w:tr w:rsidR="00732D13" w:rsidRPr="007C6185" w14:paraId="34EE3D7F" w14:textId="77777777" w:rsidTr="00732D13">
        <w:tc>
          <w:tcPr>
            <w:tcW w:w="1188" w:type="dxa"/>
          </w:tcPr>
          <w:p w14:paraId="7D197F07" w14:textId="77777777" w:rsidR="00732D13" w:rsidRPr="007C6185" w:rsidRDefault="00732D13" w:rsidP="00B81435">
            <w:pPr>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1</w:t>
            </w:r>
          </w:p>
        </w:tc>
        <w:tc>
          <w:tcPr>
            <w:tcW w:w="990" w:type="dxa"/>
          </w:tcPr>
          <w:p w14:paraId="562B22C8" w14:textId="77777777" w:rsidR="00732D13" w:rsidRPr="007C6185" w:rsidRDefault="00B20653" w:rsidP="00B81435">
            <w:pPr>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c</w:t>
            </w:r>
          </w:p>
        </w:tc>
        <w:tc>
          <w:tcPr>
            <w:tcW w:w="7398" w:type="dxa"/>
          </w:tcPr>
          <w:p w14:paraId="4FE23A95" w14:textId="77777777" w:rsidR="00732D13" w:rsidRPr="007C6185" w:rsidRDefault="00B20653" w:rsidP="00B81435">
            <w:pPr>
              <w:rPr>
                <w:rFonts w:ascii="Times New Roman" w:hAnsi="Times New Roman" w:cs="Times New Roman"/>
                <w:sz w:val="24"/>
                <w:szCs w:val="24"/>
              </w:rPr>
            </w:pPr>
            <w:r w:rsidRPr="007C6185">
              <w:rPr>
                <w:rFonts w:ascii="Times New Roman" w:hAnsi="Times New Roman" w:cs="Times New Roman"/>
                <w:sz w:val="24"/>
                <w:szCs w:val="24"/>
              </w:rPr>
              <w:t>Section 2.1 The General Concept of Systems</w:t>
            </w:r>
          </w:p>
        </w:tc>
      </w:tr>
      <w:tr w:rsidR="00732D13" w:rsidRPr="007C6185" w14:paraId="12D78CFE" w14:textId="77777777" w:rsidTr="00732D13">
        <w:tc>
          <w:tcPr>
            <w:tcW w:w="1188" w:type="dxa"/>
          </w:tcPr>
          <w:p w14:paraId="32BA0309" w14:textId="77777777" w:rsidR="00732D13" w:rsidRPr="007C6185" w:rsidRDefault="00732D13" w:rsidP="00B81435">
            <w:pPr>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2</w:t>
            </w:r>
          </w:p>
        </w:tc>
        <w:tc>
          <w:tcPr>
            <w:tcW w:w="990" w:type="dxa"/>
          </w:tcPr>
          <w:p w14:paraId="25133834" w14:textId="77777777" w:rsidR="00732D13" w:rsidRPr="007C6185" w:rsidRDefault="00B20653" w:rsidP="00B81435">
            <w:pPr>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c</w:t>
            </w:r>
          </w:p>
        </w:tc>
        <w:tc>
          <w:tcPr>
            <w:tcW w:w="7398" w:type="dxa"/>
          </w:tcPr>
          <w:p w14:paraId="6D5FE4C0" w14:textId="77777777" w:rsidR="00732D13" w:rsidRPr="007C6185" w:rsidRDefault="00B20653" w:rsidP="00B81435">
            <w:pPr>
              <w:rPr>
                <w:rFonts w:ascii="Times New Roman" w:eastAsia="Calibri" w:hAnsi="Times New Roman" w:cs="Times New Roman"/>
                <w:sz w:val="24"/>
                <w:szCs w:val="24"/>
                <w:lang w:eastAsia="zh-CN"/>
              </w:rPr>
            </w:pPr>
            <w:r w:rsidRPr="007C6185">
              <w:rPr>
                <w:rFonts w:ascii="Times New Roman" w:hAnsi="Times New Roman" w:cs="Times New Roman"/>
                <w:sz w:val="24"/>
                <w:szCs w:val="24"/>
              </w:rPr>
              <w:t>Section 2.1 The General Concept of Systems</w:t>
            </w:r>
          </w:p>
        </w:tc>
      </w:tr>
      <w:tr w:rsidR="00732D13" w:rsidRPr="007C6185" w14:paraId="65B70036" w14:textId="77777777" w:rsidTr="00732D13">
        <w:tc>
          <w:tcPr>
            <w:tcW w:w="1188" w:type="dxa"/>
          </w:tcPr>
          <w:p w14:paraId="7248ADD5" w14:textId="77777777" w:rsidR="00732D13" w:rsidRPr="007C6185" w:rsidRDefault="00732D13" w:rsidP="00B81435">
            <w:pPr>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3</w:t>
            </w:r>
          </w:p>
        </w:tc>
        <w:tc>
          <w:tcPr>
            <w:tcW w:w="990" w:type="dxa"/>
          </w:tcPr>
          <w:p w14:paraId="6941C21B" w14:textId="77777777" w:rsidR="00732D13" w:rsidRPr="007C6185" w:rsidRDefault="00B20653" w:rsidP="00B81435">
            <w:pPr>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b</w:t>
            </w:r>
          </w:p>
        </w:tc>
        <w:tc>
          <w:tcPr>
            <w:tcW w:w="7398" w:type="dxa"/>
          </w:tcPr>
          <w:p w14:paraId="1AC07E39" w14:textId="77777777" w:rsidR="00732D13" w:rsidRPr="007C6185" w:rsidRDefault="00B20653" w:rsidP="00B81435">
            <w:pPr>
              <w:rPr>
                <w:rFonts w:ascii="Times New Roman" w:eastAsia="Calibri" w:hAnsi="Times New Roman" w:cs="Times New Roman"/>
                <w:sz w:val="24"/>
                <w:szCs w:val="24"/>
                <w:lang w:eastAsia="zh-CN"/>
              </w:rPr>
            </w:pPr>
            <w:r w:rsidRPr="007C6185">
              <w:rPr>
                <w:rFonts w:ascii="Times New Roman" w:hAnsi="Times New Roman" w:cs="Times New Roman"/>
                <w:sz w:val="24"/>
                <w:szCs w:val="24"/>
              </w:rPr>
              <w:t>Section 2.1 The General Concept of Systems</w:t>
            </w:r>
          </w:p>
        </w:tc>
      </w:tr>
      <w:tr w:rsidR="00732D13" w:rsidRPr="007C6185" w14:paraId="73810B82" w14:textId="77777777" w:rsidTr="00732D13">
        <w:tc>
          <w:tcPr>
            <w:tcW w:w="1188" w:type="dxa"/>
          </w:tcPr>
          <w:p w14:paraId="388FF79A" w14:textId="77777777" w:rsidR="00732D13" w:rsidRPr="007C6185" w:rsidRDefault="00732D13" w:rsidP="00B81435">
            <w:pPr>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4</w:t>
            </w:r>
          </w:p>
        </w:tc>
        <w:tc>
          <w:tcPr>
            <w:tcW w:w="990" w:type="dxa"/>
          </w:tcPr>
          <w:p w14:paraId="061A9C93" w14:textId="77777777" w:rsidR="00732D13" w:rsidRPr="007C6185" w:rsidRDefault="00B20653" w:rsidP="00B81435">
            <w:pPr>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c</w:t>
            </w:r>
          </w:p>
        </w:tc>
        <w:tc>
          <w:tcPr>
            <w:tcW w:w="7398" w:type="dxa"/>
          </w:tcPr>
          <w:p w14:paraId="45F56DC5" w14:textId="77777777" w:rsidR="00732D13" w:rsidRPr="007C6185" w:rsidRDefault="00B20653" w:rsidP="00246750">
            <w:pPr>
              <w:rPr>
                <w:rFonts w:ascii="Times New Roman" w:eastAsia="Calibri" w:hAnsi="Times New Roman" w:cs="Times New Roman"/>
                <w:sz w:val="24"/>
                <w:szCs w:val="24"/>
                <w:lang w:eastAsia="zh-CN"/>
              </w:rPr>
            </w:pPr>
            <w:r w:rsidRPr="007C6185">
              <w:rPr>
                <w:rFonts w:ascii="Times New Roman" w:hAnsi="Times New Roman" w:cs="Times New Roman"/>
                <w:sz w:val="24"/>
                <w:szCs w:val="24"/>
              </w:rPr>
              <w:t>Section 2.1 The General Concept of Systems</w:t>
            </w:r>
          </w:p>
        </w:tc>
      </w:tr>
      <w:tr w:rsidR="00732D13" w:rsidRPr="007C6185" w14:paraId="5A0DE496" w14:textId="77777777" w:rsidTr="00732D13">
        <w:tc>
          <w:tcPr>
            <w:tcW w:w="1188" w:type="dxa"/>
          </w:tcPr>
          <w:p w14:paraId="38A37E7A" w14:textId="77777777" w:rsidR="00732D13" w:rsidRPr="007C6185" w:rsidRDefault="00732D13" w:rsidP="00B81435">
            <w:pPr>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5</w:t>
            </w:r>
          </w:p>
        </w:tc>
        <w:tc>
          <w:tcPr>
            <w:tcW w:w="990" w:type="dxa"/>
          </w:tcPr>
          <w:p w14:paraId="7337D8B9" w14:textId="77777777" w:rsidR="00732D13" w:rsidRPr="007C6185" w:rsidRDefault="00B20653" w:rsidP="00B81435">
            <w:pPr>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d</w:t>
            </w:r>
          </w:p>
        </w:tc>
        <w:tc>
          <w:tcPr>
            <w:tcW w:w="7398" w:type="dxa"/>
          </w:tcPr>
          <w:p w14:paraId="40821935" w14:textId="77777777" w:rsidR="00732D13" w:rsidRPr="007C6185" w:rsidRDefault="00B20653" w:rsidP="00B81435">
            <w:pPr>
              <w:rPr>
                <w:rFonts w:ascii="Times New Roman" w:eastAsia="Calibri" w:hAnsi="Times New Roman" w:cs="Times New Roman"/>
                <w:sz w:val="24"/>
                <w:szCs w:val="24"/>
                <w:lang w:eastAsia="zh-CN"/>
              </w:rPr>
            </w:pPr>
            <w:r w:rsidRPr="007C6185">
              <w:rPr>
                <w:rFonts w:ascii="Times New Roman" w:hAnsi="Times New Roman" w:cs="Times New Roman"/>
                <w:sz w:val="24"/>
                <w:szCs w:val="24"/>
              </w:rPr>
              <w:t>Section 2.1 The General Concept of Systems</w:t>
            </w:r>
          </w:p>
        </w:tc>
      </w:tr>
      <w:tr w:rsidR="00732D13" w:rsidRPr="007C6185" w14:paraId="1784646F" w14:textId="77777777" w:rsidTr="00732D13">
        <w:tc>
          <w:tcPr>
            <w:tcW w:w="1188" w:type="dxa"/>
          </w:tcPr>
          <w:p w14:paraId="620742A1" w14:textId="77777777" w:rsidR="00732D13" w:rsidRPr="007C6185" w:rsidRDefault="00732D13" w:rsidP="00B81435">
            <w:pPr>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6</w:t>
            </w:r>
          </w:p>
        </w:tc>
        <w:tc>
          <w:tcPr>
            <w:tcW w:w="990" w:type="dxa"/>
          </w:tcPr>
          <w:p w14:paraId="4B940928" w14:textId="77777777" w:rsidR="00732D13" w:rsidRPr="007C6185" w:rsidRDefault="00B20653" w:rsidP="00B81435">
            <w:pPr>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b</w:t>
            </w:r>
          </w:p>
        </w:tc>
        <w:tc>
          <w:tcPr>
            <w:tcW w:w="7398" w:type="dxa"/>
          </w:tcPr>
          <w:p w14:paraId="0930283D" w14:textId="77777777" w:rsidR="00732D13" w:rsidRPr="007C6185" w:rsidRDefault="00B20653" w:rsidP="00B81435">
            <w:pPr>
              <w:rPr>
                <w:rFonts w:ascii="Times New Roman" w:hAnsi="Times New Roman" w:cs="Times New Roman"/>
                <w:sz w:val="24"/>
                <w:szCs w:val="24"/>
              </w:rPr>
            </w:pPr>
            <w:r w:rsidRPr="007C6185">
              <w:rPr>
                <w:rFonts w:ascii="Times New Roman" w:hAnsi="Times New Roman" w:cs="Times New Roman"/>
                <w:sz w:val="24"/>
                <w:szCs w:val="24"/>
              </w:rPr>
              <w:t xml:space="preserve">Section </w:t>
            </w:r>
            <w:proofErr w:type="gramStart"/>
            <w:r w:rsidRPr="007C6185">
              <w:rPr>
                <w:rFonts w:ascii="Times New Roman" w:hAnsi="Times New Roman" w:cs="Times New Roman"/>
                <w:sz w:val="24"/>
                <w:szCs w:val="24"/>
              </w:rPr>
              <w:t>2.2  IT</w:t>
            </w:r>
            <w:proofErr w:type="gramEnd"/>
            <w:r w:rsidRPr="007C6185">
              <w:rPr>
                <w:rFonts w:ascii="Times New Roman" w:hAnsi="Times New Roman" w:cs="Times New Roman"/>
                <w:sz w:val="24"/>
                <w:szCs w:val="24"/>
              </w:rPr>
              <w:t xml:space="preserve"> System Architectures</w:t>
            </w:r>
          </w:p>
        </w:tc>
      </w:tr>
      <w:tr w:rsidR="00732D13" w:rsidRPr="007C6185" w14:paraId="4BF6CF63" w14:textId="77777777" w:rsidTr="00732D13">
        <w:tc>
          <w:tcPr>
            <w:tcW w:w="1188" w:type="dxa"/>
          </w:tcPr>
          <w:p w14:paraId="4D0DB99C" w14:textId="77777777" w:rsidR="00732D13" w:rsidRPr="007C6185" w:rsidRDefault="00732D13" w:rsidP="00B81435">
            <w:pPr>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7</w:t>
            </w:r>
          </w:p>
        </w:tc>
        <w:tc>
          <w:tcPr>
            <w:tcW w:w="990" w:type="dxa"/>
          </w:tcPr>
          <w:p w14:paraId="229673DC" w14:textId="77777777" w:rsidR="00732D13" w:rsidRPr="007C6185" w:rsidRDefault="00B20653" w:rsidP="00B81435">
            <w:pPr>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b</w:t>
            </w:r>
          </w:p>
        </w:tc>
        <w:tc>
          <w:tcPr>
            <w:tcW w:w="7398" w:type="dxa"/>
          </w:tcPr>
          <w:p w14:paraId="00E77EC4" w14:textId="77777777" w:rsidR="00732D13" w:rsidRPr="007C6185" w:rsidRDefault="00B20653" w:rsidP="00B81435">
            <w:pPr>
              <w:rPr>
                <w:rFonts w:ascii="Times New Roman" w:eastAsia="Calibri" w:hAnsi="Times New Roman" w:cs="Times New Roman"/>
                <w:sz w:val="24"/>
                <w:szCs w:val="24"/>
                <w:lang w:eastAsia="zh-CN"/>
              </w:rPr>
            </w:pPr>
            <w:r w:rsidRPr="007C6185">
              <w:rPr>
                <w:rFonts w:ascii="Times New Roman" w:hAnsi="Times New Roman" w:cs="Times New Roman"/>
                <w:sz w:val="24"/>
                <w:szCs w:val="24"/>
              </w:rPr>
              <w:t xml:space="preserve">Section </w:t>
            </w:r>
            <w:proofErr w:type="gramStart"/>
            <w:r w:rsidRPr="007C6185">
              <w:rPr>
                <w:rFonts w:ascii="Times New Roman" w:hAnsi="Times New Roman" w:cs="Times New Roman"/>
                <w:sz w:val="24"/>
                <w:szCs w:val="24"/>
              </w:rPr>
              <w:t>2.2  IT</w:t>
            </w:r>
            <w:proofErr w:type="gramEnd"/>
            <w:r w:rsidRPr="007C6185">
              <w:rPr>
                <w:rFonts w:ascii="Times New Roman" w:hAnsi="Times New Roman" w:cs="Times New Roman"/>
                <w:sz w:val="24"/>
                <w:szCs w:val="24"/>
              </w:rPr>
              <w:t xml:space="preserve"> System Architectures</w:t>
            </w:r>
          </w:p>
        </w:tc>
      </w:tr>
      <w:tr w:rsidR="00732D13" w:rsidRPr="007C6185" w14:paraId="64F62E44" w14:textId="77777777" w:rsidTr="00732D13">
        <w:tc>
          <w:tcPr>
            <w:tcW w:w="1188" w:type="dxa"/>
          </w:tcPr>
          <w:p w14:paraId="567EECEB" w14:textId="77777777" w:rsidR="00732D13" w:rsidRPr="007C6185" w:rsidRDefault="00732D13" w:rsidP="00B81435">
            <w:pPr>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8</w:t>
            </w:r>
          </w:p>
        </w:tc>
        <w:tc>
          <w:tcPr>
            <w:tcW w:w="990" w:type="dxa"/>
          </w:tcPr>
          <w:p w14:paraId="5E53E483" w14:textId="77777777" w:rsidR="00732D13" w:rsidRPr="007C6185" w:rsidRDefault="00B20653" w:rsidP="00B81435">
            <w:pPr>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a</w:t>
            </w:r>
          </w:p>
        </w:tc>
        <w:tc>
          <w:tcPr>
            <w:tcW w:w="7398" w:type="dxa"/>
          </w:tcPr>
          <w:p w14:paraId="53725A11" w14:textId="77777777" w:rsidR="00732D13" w:rsidRPr="007C6185" w:rsidRDefault="00B20653" w:rsidP="00B81435">
            <w:pPr>
              <w:rPr>
                <w:rFonts w:ascii="Times New Roman" w:eastAsia="Calibri" w:hAnsi="Times New Roman" w:cs="Times New Roman"/>
                <w:sz w:val="24"/>
                <w:szCs w:val="24"/>
                <w:lang w:eastAsia="zh-CN"/>
              </w:rPr>
            </w:pPr>
            <w:r w:rsidRPr="007C6185">
              <w:rPr>
                <w:rFonts w:ascii="Times New Roman" w:hAnsi="Times New Roman" w:cs="Times New Roman"/>
                <w:sz w:val="24"/>
                <w:szCs w:val="24"/>
              </w:rPr>
              <w:t xml:space="preserve">Section </w:t>
            </w:r>
            <w:proofErr w:type="gramStart"/>
            <w:r w:rsidRPr="007C6185">
              <w:rPr>
                <w:rFonts w:ascii="Times New Roman" w:hAnsi="Times New Roman" w:cs="Times New Roman"/>
                <w:sz w:val="24"/>
                <w:szCs w:val="24"/>
              </w:rPr>
              <w:t>2.2  IT</w:t>
            </w:r>
            <w:proofErr w:type="gramEnd"/>
            <w:r w:rsidRPr="007C6185">
              <w:rPr>
                <w:rFonts w:ascii="Times New Roman" w:hAnsi="Times New Roman" w:cs="Times New Roman"/>
                <w:sz w:val="24"/>
                <w:szCs w:val="24"/>
              </w:rPr>
              <w:t xml:space="preserve"> System Architectures</w:t>
            </w:r>
          </w:p>
        </w:tc>
      </w:tr>
      <w:tr w:rsidR="00732D13" w:rsidRPr="007C6185" w14:paraId="2401628F" w14:textId="77777777" w:rsidTr="00732D13">
        <w:tc>
          <w:tcPr>
            <w:tcW w:w="1188" w:type="dxa"/>
          </w:tcPr>
          <w:p w14:paraId="5359DCB7" w14:textId="77777777" w:rsidR="00732D13" w:rsidRPr="007C6185" w:rsidRDefault="00732D13" w:rsidP="00B81435">
            <w:pPr>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9</w:t>
            </w:r>
          </w:p>
        </w:tc>
        <w:tc>
          <w:tcPr>
            <w:tcW w:w="990" w:type="dxa"/>
          </w:tcPr>
          <w:p w14:paraId="3975358B" w14:textId="77777777" w:rsidR="00732D13" w:rsidRPr="007C6185" w:rsidRDefault="00B20653" w:rsidP="00B81435">
            <w:pPr>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b</w:t>
            </w:r>
          </w:p>
        </w:tc>
        <w:tc>
          <w:tcPr>
            <w:tcW w:w="7398" w:type="dxa"/>
          </w:tcPr>
          <w:p w14:paraId="6093DFE6" w14:textId="77777777" w:rsidR="00732D13" w:rsidRPr="007C6185" w:rsidRDefault="00B20653" w:rsidP="00B81435">
            <w:pPr>
              <w:rPr>
                <w:rFonts w:ascii="Times New Roman" w:eastAsia="Calibri" w:hAnsi="Times New Roman" w:cs="Times New Roman"/>
                <w:sz w:val="24"/>
                <w:szCs w:val="24"/>
                <w:lang w:eastAsia="zh-CN"/>
              </w:rPr>
            </w:pPr>
            <w:r w:rsidRPr="007C6185">
              <w:rPr>
                <w:rFonts w:ascii="Times New Roman" w:hAnsi="Times New Roman" w:cs="Times New Roman"/>
                <w:sz w:val="24"/>
                <w:szCs w:val="24"/>
              </w:rPr>
              <w:t xml:space="preserve">Section </w:t>
            </w:r>
            <w:proofErr w:type="gramStart"/>
            <w:r w:rsidRPr="007C6185">
              <w:rPr>
                <w:rFonts w:ascii="Times New Roman" w:hAnsi="Times New Roman" w:cs="Times New Roman"/>
                <w:sz w:val="24"/>
                <w:szCs w:val="24"/>
              </w:rPr>
              <w:t>2.2  IT</w:t>
            </w:r>
            <w:proofErr w:type="gramEnd"/>
            <w:r w:rsidRPr="007C6185">
              <w:rPr>
                <w:rFonts w:ascii="Times New Roman" w:hAnsi="Times New Roman" w:cs="Times New Roman"/>
                <w:sz w:val="24"/>
                <w:szCs w:val="24"/>
              </w:rPr>
              <w:t xml:space="preserve"> System Architectures</w:t>
            </w:r>
          </w:p>
        </w:tc>
      </w:tr>
      <w:tr w:rsidR="00732D13" w:rsidRPr="007C6185" w14:paraId="2A3DD8F9" w14:textId="77777777" w:rsidTr="00732D13">
        <w:tc>
          <w:tcPr>
            <w:tcW w:w="1188" w:type="dxa"/>
          </w:tcPr>
          <w:p w14:paraId="642EBFEB" w14:textId="77777777" w:rsidR="00732D13" w:rsidRPr="007C6185" w:rsidRDefault="00732D13" w:rsidP="00B81435">
            <w:pPr>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10</w:t>
            </w:r>
          </w:p>
        </w:tc>
        <w:tc>
          <w:tcPr>
            <w:tcW w:w="990" w:type="dxa"/>
          </w:tcPr>
          <w:p w14:paraId="70858E82" w14:textId="77777777" w:rsidR="00732D13" w:rsidRPr="007C6185" w:rsidRDefault="00B20653" w:rsidP="00B81435">
            <w:pPr>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c</w:t>
            </w:r>
          </w:p>
        </w:tc>
        <w:tc>
          <w:tcPr>
            <w:tcW w:w="7398" w:type="dxa"/>
          </w:tcPr>
          <w:p w14:paraId="4EB8FFE5" w14:textId="77777777" w:rsidR="00732D13" w:rsidRPr="007C6185" w:rsidRDefault="00B20653" w:rsidP="00B81435">
            <w:pPr>
              <w:rPr>
                <w:rFonts w:ascii="Times New Roman" w:eastAsia="Calibri" w:hAnsi="Times New Roman" w:cs="Times New Roman"/>
                <w:sz w:val="24"/>
                <w:szCs w:val="24"/>
                <w:lang w:eastAsia="zh-CN"/>
              </w:rPr>
            </w:pPr>
            <w:r w:rsidRPr="007C6185">
              <w:rPr>
                <w:rFonts w:ascii="Times New Roman" w:hAnsi="Times New Roman" w:cs="Times New Roman"/>
                <w:sz w:val="24"/>
                <w:szCs w:val="24"/>
              </w:rPr>
              <w:t xml:space="preserve">Section </w:t>
            </w:r>
            <w:proofErr w:type="gramStart"/>
            <w:r w:rsidRPr="007C6185">
              <w:rPr>
                <w:rFonts w:ascii="Times New Roman" w:hAnsi="Times New Roman" w:cs="Times New Roman"/>
                <w:sz w:val="24"/>
                <w:szCs w:val="24"/>
              </w:rPr>
              <w:t>2.2  IT</w:t>
            </w:r>
            <w:proofErr w:type="gramEnd"/>
            <w:r w:rsidRPr="007C6185">
              <w:rPr>
                <w:rFonts w:ascii="Times New Roman" w:hAnsi="Times New Roman" w:cs="Times New Roman"/>
                <w:sz w:val="24"/>
                <w:szCs w:val="24"/>
              </w:rPr>
              <w:t xml:space="preserve"> System Architectures</w:t>
            </w:r>
          </w:p>
        </w:tc>
      </w:tr>
      <w:tr w:rsidR="00732D13" w:rsidRPr="007C6185" w14:paraId="47698F1A" w14:textId="77777777" w:rsidTr="00732D13">
        <w:tc>
          <w:tcPr>
            <w:tcW w:w="1188" w:type="dxa"/>
          </w:tcPr>
          <w:p w14:paraId="21B987B3" w14:textId="77777777" w:rsidR="00732D13" w:rsidRPr="007C6185" w:rsidRDefault="00732D13" w:rsidP="00B81435">
            <w:pPr>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11</w:t>
            </w:r>
          </w:p>
        </w:tc>
        <w:tc>
          <w:tcPr>
            <w:tcW w:w="990" w:type="dxa"/>
          </w:tcPr>
          <w:p w14:paraId="65979D31" w14:textId="77777777" w:rsidR="00732D13" w:rsidRPr="007C6185" w:rsidRDefault="00B20653" w:rsidP="00B81435">
            <w:pPr>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d</w:t>
            </w:r>
          </w:p>
        </w:tc>
        <w:tc>
          <w:tcPr>
            <w:tcW w:w="7398" w:type="dxa"/>
          </w:tcPr>
          <w:p w14:paraId="04763F5D" w14:textId="77777777" w:rsidR="00732D13" w:rsidRPr="007C6185" w:rsidRDefault="00B20653" w:rsidP="00B81435">
            <w:pPr>
              <w:rPr>
                <w:rFonts w:ascii="Times New Roman" w:eastAsia="Calibri" w:hAnsi="Times New Roman" w:cs="Times New Roman"/>
                <w:sz w:val="24"/>
                <w:szCs w:val="24"/>
                <w:lang w:eastAsia="zh-CN"/>
              </w:rPr>
            </w:pPr>
            <w:r w:rsidRPr="007C6185">
              <w:rPr>
                <w:rFonts w:ascii="Times New Roman" w:hAnsi="Times New Roman" w:cs="Times New Roman"/>
                <w:sz w:val="24"/>
                <w:szCs w:val="24"/>
              </w:rPr>
              <w:t xml:space="preserve">Section </w:t>
            </w:r>
            <w:proofErr w:type="gramStart"/>
            <w:r w:rsidRPr="007C6185">
              <w:rPr>
                <w:rFonts w:ascii="Times New Roman" w:hAnsi="Times New Roman" w:cs="Times New Roman"/>
                <w:sz w:val="24"/>
                <w:szCs w:val="24"/>
              </w:rPr>
              <w:t>2.2  IT</w:t>
            </w:r>
            <w:proofErr w:type="gramEnd"/>
            <w:r w:rsidRPr="007C6185">
              <w:rPr>
                <w:rFonts w:ascii="Times New Roman" w:hAnsi="Times New Roman" w:cs="Times New Roman"/>
                <w:sz w:val="24"/>
                <w:szCs w:val="24"/>
              </w:rPr>
              <w:t xml:space="preserve"> System Architectures</w:t>
            </w:r>
          </w:p>
        </w:tc>
      </w:tr>
      <w:tr w:rsidR="00732D13" w:rsidRPr="007C6185" w14:paraId="228325F1" w14:textId="77777777" w:rsidTr="00732D13">
        <w:tc>
          <w:tcPr>
            <w:tcW w:w="1188" w:type="dxa"/>
          </w:tcPr>
          <w:p w14:paraId="37A3BAC1" w14:textId="77777777" w:rsidR="00732D13" w:rsidRPr="007C6185" w:rsidRDefault="00732D13" w:rsidP="00B81435">
            <w:pPr>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12</w:t>
            </w:r>
          </w:p>
        </w:tc>
        <w:tc>
          <w:tcPr>
            <w:tcW w:w="990" w:type="dxa"/>
          </w:tcPr>
          <w:p w14:paraId="1F403D94" w14:textId="77777777" w:rsidR="00732D13" w:rsidRPr="007C6185" w:rsidRDefault="00B20653" w:rsidP="00B81435">
            <w:pPr>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d</w:t>
            </w:r>
          </w:p>
        </w:tc>
        <w:tc>
          <w:tcPr>
            <w:tcW w:w="7398" w:type="dxa"/>
          </w:tcPr>
          <w:p w14:paraId="7E872AD5" w14:textId="77777777" w:rsidR="00732D13" w:rsidRPr="007C6185" w:rsidRDefault="00B20653" w:rsidP="00B81435">
            <w:pPr>
              <w:rPr>
                <w:rFonts w:ascii="Times New Roman" w:eastAsia="Calibri" w:hAnsi="Times New Roman" w:cs="Times New Roman"/>
                <w:sz w:val="24"/>
                <w:szCs w:val="24"/>
                <w:lang w:eastAsia="zh-CN"/>
              </w:rPr>
            </w:pPr>
            <w:r w:rsidRPr="007C6185">
              <w:rPr>
                <w:rFonts w:ascii="Times New Roman" w:hAnsi="Times New Roman" w:cs="Times New Roman"/>
                <w:sz w:val="24"/>
                <w:szCs w:val="24"/>
              </w:rPr>
              <w:t xml:space="preserve">Section </w:t>
            </w:r>
            <w:proofErr w:type="gramStart"/>
            <w:r w:rsidRPr="007C6185">
              <w:rPr>
                <w:rFonts w:ascii="Times New Roman" w:hAnsi="Times New Roman" w:cs="Times New Roman"/>
                <w:sz w:val="24"/>
                <w:szCs w:val="24"/>
              </w:rPr>
              <w:t>2.2  IT</w:t>
            </w:r>
            <w:proofErr w:type="gramEnd"/>
            <w:r w:rsidRPr="007C6185">
              <w:rPr>
                <w:rFonts w:ascii="Times New Roman" w:hAnsi="Times New Roman" w:cs="Times New Roman"/>
                <w:sz w:val="24"/>
                <w:szCs w:val="24"/>
              </w:rPr>
              <w:t xml:space="preserve"> System Architectures</w:t>
            </w:r>
          </w:p>
        </w:tc>
      </w:tr>
      <w:tr w:rsidR="00732D13" w:rsidRPr="007C6185" w14:paraId="6919F8E8" w14:textId="77777777" w:rsidTr="00732D13">
        <w:tc>
          <w:tcPr>
            <w:tcW w:w="1188" w:type="dxa"/>
          </w:tcPr>
          <w:p w14:paraId="1C534C12" w14:textId="77777777" w:rsidR="00732D13" w:rsidRPr="007C6185" w:rsidRDefault="00732D13" w:rsidP="00B81435">
            <w:pPr>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13</w:t>
            </w:r>
          </w:p>
        </w:tc>
        <w:tc>
          <w:tcPr>
            <w:tcW w:w="990" w:type="dxa"/>
          </w:tcPr>
          <w:p w14:paraId="429A06E3" w14:textId="77777777" w:rsidR="00732D13" w:rsidRPr="007C6185" w:rsidRDefault="00B20653" w:rsidP="00B81435">
            <w:pPr>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b</w:t>
            </w:r>
          </w:p>
        </w:tc>
        <w:tc>
          <w:tcPr>
            <w:tcW w:w="7398" w:type="dxa"/>
          </w:tcPr>
          <w:p w14:paraId="2A06FCB8" w14:textId="77777777" w:rsidR="00732D13" w:rsidRPr="007C6185" w:rsidRDefault="00B20653" w:rsidP="00B81435">
            <w:pPr>
              <w:rPr>
                <w:rFonts w:ascii="Times New Roman" w:eastAsia="Calibri" w:hAnsi="Times New Roman" w:cs="Times New Roman"/>
                <w:sz w:val="24"/>
                <w:szCs w:val="24"/>
                <w:lang w:eastAsia="zh-CN"/>
              </w:rPr>
            </w:pPr>
            <w:r w:rsidRPr="007C6185">
              <w:rPr>
                <w:rFonts w:ascii="Times New Roman" w:hAnsi="Times New Roman" w:cs="Times New Roman"/>
                <w:sz w:val="24"/>
                <w:szCs w:val="24"/>
              </w:rPr>
              <w:t xml:space="preserve">Section </w:t>
            </w:r>
            <w:proofErr w:type="gramStart"/>
            <w:r w:rsidRPr="007C6185">
              <w:rPr>
                <w:rFonts w:ascii="Times New Roman" w:hAnsi="Times New Roman" w:cs="Times New Roman"/>
                <w:sz w:val="24"/>
                <w:szCs w:val="24"/>
              </w:rPr>
              <w:t>2.2  IT</w:t>
            </w:r>
            <w:proofErr w:type="gramEnd"/>
            <w:r w:rsidRPr="007C6185">
              <w:rPr>
                <w:rFonts w:ascii="Times New Roman" w:hAnsi="Times New Roman" w:cs="Times New Roman"/>
                <w:sz w:val="24"/>
                <w:szCs w:val="24"/>
              </w:rPr>
              <w:t xml:space="preserve"> System Architectures</w:t>
            </w:r>
          </w:p>
        </w:tc>
      </w:tr>
      <w:tr w:rsidR="00732D13" w:rsidRPr="007C6185" w14:paraId="4AD944AD" w14:textId="77777777" w:rsidTr="00732D13">
        <w:tc>
          <w:tcPr>
            <w:tcW w:w="1188" w:type="dxa"/>
          </w:tcPr>
          <w:p w14:paraId="246EC2DC" w14:textId="77777777" w:rsidR="00732D13" w:rsidRPr="007C6185" w:rsidRDefault="00732D13" w:rsidP="00B81435">
            <w:pPr>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14</w:t>
            </w:r>
          </w:p>
        </w:tc>
        <w:tc>
          <w:tcPr>
            <w:tcW w:w="990" w:type="dxa"/>
          </w:tcPr>
          <w:p w14:paraId="48363EF3" w14:textId="77777777" w:rsidR="00732D13" w:rsidRPr="007C6185" w:rsidRDefault="00B20653" w:rsidP="00B81435">
            <w:pPr>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d</w:t>
            </w:r>
          </w:p>
        </w:tc>
        <w:tc>
          <w:tcPr>
            <w:tcW w:w="7398" w:type="dxa"/>
          </w:tcPr>
          <w:p w14:paraId="6419BFA0" w14:textId="77777777" w:rsidR="00732D13" w:rsidRPr="007C6185" w:rsidRDefault="00B20653" w:rsidP="00B81435">
            <w:pPr>
              <w:rPr>
                <w:rFonts w:ascii="Times New Roman" w:eastAsia="Calibri" w:hAnsi="Times New Roman" w:cs="Times New Roman"/>
                <w:sz w:val="24"/>
                <w:szCs w:val="24"/>
                <w:lang w:eastAsia="zh-CN"/>
              </w:rPr>
            </w:pPr>
            <w:r w:rsidRPr="007C6185">
              <w:rPr>
                <w:rFonts w:ascii="Times New Roman" w:hAnsi="Times New Roman" w:cs="Times New Roman"/>
                <w:sz w:val="24"/>
                <w:szCs w:val="24"/>
              </w:rPr>
              <w:t xml:space="preserve">Section </w:t>
            </w:r>
            <w:proofErr w:type="gramStart"/>
            <w:r w:rsidRPr="007C6185">
              <w:rPr>
                <w:rFonts w:ascii="Times New Roman" w:hAnsi="Times New Roman" w:cs="Times New Roman"/>
                <w:sz w:val="24"/>
                <w:szCs w:val="24"/>
              </w:rPr>
              <w:t>2.2  IT</w:t>
            </w:r>
            <w:proofErr w:type="gramEnd"/>
            <w:r w:rsidRPr="007C6185">
              <w:rPr>
                <w:rFonts w:ascii="Times New Roman" w:hAnsi="Times New Roman" w:cs="Times New Roman"/>
                <w:sz w:val="24"/>
                <w:szCs w:val="24"/>
              </w:rPr>
              <w:t xml:space="preserve"> System Architectures</w:t>
            </w:r>
          </w:p>
        </w:tc>
      </w:tr>
      <w:tr w:rsidR="00732D13" w:rsidRPr="007C6185" w14:paraId="602183E0" w14:textId="77777777" w:rsidTr="00732D13">
        <w:tc>
          <w:tcPr>
            <w:tcW w:w="1188" w:type="dxa"/>
          </w:tcPr>
          <w:p w14:paraId="0C2C7BBD" w14:textId="77777777" w:rsidR="00732D13" w:rsidRPr="007C6185" w:rsidRDefault="00732D13" w:rsidP="00B81435">
            <w:pPr>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15</w:t>
            </w:r>
          </w:p>
        </w:tc>
        <w:tc>
          <w:tcPr>
            <w:tcW w:w="990" w:type="dxa"/>
          </w:tcPr>
          <w:p w14:paraId="2193C1CD" w14:textId="77777777" w:rsidR="00732D13" w:rsidRPr="007C6185" w:rsidRDefault="00B20653" w:rsidP="00B81435">
            <w:pPr>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d</w:t>
            </w:r>
          </w:p>
        </w:tc>
        <w:tc>
          <w:tcPr>
            <w:tcW w:w="7398" w:type="dxa"/>
          </w:tcPr>
          <w:p w14:paraId="3C7E9B88" w14:textId="77777777" w:rsidR="00732D13" w:rsidRPr="007C6185" w:rsidRDefault="00B20653" w:rsidP="00B81435">
            <w:pPr>
              <w:rPr>
                <w:rFonts w:ascii="Times New Roman" w:eastAsia="Calibri" w:hAnsi="Times New Roman" w:cs="Times New Roman"/>
                <w:sz w:val="24"/>
                <w:szCs w:val="24"/>
                <w:lang w:eastAsia="zh-CN"/>
              </w:rPr>
            </w:pPr>
            <w:r w:rsidRPr="007C6185">
              <w:rPr>
                <w:rFonts w:ascii="Times New Roman" w:hAnsi="Times New Roman" w:cs="Times New Roman"/>
                <w:sz w:val="24"/>
                <w:szCs w:val="24"/>
              </w:rPr>
              <w:t xml:space="preserve">Section </w:t>
            </w:r>
            <w:proofErr w:type="gramStart"/>
            <w:r w:rsidRPr="007C6185">
              <w:rPr>
                <w:rFonts w:ascii="Times New Roman" w:hAnsi="Times New Roman" w:cs="Times New Roman"/>
                <w:sz w:val="24"/>
                <w:szCs w:val="24"/>
              </w:rPr>
              <w:t>2.2  IT</w:t>
            </w:r>
            <w:proofErr w:type="gramEnd"/>
            <w:r w:rsidRPr="007C6185">
              <w:rPr>
                <w:rFonts w:ascii="Times New Roman" w:hAnsi="Times New Roman" w:cs="Times New Roman"/>
                <w:sz w:val="24"/>
                <w:szCs w:val="24"/>
              </w:rPr>
              <w:t xml:space="preserve"> System Architectures</w:t>
            </w:r>
          </w:p>
        </w:tc>
      </w:tr>
      <w:tr w:rsidR="00732D13" w:rsidRPr="007C6185" w14:paraId="364E0E3B" w14:textId="77777777" w:rsidTr="00732D13">
        <w:tc>
          <w:tcPr>
            <w:tcW w:w="1188" w:type="dxa"/>
          </w:tcPr>
          <w:p w14:paraId="00CD0F8E" w14:textId="77777777" w:rsidR="00732D13" w:rsidRPr="007C6185" w:rsidRDefault="00732D13" w:rsidP="00B81435">
            <w:pPr>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16</w:t>
            </w:r>
          </w:p>
        </w:tc>
        <w:tc>
          <w:tcPr>
            <w:tcW w:w="990" w:type="dxa"/>
          </w:tcPr>
          <w:p w14:paraId="55DA72A2" w14:textId="77777777" w:rsidR="00732D13" w:rsidRPr="007C6185" w:rsidRDefault="00B20653" w:rsidP="00B81435">
            <w:pPr>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d</w:t>
            </w:r>
          </w:p>
        </w:tc>
        <w:tc>
          <w:tcPr>
            <w:tcW w:w="7398" w:type="dxa"/>
          </w:tcPr>
          <w:p w14:paraId="386C8599" w14:textId="77777777" w:rsidR="00732D13" w:rsidRPr="007C6185" w:rsidRDefault="00B20653" w:rsidP="00B81435">
            <w:pPr>
              <w:rPr>
                <w:rFonts w:ascii="Times New Roman" w:eastAsia="Calibri" w:hAnsi="Times New Roman" w:cs="Times New Roman"/>
                <w:sz w:val="24"/>
                <w:szCs w:val="24"/>
                <w:lang w:eastAsia="zh-CN"/>
              </w:rPr>
            </w:pPr>
            <w:r w:rsidRPr="007C6185">
              <w:rPr>
                <w:rFonts w:ascii="Times New Roman" w:hAnsi="Times New Roman" w:cs="Times New Roman"/>
                <w:sz w:val="24"/>
                <w:szCs w:val="24"/>
              </w:rPr>
              <w:t xml:space="preserve">Section </w:t>
            </w:r>
            <w:proofErr w:type="gramStart"/>
            <w:r w:rsidRPr="007C6185">
              <w:rPr>
                <w:rFonts w:ascii="Times New Roman" w:hAnsi="Times New Roman" w:cs="Times New Roman"/>
                <w:sz w:val="24"/>
                <w:szCs w:val="24"/>
              </w:rPr>
              <w:t>2.2  IT</w:t>
            </w:r>
            <w:proofErr w:type="gramEnd"/>
            <w:r w:rsidRPr="007C6185">
              <w:rPr>
                <w:rFonts w:ascii="Times New Roman" w:hAnsi="Times New Roman" w:cs="Times New Roman"/>
                <w:sz w:val="24"/>
                <w:szCs w:val="24"/>
              </w:rPr>
              <w:t xml:space="preserve"> System Architectures</w:t>
            </w:r>
          </w:p>
        </w:tc>
      </w:tr>
      <w:tr w:rsidR="00732D13" w:rsidRPr="007C6185" w14:paraId="3FFA288F" w14:textId="77777777" w:rsidTr="00732D13">
        <w:tc>
          <w:tcPr>
            <w:tcW w:w="1188" w:type="dxa"/>
          </w:tcPr>
          <w:p w14:paraId="6B84CA7E" w14:textId="77777777" w:rsidR="00732D13" w:rsidRPr="007C6185" w:rsidRDefault="00732D13" w:rsidP="00B81435">
            <w:pPr>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17</w:t>
            </w:r>
          </w:p>
        </w:tc>
        <w:tc>
          <w:tcPr>
            <w:tcW w:w="990" w:type="dxa"/>
          </w:tcPr>
          <w:p w14:paraId="6059348A" w14:textId="77777777" w:rsidR="00732D13" w:rsidRPr="007C6185" w:rsidRDefault="00B20653" w:rsidP="00B81435">
            <w:pPr>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a</w:t>
            </w:r>
          </w:p>
        </w:tc>
        <w:tc>
          <w:tcPr>
            <w:tcW w:w="7398" w:type="dxa"/>
          </w:tcPr>
          <w:p w14:paraId="59417A35" w14:textId="77777777" w:rsidR="00732D13" w:rsidRPr="007C6185" w:rsidRDefault="00B20653" w:rsidP="00B81435">
            <w:pPr>
              <w:rPr>
                <w:rFonts w:ascii="Times New Roman" w:eastAsia="Calibri" w:hAnsi="Times New Roman" w:cs="Times New Roman"/>
                <w:sz w:val="24"/>
                <w:szCs w:val="24"/>
                <w:lang w:eastAsia="zh-CN"/>
              </w:rPr>
            </w:pPr>
            <w:r w:rsidRPr="007C6185">
              <w:rPr>
                <w:rFonts w:ascii="Times New Roman" w:hAnsi="Times New Roman" w:cs="Times New Roman"/>
                <w:sz w:val="24"/>
                <w:szCs w:val="24"/>
              </w:rPr>
              <w:t xml:space="preserve">Section </w:t>
            </w:r>
            <w:proofErr w:type="gramStart"/>
            <w:r w:rsidRPr="007C6185">
              <w:rPr>
                <w:rFonts w:ascii="Times New Roman" w:hAnsi="Times New Roman" w:cs="Times New Roman"/>
                <w:sz w:val="24"/>
                <w:szCs w:val="24"/>
              </w:rPr>
              <w:t>2.2  IT</w:t>
            </w:r>
            <w:proofErr w:type="gramEnd"/>
            <w:r w:rsidRPr="007C6185">
              <w:rPr>
                <w:rFonts w:ascii="Times New Roman" w:hAnsi="Times New Roman" w:cs="Times New Roman"/>
                <w:sz w:val="24"/>
                <w:szCs w:val="24"/>
              </w:rPr>
              <w:t xml:space="preserve"> System Architectures</w:t>
            </w:r>
          </w:p>
        </w:tc>
      </w:tr>
      <w:tr w:rsidR="00732D13" w:rsidRPr="007C6185" w14:paraId="62612E7D" w14:textId="77777777" w:rsidTr="00732D13">
        <w:tc>
          <w:tcPr>
            <w:tcW w:w="1188" w:type="dxa"/>
          </w:tcPr>
          <w:p w14:paraId="7AF2BF9A" w14:textId="77777777" w:rsidR="00732D13" w:rsidRPr="007C6185" w:rsidRDefault="00732D13" w:rsidP="00B81435">
            <w:pPr>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18</w:t>
            </w:r>
          </w:p>
        </w:tc>
        <w:tc>
          <w:tcPr>
            <w:tcW w:w="990" w:type="dxa"/>
          </w:tcPr>
          <w:p w14:paraId="4DAD65FD" w14:textId="77777777" w:rsidR="00732D13" w:rsidRPr="007C6185" w:rsidRDefault="00B20653" w:rsidP="00B81435">
            <w:pPr>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a</w:t>
            </w:r>
          </w:p>
        </w:tc>
        <w:tc>
          <w:tcPr>
            <w:tcW w:w="7398" w:type="dxa"/>
          </w:tcPr>
          <w:p w14:paraId="102E7C3F" w14:textId="77777777" w:rsidR="00732D13" w:rsidRPr="007C6185" w:rsidRDefault="00B20653" w:rsidP="00B81435">
            <w:pPr>
              <w:rPr>
                <w:rFonts w:ascii="Times New Roman" w:eastAsia="Calibri" w:hAnsi="Times New Roman" w:cs="Times New Roman"/>
                <w:sz w:val="24"/>
                <w:szCs w:val="24"/>
                <w:lang w:eastAsia="zh-CN"/>
              </w:rPr>
            </w:pPr>
            <w:r w:rsidRPr="007C6185">
              <w:rPr>
                <w:rFonts w:ascii="Times New Roman" w:hAnsi="Times New Roman" w:cs="Times New Roman"/>
                <w:sz w:val="24"/>
                <w:szCs w:val="24"/>
              </w:rPr>
              <w:t xml:space="preserve">Section </w:t>
            </w:r>
            <w:proofErr w:type="gramStart"/>
            <w:r w:rsidRPr="007C6185">
              <w:rPr>
                <w:rFonts w:ascii="Times New Roman" w:hAnsi="Times New Roman" w:cs="Times New Roman"/>
                <w:sz w:val="24"/>
                <w:szCs w:val="24"/>
              </w:rPr>
              <w:t>2.2  IT</w:t>
            </w:r>
            <w:proofErr w:type="gramEnd"/>
            <w:r w:rsidRPr="007C6185">
              <w:rPr>
                <w:rFonts w:ascii="Times New Roman" w:hAnsi="Times New Roman" w:cs="Times New Roman"/>
                <w:sz w:val="24"/>
                <w:szCs w:val="24"/>
              </w:rPr>
              <w:t xml:space="preserve"> System Architectures</w:t>
            </w:r>
          </w:p>
        </w:tc>
      </w:tr>
      <w:tr w:rsidR="00732D13" w:rsidRPr="007C6185" w14:paraId="588D2D79" w14:textId="77777777" w:rsidTr="00732D13">
        <w:tc>
          <w:tcPr>
            <w:tcW w:w="1188" w:type="dxa"/>
          </w:tcPr>
          <w:p w14:paraId="454154B1" w14:textId="77777777" w:rsidR="00732D13" w:rsidRPr="007C6185" w:rsidRDefault="00732D13" w:rsidP="00B81435">
            <w:pPr>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19</w:t>
            </w:r>
          </w:p>
        </w:tc>
        <w:tc>
          <w:tcPr>
            <w:tcW w:w="990" w:type="dxa"/>
          </w:tcPr>
          <w:p w14:paraId="765AD7A0" w14:textId="77777777" w:rsidR="00732D13" w:rsidRPr="007C6185" w:rsidRDefault="00B20653" w:rsidP="00B81435">
            <w:pPr>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a</w:t>
            </w:r>
          </w:p>
        </w:tc>
        <w:tc>
          <w:tcPr>
            <w:tcW w:w="7398" w:type="dxa"/>
          </w:tcPr>
          <w:p w14:paraId="160F005A" w14:textId="77777777" w:rsidR="00732D13" w:rsidRPr="007C6185" w:rsidRDefault="00B20653" w:rsidP="00B81435">
            <w:pPr>
              <w:rPr>
                <w:rFonts w:ascii="Times New Roman" w:eastAsia="Calibri" w:hAnsi="Times New Roman" w:cs="Times New Roman"/>
                <w:sz w:val="24"/>
                <w:szCs w:val="24"/>
                <w:lang w:eastAsia="zh-CN"/>
              </w:rPr>
            </w:pPr>
            <w:r w:rsidRPr="007C6185">
              <w:rPr>
                <w:rFonts w:ascii="Times New Roman" w:hAnsi="Times New Roman" w:cs="Times New Roman"/>
                <w:sz w:val="24"/>
                <w:szCs w:val="24"/>
              </w:rPr>
              <w:t xml:space="preserve">Section </w:t>
            </w:r>
            <w:proofErr w:type="gramStart"/>
            <w:r w:rsidRPr="007C6185">
              <w:rPr>
                <w:rFonts w:ascii="Times New Roman" w:hAnsi="Times New Roman" w:cs="Times New Roman"/>
                <w:sz w:val="24"/>
                <w:szCs w:val="24"/>
              </w:rPr>
              <w:t>2.2  IT</w:t>
            </w:r>
            <w:proofErr w:type="gramEnd"/>
            <w:r w:rsidRPr="007C6185">
              <w:rPr>
                <w:rFonts w:ascii="Times New Roman" w:hAnsi="Times New Roman" w:cs="Times New Roman"/>
                <w:sz w:val="24"/>
                <w:szCs w:val="24"/>
              </w:rPr>
              <w:t xml:space="preserve"> System Architectures</w:t>
            </w:r>
          </w:p>
        </w:tc>
      </w:tr>
      <w:tr w:rsidR="00732D13" w:rsidRPr="007C6185" w14:paraId="06DC0D57" w14:textId="77777777" w:rsidTr="00732D13">
        <w:tc>
          <w:tcPr>
            <w:tcW w:w="1188" w:type="dxa"/>
          </w:tcPr>
          <w:p w14:paraId="3B165E50" w14:textId="77777777" w:rsidR="00732D13" w:rsidRPr="007C6185" w:rsidRDefault="00732D13" w:rsidP="00B81435">
            <w:pPr>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20</w:t>
            </w:r>
          </w:p>
        </w:tc>
        <w:tc>
          <w:tcPr>
            <w:tcW w:w="990" w:type="dxa"/>
          </w:tcPr>
          <w:p w14:paraId="642CF75B" w14:textId="77777777" w:rsidR="00732D13" w:rsidRPr="007C6185" w:rsidRDefault="00B20653" w:rsidP="00B81435">
            <w:pPr>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d</w:t>
            </w:r>
          </w:p>
        </w:tc>
        <w:tc>
          <w:tcPr>
            <w:tcW w:w="7398" w:type="dxa"/>
          </w:tcPr>
          <w:p w14:paraId="2C1A4529" w14:textId="77777777" w:rsidR="00732D13" w:rsidRPr="007C6185" w:rsidRDefault="00B20653" w:rsidP="00B81435">
            <w:pPr>
              <w:rPr>
                <w:rFonts w:ascii="Times New Roman" w:eastAsia="Calibri" w:hAnsi="Times New Roman" w:cs="Times New Roman"/>
                <w:sz w:val="24"/>
                <w:szCs w:val="24"/>
                <w:lang w:eastAsia="zh-CN"/>
              </w:rPr>
            </w:pPr>
            <w:r w:rsidRPr="007C6185">
              <w:rPr>
                <w:rFonts w:ascii="Times New Roman" w:hAnsi="Times New Roman" w:cs="Times New Roman"/>
                <w:sz w:val="24"/>
                <w:szCs w:val="24"/>
              </w:rPr>
              <w:t xml:space="preserve">Section </w:t>
            </w:r>
            <w:proofErr w:type="gramStart"/>
            <w:r w:rsidRPr="007C6185">
              <w:rPr>
                <w:rFonts w:ascii="Times New Roman" w:hAnsi="Times New Roman" w:cs="Times New Roman"/>
                <w:sz w:val="24"/>
                <w:szCs w:val="24"/>
              </w:rPr>
              <w:t>2.2  IT</w:t>
            </w:r>
            <w:proofErr w:type="gramEnd"/>
            <w:r w:rsidRPr="007C6185">
              <w:rPr>
                <w:rFonts w:ascii="Times New Roman" w:hAnsi="Times New Roman" w:cs="Times New Roman"/>
                <w:sz w:val="24"/>
                <w:szCs w:val="24"/>
              </w:rPr>
              <w:t xml:space="preserve"> System Architectures</w:t>
            </w:r>
          </w:p>
        </w:tc>
      </w:tr>
    </w:tbl>
    <w:p w14:paraId="42F8751B" w14:textId="77777777" w:rsidR="00732D13" w:rsidRPr="007C6185" w:rsidRDefault="00732D13" w:rsidP="00B81435">
      <w:pPr>
        <w:spacing w:after="0" w:line="240" w:lineRule="auto"/>
        <w:rPr>
          <w:rFonts w:ascii="Times New Roman" w:eastAsia="Calibri" w:hAnsi="Times New Roman" w:cs="Times New Roman"/>
          <w:sz w:val="24"/>
          <w:szCs w:val="24"/>
          <w:lang w:eastAsia="zh-CN"/>
        </w:rPr>
      </w:pPr>
    </w:p>
    <w:p w14:paraId="50B176FB" w14:textId="77777777" w:rsidR="00B81435" w:rsidRPr="007C6185" w:rsidRDefault="00B81435" w:rsidP="00B81435">
      <w:pPr>
        <w:spacing w:after="0" w:line="240" w:lineRule="auto"/>
        <w:rPr>
          <w:rFonts w:ascii="Times New Roman" w:eastAsia="Calibri" w:hAnsi="Times New Roman" w:cs="Times New Roman"/>
          <w:sz w:val="24"/>
          <w:szCs w:val="24"/>
          <w:lang w:eastAsia="zh-CN"/>
        </w:rPr>
      </w:pPr>
    </w:p>
    <w:p w14:paraId="432E63C9" w14:textId="77777777" w:rsidR="00B81435" w:rsidRPr="007C6185" w:rsidRDefault="00B81435" w:rsidP="00B81435">
      <w:pPr>
        <w:spacing w:after="0" w:line="240" w:lineRule="auto"/>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 xml:space="preserve"> </w:t>
      </w:r>
    </w:p>
    <w:p w14:paraId="65B6DF5F" w14:textId="77777777" w:rsidR="00B81435" w:rsidRPr="007C6185" w:rsidRDefault="00B81435" w:rsidP="00B81435">
      <w:pPr>
        <w:spacing w:after="0" w:line="240" w:lineRule="auto"/>
        <w:rPr>
          <w:rFonts w:ascii="Times New Roman" w:eastAsia="Calibri" w:hAnsi="Times New Roman" w:cs="Times New Roman"/>
          <w:sz w:val="24"/>
          <w:szCs w:val="24"/>
          <w:lang w:eastAsia="zh-CN"/>
        </w:rPr>
      </w:pPr>
    </w:p>
    <w:p w14:paraId="33A4390C" w14:textId="77777777" w:rsidR="00B81435" w:rsidRPr="007C6185" w:rsidRDefault="00B81435" w:rsidP="00B81435">
      <w:pPr>
        <w:spacing w:after="0" w:line="240" w:lineRule="auto"/>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 xml:space="preserve"> </w:t>
      </w:r>
    </w:p>
    <w:p w14:paraId="3E2D4CAA" w14:textId="77777777" w:rsidR="00B81435" w:rsidRPr="007C6185" w:rsidRDefault="00B81435" w:rsidP="00B81435">
      <w:pPr>
        <w:spacing w:after="0" w:line="240" w:lineRule="auto"/>
        <w:rPr>
          <w:rFonts w:ascii="Times New Roman" w:eastAsia="Calibri" w:hAnsi="Times New Roman" w:cs="Times New Roman"/>
          <w:sz w:val="24"/>
          <w:szCs w:val="24"/>
          <w:lang w:eastAsia="zh-CN"/>
        </w:rPr>
      </w:pPr>
    </w:p>
    <w:p w14:paraId="6AE2DE49" w14:textId="77777777" w:rsidR="00B81435" w:rsidRPr="007C6185" w:rsidRDefault="00B81435" w:rsidP="00B81435">
      <w:pPr>
        <w:spacing w:after="0" w:line="240" w:lineRule="auto"/>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 xml:space="preserve"> </w:t>
      </w:r>
    </w:p>
    <w:p w14:paraId="1C769021" w14:textId="77777777" w:rsidR="00B81435" w:rsidRPr="007C6185" w:rsidRDefault="00B81435" w:rsidP="00B81435">
      <w:pPr>
        <w:spacing w:after="0" w:line="240" w:lineRule="auto"/>
        <w:rPr>
          <w:rFonts w:ascii="Times New Roman" w:eastAsia="Calibri" w:hAnsi="Times New Roman" w:cs="Times New Roman"/>
          <w:sz w:val="24"/>
          <w:szCs w:val="24"/>
          <w:lang w:eastAsia="zh-CN"/>
        </w:rPr>
      </w:pPr>
    </w:p>
    <w:p w14:paraId="0B841457" w14:textId="77777777" w:rsidR="00B81435" w:rsidRPr="007C6185" w:rsidRDefault="00B81435" w:rsidP="00B81435">
      <w:pPr>
        <w:spacing w:after="0" w:line="240" w:lineRule="auto"/>
        <w:rPr>
          <w:rFonts w:ascii="Times New Roman" w:eastAsia="Calibri" w:hAnsi="Times New Roman" w:cs="Times New Roman"/>
          <w:sz w:val="24"/>
          <w:szCs w:val="24"/>
          <w:lang w:eastAsia="zh-CN"/>
        </w:rPr>
      </w:pPr>
      <w:r w:rsidRPr="007C6185">
        <w:rPr>
          <w:rFonts w:ascii="Times New Roman" w:eastAsia="Calibri" w:hAnsi="Times New Roman" w:cs="Times New Roman"/>
          <w:sz w:val="24"/>
          <w:szCs w:val="24"/>
          <w:lang w:eastAsia="zh-CN"/>
        </w:rPr>
        <w:t xml:space="preserve"> </w:t>
      </w:r>
    </w:p>
    <w:sectPr w:rsidR="00B81435" w:rsidRPr="007C6185" w:rsidSect="00B23E6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BB724C" w14:textId="77777777" w:rsidR="004552B2" w:rsidRDefault="004552B2" w:rsidP="007C2CB9">
      <w:pPr>
        <w:spacing w:after="0" w:line="240" w:lineRule="auto"/>
      </w:pPr>
      <w:r>
        <w:separator/>
      </w:r>
    </w:p>
  </w:endnote>
  <w:endnote w:type="continuationSeparator" w:id="0">
    <w:p w14:paraId="3D68BC7A" w14:textId="77777777" w:rsidR="004552B2" w:rsidRDefault="004552B2" w:rsidP="007C2C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FCD16" w14:textId="77777777" w:rsidR="00BD75C8" w:rsidRDefault="00BD75C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9DF57" w14:textId="77777777" w:rsidR="009720A1" w:rsidRDefault="009720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99B1B0" w14:textId="77777777" w:rsidR="00BD75C8" w:rsidRDefault="00BD75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9F83B6" w14:textId="77777777" w:rsidR="004552B2" w:rsidRDefault="004552B2" w:rsidP="007C2CB9">
      <w:pPr>
        <w:spacing w:after="0" w:line="240" w:lineRule="auto"/>
      </w:pPr>
      <w:r>
        <w:separator/>
      </w:r>
    </w:p>
  </w:footnote>
  <w:footnote w:type="continuationSeparator" w:id="0">
    <w:p w14:paraId="4E53FDB2" w14:textId="77777777" w:rsidR="004552B2" w:rsidRDefault="004552B2" w:rsidP="007C2CB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35B73D" w14:textId="77777777" w:rsidR="00BD75C8" w:rsidRDefault="00BD75C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A803F7" w14:textId="77777777" w:rsidR="00BD75C8" w:rsidRDefault="00BD75C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C17B9" w14:textId="77777777" w:rsidR="00BD75C8" w:rsidRDefault="00BD75C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KwMDY2MzE0MjQ1tTRW0lEKTi0uzszPAykwqgUAxatlXCwAAAA="/>
  </w:docVars>
  <w:rsids>
    <w:rsidRoot w:val="00367CD1"/>
    <w:rsid w:val="00040276"/>
    <w:rsid w:val="00077E49"/>
    <w:rsid w:val="00083812"/>
    <w:rsid w:val="00091EFA"/>
    <w:rsid w:val="000A1404"/>
    <w:rsid w:val="000E727B"/>
    <w:rsid w:val="001958AA"/>
    <w:rsid w:val="001C36D7"/>
    <w:rsid w:val="001C4DC2"/>
    <w:rsid w:val="001F404B"/>
    <w:rsid w:val="00246750"/>
    <w:rsid w:val="002544B1"/>
    <w:rsid w:val="00256F6C"/>
    <w:rsid w:val="002714A0"/>
    <w:rsid w:val="0027323C"/>
    <w:rsid w:val="002862A2"/>
    <w:rsid w:val="00295011"/>
    <w:rsid w:val="00303670"/>
    <w:rsid w:val="003157DC"/>
    <w:rsid w:val="00320B1E"/>
    <w:rsid w:val="00331C03"/>
    <w:rsid w:val="00364508"/>
    <w:rsid w:val="00367CD1"/>
    <w:rsid w:val="00373AF4"/>
    <w:rsid w:val="00383A8A"/>
    <w:rsid w:val="0038779C"/>
    <w:rsid w:val="003B034D"/>
    <w:rsid w:val="003B17B5"/>
    <w:rsid w:val="003C3935"/>
    <w:rsid w:val="004438BF"/>
    <w:rsid w:val="004552B2"/>
    <w:rsid w:val="004563F4"/>
    <w:rsid w:val="00457448"/>
    <w:rsid w:val="004812D1"/>
    <w:rsid w:val="004B6186"/>
    <w:rsid w:val="004C629D"/>
    <w:rsid w:val="004C752D"/>
    <w:rsid w:val="004D6A67"/>
    <w:rsid w:val="004F68A4"/>
    <w:rsid w:val="00504799"/>
    <w:rsid w:val="00504D1D"/>
    <w:rsid w:val="0050629A"/>
    <w:rsid w:val="005272DC"/>
    <w:rsid w:val="005D2AFC"/>
    <w:rsid w:val="005D5179"/>
    <w:rsid w:val="005E0F6D"/>
    <w:rsid w:val="005E478C"/>
    <w:rsid w:val="005E5311"/>
    <w:rsid w:val="00635FFA"/>
    <w:rsid w:val="0064732D"/>
    <w:rsid w:val="00665E15"/>
    <w:rsid w:val="006A465B"/>
    <w:rsid w:val="006E05E8"/>
    <w:rsid w:val="006E5CC5"/>
    <w:rsid w:val="00710147"/>
    <w:rsid w:val="00732D13"/>
    <w:rsid w:val="00777163"/>
    <w:rsid w:val="00785B91"/>
    <w:rsid w:val="007972B4"/>
    <w:rsid w:val="007B5505"/>
    <w:rsid w:val="007B7343"/>
    <w:rsid w:val="007C1A7C"/>
    <w:rsid w:val="007C2CB9"/>
    <w:rsid w:val="007C4E03"/>
    <w:rsid w:val="007C4EE4"/>
    <w:rsid w:val="007C6185"/>
    <w:rsid w:val="007F6B33"/>
    <w:rsid w:val="00847DFC"/>
    <w:rsid w:val="008509C8"/>
    <w:rsid w:val="008561F0"/>
    <w:rsid w:val="0085799F"/>
    <w:rsid w:val="0086584A"/>
    <w:rsid w:val="00870931"/>
    <w:rsid w:val="008762D0"/>
    <w:rsid w:val="008A6282"/>
    <w:rsid w:val="008A6828"/>
    <w:rsid w:val="008A72BD"/>
    <w:rsid w:val="008B58E5"/>
    <w:rsid w:val="008C533E"/>
    <w:rsid w:val="008D47EF"/>
    <w:rsid w:val="00904E99"/>
    <w:rsid w:val="0092109B"/>
    <w:rsid w:val="0095097B"/>
    <w:rsid w:val="009675CF"/>
    <w:rsid w:val="009720A1"/>
    <w:rsid w:val="009A30CE"/>
    <w:rsid w:val="009A701D"/>
    <w:rsid w:val="009B61A8"/>
    <w:rsid w:val="009C2C25"/>
    <w:rsid w:val="009F7C2F"/>
    <w:rsid w:val="00A00ADD"/>
    <w:rsid w:val="00A26B9B"/>
    <w:rsid w:val="00A352EC"/>
    <w:rsid w:val="00A533F8"/>
    <w:rsid w:val="00A6139D"/>
    <w:rsid w:val="00AC026D"/>
    <w:rsid w:val="00AC3D92"/>
    <w:rsid w:val="00AD738D"/>
    <w:rsid w:val="00AD758B"/>
    <w:rsid w:val="00B11253"/>
    <w:rsid w:val="00B17C65"/>
    <w:rsid w:val="00B20653"/>
    <w:rsid w:val="00B2080A"/>
    <w:rsid w:val="00B23E67"/>
    <w:rsid w:val="00B81435"/>
    <w:rsid w:val="00BB7F4F"/>
    <w:rsid w:val="00BD03CF"/>
    <w:rsid w:val="00BD75C8"/>
    <w:rsid w:val="00BE4265"/>
    <w:rsid w:val="00BF2D06"/>
    <w:rsid w:val="00C543DB"/>
    <w:rsid w:val="00C80128"/>
    <w:rsid w:val="00CA724F"/>
    <w:rsid w:val="00CA7CFF"/>
    <w:rsid w:val="00CB7E48"/>
    <w:rsid w:val="00CF00AE"/>
    <w:rsid w:val="00D05693"/>
    <w:rsid w:val="00D05987"/>
    <w:rsid w:val="00D074CF"/>
    <w:rsid w:val="00D16A22"/>
    <w:rsid w:val="00D467B2"/>
    <w:rsid w:val="00D70E41"/>
    <w:rsid w:val="00DA4178"/>
    <w:rsid w:val="00DF7722"/>
    <w:rsid w:val="00E049C6"/>
    <w:rsid w:val="00E07529"/>
    <w:rsid w:val="00E21E33"/>
    <w:rsid w:val="00E27B55"/>
    <w:rsid w:val="00E3135B"/>
    <w:rsid w:val="00E40C31"/>
    <w:rsid w:val="00E4109F"/>
    <w:rsid w:val="00E411F7"/>
    <w:rsid w:val="00E53158"/>
    <w:rsid w:val="00E626DC"/>
    <w:rsid w:val="00E95758"/>
    <w:rsid w:val="00E97ED1"/>
    <w:rsid w:val="00EA478E"/>
    <w:rsid w:val="00EA4C6A"/>
    <w:rsid w:val="00EC2328"/>
    <w:rsid w:val="00ED5D8F"/>
    <w:rsid w:val="00EF2D36"/>
    <w:rsid w:val="00F12564"/>
    <w:rsid w:val="00F4041F"/>
    <w:rsid w:val="00FA2BE3"/>
    <w:rsid w:val="00FA663C"/>
    <w:rsid w:val="00FC0448"/>
    <w:rsid w:val="00FD025E"/>
    <w:rsid w:val="00FE1BFD"/>
    <w:rsid w:val="00FF4D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96FCDB"/>
  <w15:docId w15:val="{0472A20A-EA6E-40CF-A217-38DE8CC8A1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23E67"/>
  </w:style>
  <w:style w:type="paragraph" w:styleId="Heading3">
    <w:name w:val="heading 3"/>
    <w:basedOn w:val="Normal"/>
    <w:next w:val="Normal"/>
    <w:link w:val="Heading3Char"/>
    <w:uiPriority w:val="9"/>
    <w:unhideWhenUsed/>
    <w:qFormat/>
    <w:rsid w:val="00083812"/>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WChapterTitle">
    <w:name w:val="LW_ChapterTitle"/>
    <w:next w:val="Normal"/>
    <w:rsid w:val="00367CD1"/>
    <w:pPr>
      <w:suppressAutoHyphens/>
      <w:spacing w:after="360" w:line="240" w:lineRule="auto"/>
    </w:pPr>
    <w:rPr>
      <w:rFonts w:ascii="Arial" w:eastAsia="Times New Roman" w:hAnsi="Arial" w:cs="Arial"/>
      <w:b/>
      <w:sz w:val="60"/>
      <w:szCs w:val="20"/>
      <w:lang w:eastAsia="zh-CN"/>
    </w:rPr>
  </w:style>
  <w:style w:type="paragraph" w:customStyle="1" w:styleId="LWH1">
    <w:name w:val="LW_H1"/>
    <w:next w:val="Normal"/>
    <w:rsid w:val="004812D1"/>
    <w:pPr>
      <w:keepNext/>
      <w:widowControl w:val="0"/>
      <w:pBdr>
        <w:top w:val="single" w:sz="4" w:space="1" w:color="000000"/>
      </w:pBdr>
      <w:suppressAutoHyphens/>
      <w:spacing w:before="480" w:after="360" w:line="240" w:lineRule="auto"/>
    </w:pPr>
    <w:rPr>
      <w:rFonts w:ascii="Arial" w:eastAsia="Times New Roman" w:hAnsi="Arial" w:cs="Arial"/>
      <w:b/>
      <w:sz w:val="52"/>
      <w:szCs w:val="20"/>
      <w:lang w:eastAsia="zh-CN"/>
    </w:rPr>
  </w:style>
  <w:style w:type="paragraph" w:customStyle="1" w:styleId="LWH3">
    <w:name w:val="LW_H3"/>
    <w:next w:val="Normal"/>
    <w:rsid w:val="004812D1"/>
    <w:pPr>
      <w:keepNext/>
      <w:suppressAutoHyphens/>
      <w:spacing w:before="360" w:after="240" w:line="240" w:lineRule="auto"/>
    </w:pPr>
    <w:rPr>
      <w:rFonts w:ascii="Arial" w:eastAsia="Times New Roman" w:hAnsi="Arial" w:cs="Arial"/>
      <w:b/>
      <w:sz w:val="32"/>
      <w:szCs w:val="20"/>
      <w:lang w:eastAsia="zh-CN"/>
    </w:rPr>
  </w:style>
  <w:style w:type="paragraph" w:customStyle="1" w:styleId="LWH2">
    <w:name w:val="LW_H2"/>
    <w:next w:val="Normal"/>
    <w:rsid w:val="004812D1"/>
    <w:pPr>
      <w:keepNext/>
      <w:widowControl w:val="0"/>
      <w:suppressAutoHyphens/>
      <w:spacing w:before="360" w:after="240" w:line="240" w:lineRule="auto"/>
    </w:pPr>
    <w:rPr>
      <w:rFonts w:ascii="Arial" w:eastAsia="Times New Roman" w:hAnsi="Arial" w:cs="Arial"/>
      <w:b/>
      <w:sz w:val="40"/>
      <w:szCs w:val="20"/>
      <w:u w:val="single"/>
      <w:lang w:eastAsia="zh-CN"/>
    </w:rPr>
  </w:style>
  <w:style w:type="paragraph" w:customStyle="1" w:styleId="LWPara">
    <w:name w:val="LW_Para"/>
    <w:rsid w:val="005E478C"/>
    <w:pPr>
      <w:suppressAutoHyphens/>
      <w:spacing w:after="120" w:line="240" w:lineRule="auto"/>
      <w:ind w:left="720" w:firstLine="720"/>
    </w:pPr>
    <w:rPr>
      <w:rFonts w:ascii="Times New Roman" w:eastAsia="Times New Roman" w:hAnsi="Times New Roman" w:cs="Times New Roman"/>
      <w:sz w:val="26"/>
      <w:szCs w:val="20"/>
      <w:lang w:eastAsia="zh-CN"/>
    </w:rPr>
  </w:style>
  <w:style w:type="table" w:styleId="TableGrid">
    <w:name w:val="Table Grid"/>
    <w:basedOn w:val="TableNormal"/>
    <w:uiPriority w:val="59"/>
    <w:rsid w:val="00732D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D025E"/>
    <w:rPr>
      <w:color w:val="0000FF" w:themeColor="hyperlink"/>
      <w:u w:val="single"/>
    </w:rPr>
  </w:style>
  <w:style w:type="character" w:customStyle="1" w:styleId="Heading3Char">
    <w:name w:val="Heading 3 Char"/>
    <w:basedOn w:val="DefaultParagraphFont"/>
    <w:link w:val="Heading3"/>
    <w:uiPriority w:val="9"/>
    <w:rsid w:val="00083812"/>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7C2CB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2CB9"/>
  </w:style>
  <w:style w:type="paragraph" w:styleId="Footer">
    <w:name w:val="footer"/>
    <w:basedOn w:val="Normal"/>
    <w:link w:val="FooterChar"/>
    <w:uiPriority w:val="99"/>
    <w:unhideWhenUsed/>
    <w:rsid w:val="007C2CB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2CB9"/>
  </w:style>
  <w:style w:type="paragraph" w:styleId="BalloonText">
    <w:name w:val="Balloon Text"/>
    <w:basedOn w:val="Normal"/>
    <w:link w:val="BalloonTextChar"/>
    <w:uiPriority w:val="99"/>
    <w:semiHidden/>
    <w:unhideWhenUsed/>
    <w:rsid w:val="007C2CB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C2CB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www.pcworld.com/article/112891/article.html"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E58BA3F-A9E2-463D-8A1E-FAD86051B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6</TotalTime>
  <Pages>8</Pages>
  <Words>1454</Words>
  <Characters>829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United States Army</Company>
  <LinksUpToDate>false</LinksUpToDate>
  <CharactersWithSpaces>9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ald.munsee</dc:creator>
  <cp:keywords/>
  <dc:description/>
  <cp:lastModifiedBy>Sanam Sritam Jena</cp:lastModifiedBy>
  <cp:revision>6</cp:revision>
  <dcterms:created xsi:type="dcterms:W3CDTF">2019-01-25T09:50:00Z</dcterms:created>
  <dcterms:modified xsi:type="dcterms:W3CDTF">2019-08-26T22:13:00Z</dcterms:modified>
</cp:coreProperties>
</file>